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54E34" w14:textId="4E8EDC3A" w:rsidR="00A43744" w:rsidRPr="002922F1" w:rsidRDefault="00005345" w:rsidP="006C5611">
      <w:pPr>
        <w:jc w:val="center"/>
        <w:rPr>
          <w:rFonts w:asciiTheme="majorBidi" w:hAnsiTheme="majorBidi" w:cstheme="majorBidi"/>
          <w:b/>
          <w:bCs/>
          <w:sz w:val="24"/>
          <w:szCs w:val="24"/>
        </w:rPr>
      </w:pPr>
      <w:r w:rsidRPr="002922F1">
        <w:rPr>
          <w:rFonts w:asciiTheme="majorBidi" w:hAnsiTheme="majorBidi" w:cstheme="majorBidi"/>
          <w:b/>
          <w:bCs/>
          <w:sz w:val="24"/>
          <w:szCs w:val="24"/>
        </w:rPr>
        <w:t>The Effect of Shyness on University English Learners’ Speaking Skills Development</w:t>
      </w:r>
    </w:p>
    <w:p w14:paraId="4D664E31" w14:textId="1CB32224" w:rsidR="00005345" w:rsidRPr="00F64F80" w:rsidRDefault="00005345" w:rsidP="00005345">
      <w:pPr>
        <w:pStyle w:val="namapenulis"/>
        <w:spacing w:before="0" w:after="0"/>
        <w:rPr>
          <w:rFonts w:asciiTheme="majorBidi" w:hAnsiTheme="majorBidi" w:cstheme="majorBidi"/>
          <w:sz w:val="20"/>
          <w:szCs w:val="20"/>
          <w:vertAlign w:val="superscript"/>
        </w:rPr>
      </w:pPr>
      <w:proofErr w:type="spellStart"/>
      <w:r w:rsidRPr="00F64F80">
        <w:rPr>
          <w:rFonts w:asciiTheme="majorBidi" w:hAnsiTheme="majorBidi" w:cstheme="majorBidi"/>
          <w:sz w:val="20"/>
          <w:szCs w:val="20"/>
        </w:rPr>
        <w:t>Rozheen</w:t>
      </w:r>
      <w:proofErr w:type="spellEnd"/>
      <w:r w:rsidRPr="00F64F80">
        <w:rPr>
          <w:rFonts w:asciiTheme="majorBidi" w:hAnsiTheme="majorBidi" w:cstheme="majorBidi"/>
          <w:sz w:val="20"/>
          <w:szCs w:val="20"/>
        </w:rPr>
        <w:t xml:space="preserve"> Nazar Khorsheed</w:t>
      </w:r>
      <w:r w:rsidRPr="00F64F80">
        <w:rPr>
          <w:rFonts w:asciiTheme="majorBidi" w:hAnsiTheme="majorBidi" w:cstheme="majorBidi"/>
          <w:sz w:val="20"/>
          <w:szCs w:val="20"/>
          <w:vertAlign w:val="superscript"/>
        </w:rPr>
        <w:t>1</w:t>
      </w:r>
      <w:r w:rsidR="00785BBA" w:rsidRPr="00785BBA">
        <w:rPr>
          <w:rFonts w:asciiTheme="majorBidi" w:hAnsiTheme="majorBidi" w:cstheme="majorBidi"/>
          <w:b/>
          <w:bCs/>
          <w:sz w:val="20"/>
          <w:szCs w:val="20"/>
          <w:vertAlign w:val="superscript"/>
        </w:rPr>
        <w:t>*</w:t>
      </w:r>
    </w:p>
    <w:p w14:paraId="68D294AD" w14:textId="77777777" w:rsidR="00005345" w:rsidRPr="00F64F80" w:rsidRDefault="00005345" w:rsidP="00005345">
      <w:pPr>
        <w:pStyle w:val="namapenulis"/>
        <w:spacing w:before="0" w:after="0"/>
        <w:rPr>
          <w:rFonts w:asciiTheme="majorBidi" w:hAnsiTheme="majorBidi" w:cstheme="majorBidi"/>
          <w:sz w:val="20"/>
          <w:szCs w:val="20"/>
          <w:vertAlign w:val="superscript"/>
        </w:rPr>
      </w:pPr>
      <w:r w:rsidRPr="00F64F80">
        <w:rPr>
          <w:rFonts w:asciiTheme="majorBidi" w:hAnsiTheme="majorBidi" w:cstheme="majorBidi"/>
          <w:sz w:val="20"/>
          <w:szCs w:val="20"/>
        </w:rPr>
        <w:t>Venera Ulker</w:t>
      </w:r>
      <w:r w:rsidRPr="00F64F80">
        <w:rPr>
          <w:rFonts w:asciiTheme="majorBidi" w:hAnsiTheme="majorBidi" w:cstheme="majorBidi"/>
          <w:sz w:val="20"/>
          <w:szCs w:val="20"/>
          <w:vertAlign w:val="superscript"/>
        </w:rPr>
        <w:t>2</w:t>
      </w:r>
    </w:p>
    <w:p w14:paraId="719E99BF" w14:textId="3C14075E" w:rsidR="00005345" w:rsidRPr="00F64F80" w:rsidRDefault="00005345" w:rsidP="00005345">
      <w:pPr>
        <w:pStyle w:val="namapenulis"/>
        <w:spacing w:before="0" w:after="0"/>
        <w:rPr>
          <w:rFonts w:asciiTheme="majorBidi" w:eastAsia="Calibri" w:hAnsiTheme="majorBidi" w:cstheme="majorBidi"/>
          <w:sz w:val="20"/>
          <w:szCs w:val="20"/>
          <w:lang w:val="en-US" w:eastAsia="en-US"/>
        </w:rPr>
      </w:pPr>
      <w:r w:rsidRPr="00F64F80">
        <w:rPr>
          <w:rFonts w:asciiTheme="majorBidi" w:hAnsiTheme="majorBidi" w:cstheme="majorBidi"/>
          <w:sz w:val="20"/>
          <w:szCs w:val="20"/>
          <w:vertAlign w:val="superscript"/>
        </w:rPr>
        <w:t xml:space="preserve">1,2 </w:t>
      </w:r>
      <w:r w:rsidRPr="00F64F80">
        <w:rPr>
          <w:rFonts w:asciiTheme="majorBidi" w:eastAsia="Calibri" w:hAnsiTheme="majorBidi" w:cstheme="majorBidi"/>
          <w:sz w:val="20"/>
          <w:szCs w:val="20"/>
        </w:rPr>
        <w:t>English Language Teaching Department, Tishk International University</w:t>
      </w:r>
      <w:r w:rsidR="00F51DA7" w:rsidRPr="00F51DA7">
        <w:rPr>
          <w:rFonts w:asciiTheme="majorBidi" w:eastAsia="Calibri" w:hAnsiTheme="majorBidi" w:cstheme="majorBidi"/>
          <w:sz w:val="20"/>
          <w:szCs w:val="20"/>
        </w:rPr>
        <w:t>, Erbil, Kurdistan Region</w:t>
      </w:r>
      <w:r w:rsidR="00F51DA7">
        <w:rPr>
          <w:rFonts w:asciiTheme="majorBidi" w:eastAsia="Calibri" w:hAnsiTheme="majorBidi" w:cstheme="majorBidi"/>
          <w:sz w:val="20"/>
          <w:szCs w:val="20"/>
        </w:rPr>
        <w:t>,</w:t>
      </w:r>
      <w:r w:rsidR="00F51DA7" w:rsidRPr="00F51DA7">
        <w:rPr>
          <w:rFonts w:asciiTheme="majorBidi" w:eastAsia="Calibri" w:hAnsiTheme="majorBidi" w:cstheme="majorBidi"/>
          <w:sz w:val="20"/>
          <w:szCs w:val="20"/>
        </w:rPr>
        <w:t xml:space="preserve"> Iraq</w:t>
      </w:r>
    </w:p>
    <w:p w14:paraId="6C7D199D" w14:textId="77777777" w:rsidR="00005345" w:rsidRPr="00F64F80" w:rsidRDefault="00005345" w:rsidP="00005345">
      <w:pPr>
        <w:pStyle w:val="judulabstrak"/>
        <w:spacing w:before="0" w:after="0" w:line="240" w:lineRule="auto"/>
        <w:rPr>
          <w:rStyle w:val="Hyperlink"/>
          <w:rFonts w:asciiTheme="majorBidi" w:hAnsiTheme="majorBidi" w:cstheme="majorBidi"/>
          <w:b w:val="0"/>
          <w:sz w:val="20"/>
          <w:szCs w:val="18"/>
        </w:rPr>
      </w:pPr>
      <w:hyperlink r:id="rId8">
        <w:r w:rsidRPr="00785BBA">
          <w:rPr>
            <w:rStyle w:val="Hyperlink"/>
            <w:rFonts w:asciiTheme="majorBidi" w:hAnsiTheme="majorBidi" w:cstheme="majorBidi"/>
            <w:color w:val="000000" w:themeColor="text1"/>
            <w:sz w:val="20"/>
            <w:szCs w:val="18"/>
            <w:u w:val="none"/>
          </w:rPr>
          <w:t>*</w:t>
        </w:r>
      </w:hyperlink>
      <w:hyperlink r:id="rId9">
        <w:r w:rsidRPr="00F64F80">
          <w:rPr>
            <w:rStyle w:val="Hyperlink"/>
            <w:rFonts w:asciiTheme="majorBidi" w:hAnsiTheme="majorBidi" w:cstheme="majorBidi"/>
            <w:b w:val="0"/>
            <w:sz w:val="20"/>
            <w:szCs w:val="18"/>
          </w:rPr>
          <w:t>rozhennazar98@gmail.com</w:t>
        </w:r>
      </w:hyperlink>
    </w:p>
    <w:p w14:paraId="164C852A" w14:textId="2C602C7C" w:rsidR="00005345" w:rsidRPr="00F64F80" w:rsidRDefault="00005345" w:rsidP="00005345">
      <w:pPr>
        <w:pStyle w:val="judulabstrak"/>
        <w:spacing w:line="240" w:lineRule="auto"/>
        <w:rPr>
          <w:rStyle w:val="IEEEAbstractHeadingChar"/>
          <w:rFonts w:asciiTheme="majorBidi" w:hAnsiTheme="majorBidi" w:cstheme="majorBidi"/>
          <w:b/>
          <w:i w:val="0"/>
          <w:iCs/>
          <w:sz w:val="22"/>
          <w:szCs w:val="32"/>
        </w:rPr>
      </w:pPr>
      <w:bookmarkStart w:id="0" w:name="_Toc121300199"/>
      <w:r w:rsidRPr="00F64F80">
        <w:rPr>
          <w:rStyle w:val="IEEEAbstractHeadingChar"/>
          <w:rFonts w:asciiTheme="majorBidi" w:hAnsiTheme="majorBidi" w:cstheme="majorBidi"/>
          <w:b/>
          <w:i w:val="0"/>
          <w:iCs/>
          <w:sz w:val="22"/>
          <w:szCs w:val="32"/>
        </w:rPr>
        <w:t>ABSTRACT</w:t>
      </w:r>
      <w:bookmarkEnd w:id="0"/>
    </w:p>
    <w:p w14:paraId="109D49BE" w14:textId="77777777" w:rsidR="00005345" w:rsidRPr="0067123B" w:rsidRDefault="00005345" w:rsidP="00005345">
      <w:pPr>
        <w:autoSpaceDE w:val="0"/>
        <w:autoSpaceDN w:val="0"/>
        <w:adjustRightInd w:val="0"/>
        <w:spacing w:line="240" w:lineRule="auto"/>
        <w:jc w:val="both"/>
        <w:rPr>
          <w:rFonts w:asciiTheme="majorBidi" w:eastAsiaTheme="minorEastAsia" w:hAnsiTheme="majorBidi" w:cstheme="majorBidi"/>
          <w:sz w:val="20"/>
          <w:szCs w:val="20"/>
        </w:rPr>
      </w:pPr>
      <w:r w:rsidRPr="0067123B">
        <w:rPr>
          <w:rFonts w:asciiTheme="majorBidi" w:eastAsiaTheme="minorEastAsia" w:hAnsiTheme="majorBidi" w:cstheme="majorBidi"/>
          <w:sz w:val="20"/>
          <w:szCs w:val="20"/>
        </w:rPr>
        <w:t xml:space="preserve">This research aims to shed light on an overly sensitive point - how learners can overcome shyness, develop their speaking skills, and show teachers to find out how shyness can affect learners in developing speaking skills. This study found out that practicing and communicating with the peers can help English Language Learners to lower their shyness. This research can help learners and teachers to find their problems and improve them. In addition, the research is focusing on the problems of why learners feel shy and how teachers can help them to develop their speaking skills. The importance of this research is to specify that teachers need to encourage their students by being a role model in conversation, participation, prompting and facilitating, the speaking practice. Also, students need to listen, read, write, interact, and imitate etc. These studies are provided for learners to develop speaking skills and overcome shyness. Therefore, this Literature review research is suitable for anyone curious in developing speaking skills, overcoming shyness, and recognizing learners’ obstacles for developing speaking skills. </w:t>
      </w:r>
    </w:p>
    <w:p w14:paraId="44A87EEF" w14:textId="3E258825" w:rsidR="00762DBC" w:rsidRPr="00F51DA7" w:rsidRDefault="00005345" w:rsidP="00F51DA7">
      <w:pPr>
        <w:rPr>
          <w:rFonts w:ascii="Times New Roman" w:hAnsi="Times New Roman" w:cs="Times New Roman"/>
          <w:sz w:val="20"/>
          <w:szCs w:val="20"/>
        </w:rPr>
      </w:pPr>
      <w:r w:rsidRPr="0067123B">
        <w:rPr>
          <w:rStyle w:val="IEEEAbstractHeadingChar"/>
          <w:rFonts w:asciiTheme="majorBidi" w:hAnsiTheme="majorBidi" w:cstheme="majorBidi"/>
          <w:sz w:val="22"/>
          <w:szCs w:val="22"/>
        </w:rPr>
        <w:t>Keywords:</w:t>
      </w:r>
      <w:r w:rsidRPr="0067123B">
        <w:rPr>
          <w:rFonts w:asciiTheme="majorBidi" w:hAnsiTheme="majorBidi" w:cstheme="majorBidi"/>
          <w:i/>
          <w:iCs/>
        </w:rPr>
        <w:t xml:space="preserve"> </w:t>
      </w:r>
      <w:r w:rsidRPr="0067123B">
        <w:rPr>
          <w:rFonts w:asciiTheme="majorBidi" w:hAnsiTheme="majorBidi" w:cstheme="majorBidi"/>
          <w:i/>
          <w:iCs/>
          <w:sz w:val="20"/>
          <w:szCs w:val="20"/>
        </w:rPr>
        <w:t>EFL, ELT, speaking skills development, shy learners, speaking obstacles.</w:t>
      </w:r>
    </w:p>
    <w:sectPr w:rsidR="00762DBC" w:rsidRPr="00F51DA7" w:rsidSect="00F12E87">
      <w:headerReference w:type="default" r:id="rId10"/>
      <w:footerReference w:type="default" r:id="rId11"/>
      <w:pgSz w:w="8391" w:h="11906" w:code="11"/>
      <w:pgMar w:top="1296" w:right="1094" w:bottom="806" w:left="994" w:header="0" w:footer="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6132D" w14:textId="77777777" w:rsidR="00C711BB" w:rsidRDefault="00C711BB" w:rsidP="00F7192B">
      <w:pPr>
        <w:spacing w:after="0" w:line="240" w:lineRule="auto"/>
      </w:pPr>
      <w:r>
        <w:separator/>
      </w:r>
    </w:p>
  </w:endnote>
  <w:endnote w:type="continuationSeparator" w:id="0">
    <w:p w14:paraId="76067B00" w14:textId="77777777" w:rsidR="00C711BB" w:rsidRDefault="00C711BB" w:rsidP="00F71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Liberation Serif">
    <w:altName w:val="MS Mincho"/>
    <w:charset w:val="80"/>
    <w:family w:val="roman"/>
    <w:pitch w:val="variable"/>
  </w:font>
  <w:font w:name="DejaVu Sans">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CMU Serif">
    <w:altName w:val="Cambria Math"/>
    <w:charset w:val="00"/>
    <w:family w:val="auto"/>
    <w:pitch w:val="variable"/>
    <w:sig w:usb0="E10002FF" w:usb1="5201E9EB" w:usb2="02020004"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8A2ED" w14:textId="021040E9" w:rsidR="008241F5" w:rsidRPr="00B02E1C" w:rsidRDefault="002B3C69" w:rsidP="00640A63">
    <w:pPr>
      <w:pStyle w:val="Footer"/>
      <w:rPr>
        <w:rFonts w:ascii="CMU Serif" w:hAnsi="CMU Serif" w:cs="CMU Serif"/>
        <w:color w:val="45B6E2"/>
      </w:rPr>
    </w:pPr>
    <w:r>
      <w:rPr>
        <w:noProof/>
      </w:rPr>
      <w:drawing>
        <wp:anchor distT="0" distB="0" distL="114300" distR="114300" simplePos="0" relativeHeight="251661312" behindDoc="1" locked="0" layoutInCell="1" allowOverlap="1" wp14:anchorId="4496DA4D" wp14:editId="7844B882">
          <wp:simplePos x="0" y="0"/>
          <wp:positionH relativeFrom="column">
            <wp:posOffset>-688340</wp:posOffset>
          </wp:positionH>
          <wp:positionV relativeFrom="paragraph">
            <wp:posOffset>-338455</wp:posOffset>
          </wp:positionV>
          <wp:extent cx="1724025" cy="949960"/>
          <wp:effectExtent l="0" t="0" r="0" b="0"/>
          <wp:wrapNone/>
          <wp:docPr id="56783103" name="Picture 6" descr="A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3103" name="Picture 6" descr="A blue text on a black background&#10;&#10;AI-generated content may be incorrect."/>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949960"/>
                  </a:xfrm>
                  <a:prstGeom prst="rect">
                    <a:avLst/>
                  </a:prstGeom>
                  <a:noFill/>
                  <a:ln>
                    <a:noFill/>
                  </a:ln>
                </pic:spPr>
              </pic:pic>
            </a:graphicData>
          </a:graphic>
        </wp:anchor>
      </w:drawing>
    </w:r>
    <w:r w:rsidR="00F7372E" w:rsidRPr="00B02E1C">
      <w:rPr>
        <w:noProof/>
        <w:color w:val="45B6E2"/>
      </w:rPr>
      <mc:AlternateContent>
        <mc:Choice Requires="wpg">
          <w:drawing>
            <wp:anchor distT="0" distB="0" distL="0" distR="0" simplePos="0" relativeHeight="251660288" behindDoc="0" locked="0" layoutInCell="1" allowOverlap="1" wp14:anchorId="4E5CF662" wp14:editId="51009C66">
              <wp:simplePos x="0" y="0"/>
              <wp:positionH relativeFrom="margin">
                <wp:posOffset>-247241</wp:posOffset>
              </wp:positionH>
              <wp:positionV relativeFrom="bottomMargin">
                <wp:posOffset>-256</wp:posOffset>
              </wp:positionV>
              <wp:extent cx="4301755" cy="260576"/>
              <wp:effectExtent l="0" t="0" r="0" b="6350"/>
              <wp:wrapSquare wrapText="bothSides"/>
              <wp:docPr id="37" name="Group 37"/>
              <wp:cNvGraphicFramePr/>
              <a:graphic xmlns:a="http://schemas.openxmlformats.org/drawingml/2006/main">
                <a:graphicData uri="http://schemas.microsoft.com/office/word/2010/wordprocessingGroup">
                  <wpg:wgp>
                    <wpg:cNvGrpSpPr/>
                    <wpg:grpSpPr>
                      <a:xfrm>
                        <a:off x="0" y="0"/>
                        <a:ext cx="4301755" cy="260576"/>
                        <a:chOff x="13422" y="-2838"/>
                        <a:chExt cx="6016004" cy="264415"/>
                      </a:xfrm>
                    </wpg:grpSpPr>
                    <wps:wsp>
                      <wps:cNvPr id="38" name="Rectangle 38"/>
                      <wps:cNvSpPr/>
                      <wps:spPr>
                        <a:xfrm>
                          <a:off x="13422" y="-2838"/>
                          <a:ext cx="5943600" cy="18826"/>
                        </a:xfrm>
                        <a:prstGeom prst="rect">
                          <a:avLst/>
                        </a:prstGeom>
                        <a:solidFill>
                          <a:srgbClr val="45B6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85825" y="65405"/>
                          <a:ext cx="5943601" cy="1961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431ED" w14:textId="16ACE66A"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612AF2">
                              <w:rPr>
                                <w:rFonts w:ascii="Times New Roman" w:hAnsi="Times New Roman" w:cs="Times New Roman"/>
                                <w:color w:val="45B6E2"/>
                                <w:sz w:val="16"/>
                                <w:szCs w:val="16"/>
                              </w:rPr>
                              <w:t>1</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612AF2">
                              <w:rPr>
                                <w:rFonts w:ascii="Times New Roman" w:hAnsi="Times New Roman" w:cs="Times New Roman"/>
                                <w:color w:val="45B6E2"/>
                                <w:sz w:val="16"/>
                                <w:szCs w:val="16"/>
                              </w:rPr>
                              <w:t>4</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5CF662" id="Group 37" o:spid="_x0000_s1026" style="position:absolute;margin-left:-19.45pt;margin-top:0;width:338.7pt;height:20.5pt;z-index:251660288;mso-wrap-distance-left:0;mso-wrap-distance-right:0;mso-position-horizontal-relative:margin;mso-position-vertical-relative:bottom-margin-area;mso-width-relative:margin;mso-height-relative:margin" coordorigin="134,-28" coordsize="60160,2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">
              <v:rect id="Rectangle 38" o:spid="_x0000_s1027" style="position:absolute;left:134;top:-28;width:59436;height: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" fillcolor="#45b6e2" stroked="f" strokeweight="1pt"/>
              <v:shapetype id="_x0000_t202" coordsize="21600,21600" o:spt="202" path="m,l,21600r21600,l21600,xe">
                <v:stroke joinstyle="miter"/>
                <v:path gradientshapeok="t" o:connecttype="rect"/>
              </v:shapetype>
              <v:shape id="Text Box 39" o:spid="_x0000_s1028" type="#_x0000_t202" style="position:absolute;left:858;top:654;width:59436;height:19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BB431ED" w14:textId="16ACE66A"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612AF2">
                        <w:rPr>
                          <w:rFonts w:ascii="Times New Roman" w:hAnsi="Times New Roman" w:cs="Times New Roman"/>
                          <w:color w:val="45B6E2"/>
                          <w:sz w:val="16"/>
                          <w:szCs w:val="16"/>
                        </w:rPr>
                        <w:t>1</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612AF2">
                        <w:rPr>
                          <w:rFonts w:ascii="Times New Roman" w:hAnsi="Times New Roman" w:cs="Times New Roman"/>
                          <w:color w:val="45B6E2"/>
                          <w:sz w:val="16"/>
                          <w:szCs w:val="16"/>
                        </w:rPr>
                        <w:t>4</w:t>
                      </w:r>
                    </w:p>
                  </w:txbxContent>
                </v:textbox>
              </v:shape>
              <w10:wrap type="square" anchorx="margin" anchory="margin"/>
            </v:group>
          </w:pict>
        </mc:Fallback>
      </mc:AlternateContent>
    </w:r>
    <w:r w:rsidR="00B02E1C" w:rsidRPr="00B02E1C">
      <w:rPr>
        <w:noProof/>
        <w:color w:val="45B6E2"/>
      </w:rPr>
      <mc:AlternateContent>
        <mc:Choice Requires="wps">
          <w:drawing>
            <wp:anchor distT="0" distB="0" distL="0" distR="0" simplePos="0" relativeHeight="251659264" behindDoc="1" locked="0" layoutInCell="1" allowOverlap="1" wp14:anchorId="3BE4B92C" wp14:editId="1315070B">
              <wp:simplePos x="0" y="0"/>
              <wp:positionH relativeFrom="rightMargin">
                <wp:align>left</wp:align>
              </wp:positionH>
              <wp:positionV relativeFrom="bottomMargin">
                <wp:align>top</wp:align>
              </wp:positionV>
              <wp:extent cx="403860" cy="305435"/>
              <wp:effectExtent l="0" t="0" r="15240" b="18415"/>
              <wp:wrapTight wrapText="bothSides">
                <wp:wrapPolygon edited="0">
                  <wp:start x="0" y="0"/>
                  <wp:lineTo x="0" y="21555"/>
                  <wp:lineTo x="21396" y="21555"/>
                  <wp:lineTo x="21396" y="0"/>
                  <wp:lineTo x="0" y="0"/>
                </wp:wrapPolygon>
              </wp:wrapTight>
              <wp:docPr id="40" name="Rectangle 40"/>
              <wp:cNvGraphicFramePr/>
              <a:graphic xmlns:a="http://schemas.openxmlformats.org/drawingml/2006/main">
                <a:graphicData uri="http://schemas.microsoft.com/office/word/2010/wordprocessingShape">
                  <wps:wsp>
                    <wps:cNvSpPr/>
                    <wps:spPr>
                      <a:xfrm>
                        <a:off x="0" y="0"/>
                        <a:ext cx="403860" cy="305435"/>
                      </a:xfrm>
                      <a:prstGeom prst="rect">
                        <a:avLst/>
                      </a:prstGeom>
                      <a:solidFill>
                        <a:srgbClr val="45B6E2"/>
                      </a:solidFill>
                      <a:ln>
                        <a:solidFill>
                          <a:srgbClr val="45B6E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4B92C" id="Rectangle 40" o:spid="_x0000_s1029" style="position:absolute;margin-left:0;margin-top:0;width:31.8pt;height:24.05pt;z-index:-251657216;visibility:visible;mso-wrap-style:square;mso-width-percent:0;mso-height-percent:0;mso-wrap-distance-left:0;mso-wrap-distance-top:0;mso-wrap-distance-right:0;mso-wrap-distance-bottom:0;mso-position-horizontal:left;mso-position-horizontal-relative:right-margin-area;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" fillcolor="#45b6e2" strokecolor="#45b6e2" strokeweight="1pt">
              <v:textbo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v:textbox>
              <w10:wrap type="tight"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3D0E5" w14:textId="77777777" w:rsidR="00C711BB" w:rsidRDefault="00C711BB" w:rsidP="00F7192B">
      <w:pPr>
        <w:spacing w:after="0" w:line="240" w:lineRule="auto"/>
      </w:pPr>
      <w:r>
        <w:separator/>
      </w:r>
    </w:p>
  </w:footnote>
  <w:footnote w:type="continuationSeparator" w:id="0">
    <w:p w14:paraId="7B531B14" w14:textId="77777777" w:rsidR="00C711BB" w:rsidRDefault="00C711BB" w:rsidP="00F71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0F41D" w14:textId="3CFE2D58" w:rsidR="00B00812" w:rsidRDefault="00B00812" w:rsidP="00F56328">
    <w:pPr>
      <w:pStyle w:val="Header"/>
      <w:tabs>
        <w:tab w:val="clear" w:pos="4680"/>
        <w:tab w:val="clear" w:pos="9360"/>
        <w:tab w:val="left" w:pos="141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C4EEEC6"/>
    <w:lvl w:ilvl="0">
      <w:start w:val="1"/>
      <w:numFmt w:val="decimal"/>
      <w:pStyle w:val="ListNumber"/>
      <w:lvlText w:val="%1."/>
      <w:lvlJc w:val="left"/>
      <w:pPr>
        <w:tabs>
          <w:tab w:val="num" w:pos="360"/>
        </w:tabs>
        <w:ind w:left="360" w:hanging="360"/>
      </w:p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D0F1E5E"/>
    <w:multiLevelType w:val="hybridMultilevel"/>
    <w:tmpl w:val="C99CF54A"/>
    <w:lvl w:ilvl="0" w:tplc="76700446">
      <w:start w:val="1"/>
      <w:numFmt w:val="decimal"/>
      <w:lvlText w:val="%1."/>
      <w:lvlJc w:val="left"/>
      <w:pPr>
        <w:tabs>
          <w:tab w:val="num" w:pos="717"/>
        </w:tabs>
        <w:ind w:left="717" w:hanging="360"/>
      </w:pPr>
      <w:rPr>
        <w:rFonts w:hint="default"/>
      </w:rPr>
    </w:lvl>
    <w:lvl w:ilvl="1" w:tplc="C87A7548">
      <w:start w:val="1"/>
      <w:numFmt w:val="lowerLetter"/>
      <w:lvlText w:val="%2."/>
      <w:lvlJc w:val="left"/>
      <w:pPr>
        <w:tabs>
          <w:tab w:val="num" w:pos="1437"/>
        </w:tabs>
        <w:ind w:left="1437" w:hanging="360"/>
      </w:pPr>
      <w:rPr>
        <w:rFonts w:hint="default"/>
      </w:rPr>
    </w:lvl>
    <w:lvl w:ilvl="2" w:tplc="0809001B" w:tentative="1">
      <w:start w:val="1"/>
      <w:numFmt w:val="lowerRoman"/>
      <w:lvlText w:val="%3."/>
      <w:lvlJc w:val="right"/>
      <w:pPr>
        <w:tabs>
          <w:tab w:val="num" w:pos="2157"/>
        </w:tabs>
        <w:ind w:left="2157" w:hanging="180"/>
      </w:pPr>
    </w:lvl>
    <w:lvl w:ilvl="3" w:tplc="0809000F" w:tentative="1">
      <w:start w:val="1"/>
      <w:numFmt w:val="decimal"/>
      <w:lvlText w:val="%4."/>
      <w:lvlJc w:val="left"/>
      <w:pPr>
        <w:tabs>
          <w:tab w:val="num" w:pos="2877"/>
        </w:tabs>
        <w:ind w:left="2877" w:hanging="360"/>
      </w:pPr>
    </w:lvl>
    <w:lvl w:ilvl="4" w:tplc="08090019" w:tentative="1">
      <w:start w:val="1"/>
      <w:numFmt w:val="lowerLetter"/>
      <w:lvlText w:val="%5."/>
      <w:lvlJc w:val="left"/>
      <w:pPr>
        <w:tabs>
          <w:tab w:val="num" w:pos="3597"/>
        </w:tabs>
        <w:ind w:left="3597" w:hanging="360"/>
      </w:pPr>
    </w:lvl>
    <w:lvl w:ilvl="5" w:tplc="0809001B" w:tentative="1">
      <w:start w:val="1"/>
      <w:numFmt w:val="lowerRoman"/>
      <w:lvlText w:val="%6."/>
      <w:lvlJc w:val="right"/>
      <w:pPr>
        <w:tabs>
          <w:tab w:val="num" w:pos="4317"/>
        </w:tabs>
        <w:ind w:left="4317" w:hanging="180"/>
      </w:pPr>
    </w:lvl>
    <w:lvl w:ilvl="6" w:tplc="0809000F" w:tentative="1">
      <w:start w:val="1"/>
      <w:numFmt w:val="decimal"/>
      <w:lvlText w:val="%7."/>
      <w:lvlJc w:val="left"/>
      <w:pPr>
        <w:tabs>
          <w:tab w:val="num" w:pos="5037"/>
        </w:tabs>
        <w:ind w:left="5037" w:hanging="360"/>
      </w:pPr>
    </w:lvl>
    <w:lvl w:ilvl="7" w:tplc="08090019" w:tentative="1">
      <w:start w:val="1"/>
      <w:numFmt w:val="lowerLetter"/>
      <w:lvlText w:val="%8."/>
      <w:lvlJc w:val="left"/>
      <w:pPr>
        <w:tabs>
          <w:tab w:val="num" w:pos="5757"/>
        </w:tabs>
        <w:ind w:left="5757" w:hanging="360"/>
      </w:pPr>
    </w:lvl>
    <w:lvl w:ilvl="8" w:tplc="0809001B" w:tentative="1">
      <w:start w:val="1"/>
      <w:numFmt w:val="lowerRoman"/>
      <w:lvlText w:val="%9."/>
      <w:lvlJc w:val="right"/>
      <w:pPr>
        <w:tabs>
          <w:tab w:val="num" w:pos="6477"/>
        </w:tabs>
        <w:ind w:left="6477" w:hanging="180"/>
      </w:pPr>
    </w:lvl>
  </w:abstractNum>
  <w:abstractNum w:abstractNumId="3" w15:restartNumberingAfterBreak="0">
    <w:nsid w:val="2A0C369A"/>
    <w:multiLevelType w:val="hybridMultilevel"/>
    <w:tmpl w:val="06BCA8AA"/>
    <w:lvl w:ilvl="0" w:tplc="2EDADA00">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BA2ECB"/>
    <w:multiLevelType w:val="multilevel"/>
    <w:tmpl w:val="4A145986"/>
    <w:lvl w:ilvl="0">
      <w:start w:val="2"/>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680"/>
        </w:tabs>
        <w:ind w:left="1224" w:hanging="122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429A4502"/>
    <w:multiLevelType w:val="multilevel"/>
    <w:tmpl w:val="DE7861BE"/>
    <w:lvl w:ilvl="0">
      <w:start w:val="1"/>
      <w:numFmt w:val="decimal"/>
      <w:pStyle w:val="SUB"/>
      <w:lvlText w:val="%1."/>
      <w:lvlJc w:val="left"/>
      <w:pPr>
        <w:ind w:left="1009" w:hanging="360"/>
      </w:pPr>
      <w:rPr>
        <w:rFonts w:hint="default"/>
      </w:rPr>
    </w:lvl>
    <w:lvl w:ilvl="1">
      <w:start w:val="1"/>
      <w:numFmt w:val="decimal"/>
      <w:isLgl/>
      <w:lvlText w:val="%1.%2."/>
      <w:lvlJc w:val="left"/>
      <w:pPr>
        <w:ind w:left="1009" w:hanging="360"/>
      </w:pPr>
      <w:rPr>
        <w:rFonts w:hint="default"/>
      </w:rPr>
    </w:lvl>
    <w:lvl w:ilvl="2">
      <w:start w:val="1"/>
      <w:numFmt w:val="decimal"/>
      <w:isLgl/>
      <w:lvlText w:val="%1.%2.%3."/>
      <w:lvlJc w:val="left"/>
      <w:pPr>
        <w:ind w:left="1369" w:hanging="720"/>
      </w:pPr>
      <w:rPr>
        <w:rFonts w:hint="default"/>
      </w:rPr>
    </w:lvl>
    <w:lvl w:ilvl="3">
      <w:start w:val="1"/>
      <w:numFmt w:val="decimal"/>
      <w:isLgl/>
      <w:lvlText w:val="%1.%2.%3.%4."/>
      <w:lvlJc w:val="left"/>
      <w:pPr>
        <w:ind w:left="1369" w:hanging="720"/>
      </w:pPr>
      <w:rPr>
        <w:rFonts w:hint="default"/>
      </w:rPr>
    </w:lvl>
    <w:lvl w:ilvl="4">
      <w:start w:val="1"/>
      <w:numFmt w:val="decimal"/>
      <w:isLgl/>
      <w:lvlText w:val="%1.%2.%3.%4.%5."/>
      <w:lvlJc w:val="left"/>
      <w:pPr>
        <w:ind w:left="1729" w:hanging="1080"/>
      </w:pPr>
      <w:rPr>
        <w:rFonts w:hint="default"/>
      </w:rPr>
    </w:lvl>
    <w:lvl w:ilvl="5">
      <w:start w:val="1"/>
      <w:numFmt w:val="decimal"/>
      <w:isLgl/>
      <w:lvlText w:val="%1.%2.%3.%4.%5.%6."/>
      <w:lvlJc w:val="left"/>
      <w:pPr>
        <w:ind w:left="1729" w:hanging="1080"/>
      </w:pPr>
      <w:rPr>
        <w:rFonts w:hint="default"/>
      </w:rPr>
    </w:lvl>
    <w:lvl w:ilvl="6">
      <w:start w:val="1"/>
      <w:numFmt w:val="decimal"/>
      <w:isLgl/>
      <w:lvlText w:val="%1.%2.%3.%4.%5.%6.%7."/>
      <w:lvlJc w:val="left"/>
      <w:pPr>
        <w:ind w:left="2089" w:hanging="1440"/>
      </w:pPr>
      <w:rPr>
        <w:rFonts w:hint="default"/>
      </w:rPr>
    </w:lvl>
    <w:lvl w:ilvl="7">
      <w:start w:val="1"/>
      <w:numFmt w:val="decimal"/>
      <w:isLgl/>
      <w:lvlText w:val="%1.%2.%3.%4.%5.%6.%7.%8."/>
      <w:lvlJc w:val="left"/>
      <w:pPr>
        <w:ind w:left="2089" w:hanging="1440"/>
      </w:pPr>
      <w:rPr>
        <w:rFonts w:hint="default"/>
      </w:rPr>
    </w:lvl>
    <w:lvl w:ilvl="8">
      <w:start w:val="1"/>
      <w:numFmt w:val="decimal"/>
      <w:isLgl/>
      <w:lvlText w:val="%1.%2.%3.%4.%5.%6.%7.%8.%9."/>
      <w:lvlJc w:val="left"/>
      <w:pPr>
        <w:ind w:left="2449" w:hanging="1800"/>
      </w:pPr>
      <w:rPr>
        <w:rFonts w:hint="default"/>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469AE0B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11"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7C534558"/>
    <w:multiLevelType w:val="singleLevel"/>
    <w:tmpl w:val="20EC3E66"/>
    <w:lvl w:ilvl="0">
      <w:start w:val="1"/>
      <w:numFmt w:val="decimal"/>
      <w:lvlText w:val="[%1]"/>
      <w:lvlJc w:val="left"/>
      <w:pPr>
        <w:tabs>
          <w:tab w:val="num" w:pos="360"/>
        </w:tabs>
        <w:ind w:left="360" w:hanging="360"/>
      </w:pPr>
      <w:rPr>
        <w:sz w:val="24"/>
        <w:szCs w:val="24"/>
      </w:rPr>
    </w:lvl>
  </w:abstractNum>
  <w:num w:numId="1" w16cid:durableId="1353728797">
    <w:abstractNumId w:val="5"/>
  </w:num>
  <w:num w:numId="2" w16cid:durableId="1476726291">
    <w:abstractNumId w:val="11"/>
  </w:num>
  <w:num w:numId="3" w16cid:durableId="601030794">
    <w:abstractNumId w:val="9"/>
  </w:num>
  <w:num w:numId="4" w16cid:durableId="1635403056">
    <w:abstractNumId w:val="8"/>
  </w:num>
  <w:num w:numId="5" w16cid:durableId="2045667929">
    <w:abstractNumId w:val="1"/>
  </w:num>
  <w:num w:numId="6" w16cid:durableId="344140344">
    <w:abstractNumId w:val="4"/>
  </w:num>
  <w:num w:numId="7" w16cid:durableId="1467770843">
    <w:abstractNumId w:val="0"/>
  </w:num>
  <w:num w:numId="8" w16cid:durableId="329794200">
    <w:abstractNumId w:val="10"/>
  </w:num>
  <w:num w:numId="9" w16cid:durableId="676082622">
    <w:abstractNumId w:val="12"/>
  </w:num>
  <w:num w:numId="10" w16cid:durableId="1323390083">
    <w:abstractNumId w:val="3"/>
  </w:num>
  <w:num w:numId="11" w16cid:durableId="1903901729">
    <w:abstractNumId w:val="7"/>
  </w:num>
  <w:num w:numId="12" w16cid:durableId="2041079495">
    <w:abstractNumId w:val="6"/>
  </w:num>
  <w:num w:numId="13" w16cid:durableId="150374333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cwMzIzMjUzNTNR0lEKTi0uzszPAykwrwUA+3H9wCwAAAA="/>
  </w:docVars>
  <w:rsids>
    <w:rsidRoot w:val="00C94028"/>
    <w:rsid w:val="000038A0"/>
    <w:rsid w:val="00005345"/>
    <w:rsid w:val="000058BC"/>
    <w:rsid w:val="00007227"/>
    <w:rsid w:val="00007EB8"/>
    <w:rsid w:val="00012219"/>
    <w:rsid w:val="00012961"/>
    <w:rsid w:val="000133E7"/>
    <w:rsid w:val="00014008"/>
    <w:rsid w:val="00014A7F"/>
    <w:rsid w:val="00014F49"/>
    <w:rsid w:val="000154D6"/>
    <w:rsid w:val="0002000E"/>
    <w:rsid w:val="00022546"/>
    <w:rsid w:val="00023BA3"/>
    <w:rsid w:val="00023D22"/>
    <w:rsid w:val="00023FC8"/>
    <w:rsid w:val="0002473B"/>
    <w:rsid w:val="000247E0"/>
    <w:rsid w:val="000263EB"/>
    <w:rsid w:val="00026E46"/>
    <w:rsid w:val="00030EC4"/>
    <w:rsid w:val="000352DB"/>
    <w:rsid w:val="000354DB"/>
    <w:rsid w:val="00040273"/>
    <w:rsid w:val="00040757"/>
    <w:rsid w:val="00040C57"/>
    <w:rsid w:val="0004165F"/>
    <w:rsid w:val="00042F97"/>
    <w:rsid w:val="00043118"/>
    <w:rsid w:val="00046912"/>
    <w:rsid w:val="00050CD8"/>
    <w:rsid w:val="00051C0E"/>
    <w:rsid w:val="00055878"/>
    <w:rsid w:val="00056296"/>
    <w:rsid w:val="00056F59"/>
    <w:rsid w:val="000600E9"/>
    <w:rsid w:val="00061013"/>
    <w:rsid w:val="00063E67"/>
    <w:rsid w:val="000665A8"/>
    <w:rsid w:val="00071773"/>
    <w:rsid w:val="000733AD"/>
    <w:rsid w:val="00075EBE"/>
    <w:rsid w:val="0008185E"/>
    <w:rsid w:val="00081EE4"/>
    <w:rsid w:val="00082817"/>
    <w:rsid w:val="00084DFD"/>
    <w:rsid w:val="00085E38"/>
    <w:rsid w:val="000871EB"/>
    <w:rsid w:val="00090440"/>
    <w:rsid w:val="00090706"/>
    <w:rsid w:val="00092689"/>
    <w:rsid w:val="0009720D"/>
    <w:rsid w:val="0009726B"/>
    <w:rsid w:val="000A10E9"/>
    <w:rsid w:val="000A2646"/>
    <w:rsid w:val="000A3FAB"/>
    <w:rsid w:val="000A4C2E"/>
    <w:rsid w:val="000A58BC"/>
    <w:rsid w:val="000A5BB5"/>
    <w:rsid w:val="000A67C7"/>
    <w:rsid w:val="000B0147"/>
    <w:rsid w:val="000B0C0D"/>
    <w:rsid w:val="000B1331"/>
    <w:rsid w:val="000B23B7"/>
    <w:rsid w:val="000B5167"/>
    <w:rsid w:val="000B6A3E"/>
    <w:rsid w:val="000B6C72"/>
    <w:rsid w:val="000B6D91"/>
    <w:rsid w:val="000B76F7"/>
    <w:rsid w:val="000C0808"/>
    <w:rsid w:val="000C30BA"/>
    <w:rsid w:val="000C4EB5"/>
    <w:rsid w:val="000C570F"/>
    <w:rsid w:val="000C5C38"/>
    <w:rsid w:val="000C6FC7"/>
    <w:rsid w:val="000C751A"/>
    <w:rsid w:val="000D2169"/>
    <w:rsid w:val="000D2D0D"/>
    <w:rsid w:val="000D3562"/>
    <w:rsid w:val="000D3BBF"/>
    <w:rsid w:val="000D3F2D"/>
    <w:rsid w:val="000D6B54"/>
    <w:rsid w:val="000E0FFE"/>
    <w:rsid w:val="000E11BC"/>
    <w:rsid w:val="000E18E7"/>
    <w:rsid w:val="000E2D43"/>
    <w:rsid w:val="000E3381"/>
    <w:rsid w:val="000E3D69"/>
    <w:rsid w:val="000E3E35"/>
    <w:rsid w:val="000E5141"/>
    <w:rsid w:val="000E629C"/>
    <w:rsid w:val="000E65D7"/>
    <w:rsid w:val="000E74CF"/>
    <w:rsid w:val="000F2CDB"/>
    <w:rsid w:val="000F3567"/>
    <w:rsid w:val="000F3CA2"/>
    <w:rsid w:val="000F5AFD"/>
    <w:rsid w:val="00102D92"/>
    <w:rsid w:val="00103507"/>
    <w:rsid w:val="001040C8"/>
    <w:rsid w:val="00111EFC"/>
    <w:rsid w:val="001126B4"/>
    <w:rsid w:val="00113086"/>
    <w:rsid w:val="00116BC5"/>
    <w:rsid w:val="00117210"/>
    <w:rsid w:val="00121DD4"/>
    <w:rsid w:val="001222DE"/>
    <w:rsid w:val="001237BB"/>
    <w:rsid w:val="00123DA9"/>
    <w:rsid w:val="00125262"/>
    <w:rsid w:val="00126B06"/>
    <w:rsid w:val="0013253F"/>
    <w:rsid w:val="0013343F"/>
    <w:rsid w:val="00133812"/>
    <w:rsid w:val="001348A5"/>
    <w:rsid w:val="001369B5"/>
    <w:rsid w:val="0013713B"/>
    <w:rsid w:val="001375A7"/>
    <w:rsid w:val="00140447"/>
    <w:rsid w:val="001414FA"/>
    <w:rsid w:val="00141712"/>
    <w:rsid w:val="001428E8"/>
    <w:rsid w:val="001429F9"/>
    <w:rsid w:val="00142A1A"/>
    <w:rsid w:val="00147310"/>
    <w:rsid w:val="001523BA"/>
    <w:rsid w:val="00153B54"/>
    <w:rsid w:val="00156073"/>
    <w:rsid w:val="00156D61"/>
    <w:rsid w:val="001603DA"/>
    <w:rsid w:val="00165D32"/>
    <w:rsid w:val="0016643D"/>
    <w:rsid w:val="001703A8"/>
    <w:rsid w:val="00171594"/>
    <w:rsid w:val="00171A1D"/>
    <w:rsid w:val="0017274C"/>
    <w:rsid w:val="00173DC4"/>
    <w:rsid w:val="0017459C"/>
    <w:rsid w:val="00176417"/>
    <w:rsid w:val="00176D39"/>
    <w:rsid w:val="001771F2"/>
    <w:rsid w:val="00180F6A"/>
    <w:rsid w:val="001817A1"/>
    <w:rsid w:val="00191A0F"/>
    <w:rsid w:val="00191AAE"/>
    <w:rsid w:val="00193728"/>
    <w:rsid w:val="00195441"/>
    <w:rsid w:val="00196669"/>
    <w:rsid w:val="001A1412"/>
    <w:rsid w:val="001A1CE9"/>
    <w:rsid w:val="001A21B8"/>
    <w:rsid w:val="001A21D0"/>
    <w:rsid w:val="001A5D36"/>
    <w:rsid w:val="001A71B9"/>
    <w:rsid w:val="001A777B"/>
    <w:rsid w:val="001B20EC"/>
    <w:rsid w:val="001B23A6"/>
    <w:rsid w:val="001B3E36"/>
    <w:rsid w:val="001B5A88"/>
    <w:rsid w:val="001B5A8B"/>
    <w:rsid w:val="001B6135"/>
    <w:rsid w:val="001B7E68"/>
    <w:rsid w:val="001C010F"/>
    <w:rsid w:val="001C0134"/>
    <w:rsid w:val="001C069D"/>
    <w:rsid w:val="001C222A"/>
    <w:rsid w:val="001C524C"/>
    <w:rsid w:val="001C5684"/>
    <w:rsid w:val="001C7063"/>
    <w:rsid w:val="001D2072"/>
    <w:rsid w:val="001D3BF6"/>
    <w:rsid w:val="001D4541"/>
    <w:rsid w:val="001D4ECE"/>
    <w:rsid w:val="001D6524"/>
    <w:rsid w:val="001D7A76"/>
    <w:rsid w:val="001E0539"/>
    <w:rsid w:val="001E2789"/>
    <w:rsid w:val="001E28EC"/>
    <w:rsid w:val="001E2FBD"/>
    <w:rsid w:val="001E5220"/>
    <w:rsid w:val="001E7017"/>
    <w:rsid w:val="001F0B5B"/>
    <w:rsid w:val="001F3A05"/>
    <w:rsid w:val="001F4742"/>
    <w:rsid w:val="001F6F2D"/>
    <w:rsid w:val="001F710D"/>
    <w:rsid w:val="002009A4"/>
    <w:rsid w:val="0020159E"/>
    <w:rsid w:val="00204A54"/>
    <w:rsid w:val="00205FCF"/>
    <w:rsid w:val="00206B7C"/>
    <w:rsid w:val="002106E4"/>
    <w:rsid w:val="0021218B"/>
    <w:rsid w:val="00212288"/>
    <w:rsid w:val="00220EC3"/>
    <w:rsid w:val="00222668"/>
    <w:rsid w:val="00222C59"/>
    <w:rsid w:val="00224939"/>
    <w:rsid w:val="00225ECD"/>
    <w:rsid w:val="00227F12"/>
    <w:rsid w:val="002362DD"/>
    <w:rsid w:val="002368E4"/>
    <w:rsid w:val="002376F0"/>
    <w:rsid w:val="0024049A"/>
    <w:rsid w:val="0024077D"/>
    <w:rsid w:val="00243C89"/>
    <w:rsid w:val="00244721"/>
    <w:rsid w:val="00245781"/>
    <w:rsid w:val="002508DD"/>
    <w:rsid w:val="00251EB7"/>
    <w:rsid w:val="00253BC3"/>
    <w:rsid w:val="002544CD"/>
    <w:rsid w:val="002559D6"/>
    <w:rsid w:val="00255B2D"/>
    <w:rsid w:val="00261F28"/>
    <w:rsid w:val="00264D36"/>
    <w:rsid w:val="0026665B"/>
    <w:rsid w:val="00267C84"/>
    <w:rsid w:val="00270D65"/>
    <w:rsid w:val="00276EF3"/>
    <w:rsid w:val="00277868"/>
    <w:rsid w:val="00280D64"/>
    <w:rsid w:val="00281513"/>
    <w:rsid w:val="00284312"/>
    <w:rsid w:val="00284416"/>
    <w:rsid w:val="00286A20"/>
    <w:rsid w:val="00286BD9"/>
    <w:rsid w:val="002878DF"/>
    <w:rsid w:val="00290542"/>
    <w:rsid w:val="002922F1"/>
    <w:rsid w:val="00295979"/>
    <w:rsid w:val="002A2197"/>
    <w:rsid w:val="002A3639"/>
    <w:rsid w:val="002A5618"/>
    <w:rsid w:val="002A57AB"/>
    <w:rsid w:val="002B268C"/>
    <w:rsid w:val="002B2DB7"/>
    <w:rsid w:val="002B3C69"/>
    <w:rsid w:val="002B497F"/>
    <w:rsid w:val="002C1911"/>
    <w:rsid w:val="002C4E48"/>
    <w:rsid w:val="002C5A01"/>
    <w:rsid w:val="002C5A7C"/>
    <w:rsid w:val="002C64DA"/>
    <w:rsid w:val="002C7244"/>
    <w:rsid w:val="002C7E1F"/>
    <w:rsid w:val="002D1004"/>
    <w:rsid w:val="002D1E7E"/>
    <w:rsid w:val="002D289B"/>
    <w:rsid w:val="002D2952"/>
    <w:rsid w:val="002D3C62"/>
    <w:rsid w:val="002D3D40"/>
    <w:rsid w:val="002D53F6"/>
    <w:rsid w:val="002D5C5A"/>
    <w:rsid w:val="002D6508"/>
    <w:rsid w:val="002D7353"/>
    <w:rsid w:val="002D7961"/>
    <w:rsid w:val="002E14A7"/>
    <w:rsid w:val="002E1D8E"/>
    <w:rsid w:val="002E58F4"/>
    <w:rsid w:val="002E74A8"/>
    <w:rsid w:val="002E7FCD"/>
    <w:rsid w:val="002F2C3E"/>
    <w:rsid w:val="002F3EC5"/>
    <w:rsid w:val="002F4C64"/>
    <w:rsid w:val="002F618C"/>
    <w:rsid w:val="003004CD"/>
    <w:rsid w:val="00300B7F"/>
    <w:rsid w:val="00302569"/>
    <w:rsid w:val="00303125"/>
    <w:rsid w:val="00303312"/>
    <w:rsid w:val="00303EA4"/>
    <w:rsid w:val="00304312"/>
    <w:rsid w:val="0030468D"/>
    <w:rsid w:val="00305512"/>
    <w:rsid w:val="003102E4"/>
    <w:rsid w:val="00310A3C"/>
    <w:rsid w:val="00311E60"/>
    <w:rsid w:val="00312092"/>
    <w:rsid w:val="00313C69"/>
    <w:rsid w:val="00315BD6"/>
    <w:rsid w:val="00317717"/>
    <w:rsid w:val="003209B8"/>
    <w:rsid w:val="00323921"/>
    <w:rsid w:val="00324B4A"/>
    <w:rsid w:val="00325142"/>
    <w:rsid w:val="00326D17"/>
    <w:rsid w:val="0033155E"/>
    <w:rsid w:val="00331E49"/>
    <w:rsid w:val="00334320"/>
    <w:rsid w:val="0033443A"/>
    <w:rsid w:val="00334E11"/>
    <w:rsid w:val="00335C8A"/>
    <w:rsid w:val="0033641F"/>
    <w:rsid w:val="0034079B"/>
    <w:rsid w:val="00344CB0"/>
    <w:rsid w:val="0034568F"/>
    <w:rsid w:val="003457BC"/>
    <w:rsid w:val="00345B2D"/>
    <w:rsid w:val="00346B46"/>
    <w:rsid w:val="00347190"/>
    <w:rsid w:val="00350320"/>
    <w:rsid w:val="003511F6"/>
    <w:rsid w:val="00352769"/>
    <w:rsid w:val="00353207"/>
    <w:rsid w:val="00353479"/>
    <w:rsid w:val="0035667C"/>
    <w:rsid w:val="003571D0"/>
    <w:rsid w:val="00363561"/>
    <w:rsid w:val="003635D3"/>
    <w:rsid w:val="003639EA"/>
    <w:rsid w:val="0036722C"/>
    <w:rsid w:val="0036760D"/>
    <w:rsid w:val="0036765A"/>
    <w:rsid w:val="00370B84"/>
    <w:rsid w:val="00372904"/>
    <w:rsid w:val="0037341E"/>
    <w:rsid w:val="0037434A"/>
    <w:rsid w:val="003746E0"/>
    <w:rsid w:val="00375B47"/>
    <w:rsid w:val="003760D5"/>
    <w:rsid w:val="00376BC3"/>
    <w:rsid w:val="003770FA"/>
    <w:rsid w:val="003820AF"/>
    <w:rsid w:val="003821EE"/>
    <w:rsid w:val="00382AD4"/>
    <w:rsid w:val="00382EB7"/>
    <w:rsid w:val="00385170"/>
    <w:rsid w:val="00385307"/>
    <w:rsid w:val="00386573"/>
    <w:rsid w:val="003908CF"/>
    <w:rsid w:val="00393465"/>
    <w:rsid w:val="003957D3"/>
    <w:rsid w:val="00395A58"/>
    <w:rsid w:val="00396A44"/>
    <w:rsid w:val="00396C1A"/>
    <w:rsid w:val="00397099"/>
    <w:rsid w:val="003A04D9"/>
    <w:rsid w:val="003A070B"/>
    <w:rsid w:val="003A2293"/>
    <w:rsid w:val="003A23D8"/>
    <w:rsid w:val="003A3B30"/>
    <w:rsid w:val="003A4072"/>
    <w:rsid w:val="003A41A3"/>
    <w:rsid w:val="003A4F96"/>
    <w:rsid w:val="003A4FBE"/>
    <w:rsid w:val="003A5A59"/>
    <w:rsid w:val="003A5E4C"/>
    <w:rsid w:val="003A63C5"/>
    <w:rsid w:val="003A715E"/>
    <w:rsid w:val="003B008C"/>
    <w:rsid w:val="003B00D2"/>
    <w:rsid w:val="003B14EC"/>
    <w:rsid w:val="003B1B4D"/>
    <w:rsid w:val="003B30D1"/>
    <w:rsid w:val="003B6319"/>
    <w:rsid w:val="003B7315"/>
    <w:rsid w:val="003C37A9"/>
    <w:rsid w:val="003C7AC3"/>
    <w:rsid w:val="003D0570"/>
    <w:rsid w:val="003D27AD"/>
    <w:rsid w:val="003D2A86"/>
    <w:rsid w:val="003D2B27"/>
    <w:rsid w:val="003D33C7"/>
    <w:rsid w:val="003D48AE"/>
    <w:rsid w:val="003D6660"/>
    <w:rsid w:val="003E1648"/>
    <w:rsid w:val="003E179A"/>
    <w:rsid w:val="003E36E0"/>
    <w:rsid w:val="003E6030"/>
    <w:rsid w:val="003E75B3"/>
    <w:rsid w:val="003F0BAF"/>
    <w:rsid w:val="003F1586"/>
    <w:rsid w:val="003F2509"/>
    <w:rsid w:val="003F3FBD"/>
    <w:rsid w:val="003F49CD"/>
    <w:rsid w:val="003F5239"/>
    <w:rsid w:val="003F6BD1"/>
    <w:rsid w:val="003F74F7"/>
    <w:rsid w:val="004002D9"/>
    <w:rsid w:val="00401496"/>
    <w:rsid w:val="00402F22"/>
    <w:rsid w:val="00403024"/>
    <w:rsid w:val="00403D28"/>
    <w:rsid w:val="00404E8A"/>
    <w:rsid w:val="00405A02"/>
    <w:rsid w:val="00405D81"/>
    <w:rsid w:val="004109B1"/>
    <w:rsid w:val="00412A77"/>
    <w:rsid w:val="00414150"/>
    <w:rsid w:val="00414258"/>
    <w:rsid w:val="0041498E"/>
    <w:rsid w:val="00420C14"/>
    <w:rsid w:val="00421814"/>
    <w:rsid w:val="004228C1"/>
    <w:rsid w:val="00422BAB"/>
    <w:rsid w:val="0042776F"/>
    <w:rsid w:val="004327E5"/>
    <w:rsid w:val="00432C9F"/>
    <w:rsid w:val="0043356E"/>
    <w:rsid w:val="0043398D"/>
    <w:rsid w:val="00433994"/>
    <w:rsid w:val="00435B23"/>
    <w:rsid w:val="00440646"/>
    <w:rsid w:val="00440BB3"/>
    <w:rsid w:val="004417CC"/>
    <w:rsid w:val="00441A23"/>
    <w:rsid w:val="00442072"/>
    <w:rsid w:val="00443A44"/>
    <w:rsid w:val="00443B08"/>
    <w:rsid w:val="004442E0"/>
    <w:rsid w:val="00446D58"/>
    <w:rsid w:val="0044773E"/>
    <w:rsid w:val="004508B5"/>
    <w:rsid w:val="004508BD"/>
    <w:rsid w:val="0045263D"/>
    <w:rsid w:val="00454896"/>
    <w:rsid w:val="00454E1F"/>
    <w:rsid w:val="00455EEC"/>
    <w:rsid w:val="00456188"/>
    <w:rsid w:val="00457493"/>
    <w:rsid w:val="004579D0"/>
    <w:rsid w:val="004614A3"/>
    <w:rsid w:val="0046209C"/>
    <w:rsid w:val="0046260B"/>
    <w:rsid w:val="00462AAC"/>
    <w:rsid w:val="00463595"/>
    <w:rsid w:val="00463C67"/>
    <w:rsid w:val="0047026F"/>
    <w:rsid w:val="00470F72"/>
    <w:rsid w:val="00472957"/>
    <w:rsid w:val="0047495F"/>
    <w:rsid w:val="00474984"/>
    <w:rsid w:val="0047731D"/>
    <w:rsid w:val="00477447"/>
    <w:rsid w:val="00480E6C"/>
    <w:rsid w:val="00481B17"/>
    <w:rsid w:val="00482281"/>
    <w:rsid w:val="00483262"/>
    <w:rsid w:val="00484EF2"/>
    <w:rsid w:val="00486F2A"/>
    <w:rsid w:val="0048747A"/>
    <w:rsid w:val="00487EE4"/>
    <w:rsid w:val="0049033C"/>
    <w:rsid w:val="004921F0"/>
    <w:rsid w:val="00492E43"/>
    <w:rsid w:val="0049518B"/>
    <w:rsid w:val="004A0688"/>
    <w:rsid w:val="004A0814"/>
    <w:rsid w:val="004A4F0D"/>
    <w:rsid w:val="004A585C"/>
    <w:rsid w:val="004A5FDF"/>
    <w:rsid w:val="004A6F65"/>
    <w:rsid w:val="004B12B1"/>
    <w:rsid w:val="004B55B9"/>
    <w:rsid w:val="004B73A3"/>
    <w:rsid w:val="004B73BB"/>
    <w:rsid w:val="004C0F6C"/>
    <w:rsid w:val="004C2FF9"/>
    <w:rsid w:val="004C370A"/>
    <w:rsid w:val="004C7A5F"/>
    <w:rsid w:val="004D1AB3"/>
    <w:rsid w:val="004D252D"/>
    <w:rsid w:val="004D2D63"/>
    <w:rsid w:val="004D2FFC"/>
    <w:rsid w:val="004D3289"/>
    <w:rsid w:val="004D40F3"/>
    <w:rsid w:val="004D474A"/>
    <w:rsid w:val="004D523C"/>
    <w:rsid w:val="004D6E93"/>
    <w:rsid w:val="004D7545"/>
    <w:rsid w:val="004D7AC6"/>
    <w:rsid w:val="004E09A6"/>
    <w:rsid w:val="004E4ED7"/>
    <w:rsid w:val="004E51E5"/>
    <w:rsid w:val="004E567D"/>
    <w:rsid w:val="004E7CCC"/>
    <w:rsid w:val="004F0349"/>
    <w:rsid w:val="004F2033"/>
    <w:rsid w:val="004F6197"/>
    <w:rsid w:val="004F7BEC"/>
    <w:rsid w:val="00501182"/>
    <w:rsid w:val="005019EF"/>
    <w:rsid w:val="00503F9E"/>
    <w:rsid w:val="005067C0"/>
    <w:rsid w:val="00511A45"/>
    <w:rsid w:val="00513CE5"/>
    <w:rsid w:val="00514058"/>
    <w:rsid w:val="00514792"/>
    <w:rsid w:val="00515204"/>
    <w:rsid w:val="0051674C"/>
    <w:rsid w:val="00520B6F"/>
    <w:rsid w:val="00523254"/>
    <w:rsid w:val="0052716C"/>
    <w:rsid w:val="00530E88"/>
    <w:rsid w:val="00531317"/>
    <w:rsid w:val="00532CC0"/>
    <w:rsid w:val="00533DE8"/>
    <w:rsid w:val="00534284"/>
    <w:rsid w:val="005355A8"/>
    <w:rsid w:val="005406FE"/>
    <w:rsid w:val="00541022"/>
    <w:rsid w:val="00544D4A"/>
    <w:rsid w:val="00546F3B"/>
    <w:rsid w:val="00547CCD"/>
    <w:rsid w:val="00555860"/>
    <w:rsid w:val="0055763C"/>
    <w:rsid w:val="005602DD"/>
    <w:rsid w:val="005624C1"/>
    <w:rsid w:val="00562810"/>
    <w:rsid w:val="00564466"/>
    <w:rsid w:val="00564C15"/>
    <w:rsid w:val="00565DA3"/>
    <w:rsid w:val="00567589"/>
    <w:rsid w:val="00567BF9"/>
    <w:rsid w:val="00567F11"/>
    <w:rsid w:val="00570B7F"/>
    <w:rsid w:val="0057184D"/>
    <w:rsid w:val="00572C6D"/>
    <w:rsid w:val="00574255"/>
    <w:rsid w:val="00577170"/>
    <w:rsid w:val="00577551"/>
    <w:rsid w:val="00577EDC"/>
    <w:rsid w:val="00584EB1"/>
    <w:rsid w:val="00590A43"/>
    <w:rsid w:val="00592F3C"/>
    <w:rsid w:val="00593587"/>
    <w:rsid w:val="00597D6A"/>
    <w:rsid w:val="005A101C"/>
    <w:rsid w:val="005A126E"/>
    <w:rsid w:val="005A1B1C"/>
    <w:rsid w:val="005A413A"/>
    <w:rsid w:val="005A500A"/>
    <w:rsid w:val="005A6EF2"/>
    <w:rsid w:val="005B0393"/>
    <w:rsid w:val="005B190A"/>
    <w:rsid w:val="005B1DF7"/>
    <w:rsid w:val="005B37B5"/>
    <w:rsid w:val="005B4E52"/>
    <w:rsid w:val="005B5627"/>
    <w:rsid w:val="005B6592"/>
    <w:rsid w:val="005C0816"/>
    <w:rsid w:val="005C1B1C"/>
    <w:rsid w:val="005C25C2"/>
    <w:rsid w:val="005C36AB"/>
    <w:rsid w:val="005C3BD6"/>
    <w:rsid w:val="005C3FF2"/>
    <w:rsid w:val="005C4568"/>
    <w:rsid w:val="005C65A5"/>
    <w:rsid w:val="005C7997"/>
    <w:rsid w:val="005C7C6F"/>
    <w:rsid w:val="005D26C5"/>
    <w:rsid w:val="005D7395"/>
    <w:rsid w:val="005E044E"/>
    <w:rsid w:val="005E0EC0"/>
    <w:rsid w:val="005E55C3"/>
    <w:rsid w:val="005F04D5"/>
    <w:rsid w:val="005F0905"/>
    <w:rsid w:val="005F14F0"/>
    <w:rsid w:val="005F15CF"/>
    <w:rsid w:val="005F2D15"/>
    <w:rsid w:val="005F523B"/>
    <w:rsid w:val="005F5A88"/>
    <w:rsid w:val="005F74AC"/>
    <w:rsid w:val="005F7A63"/>
    <w:rsid w:val="00600141"/>
    <w:rsid w:val="0060097D"/>
    <w:rsid w:val="00601112"/>
    <w:rsid w:val="00602FCD"/>
    <w:rsid w:val="0060302F"/>
    <w:rsid w:val="00604FD0"/>
    <w:rsid w:val="00612AF2"/>
    <w:rsid w:val="006151C3"/>
    <w:rsid w:val="006161CE"/>
    <w:rsid w:val="00622B55"/>
    <w:rsid w:val="006232CD"/>
    <w:rsid w:val="0062456A"/>
    <w:rsid w:val="006246AB"/>
    <w:rsid w:val="006257CC"/>
    <w:rsid w:val="0062654A"/>
    <w:rsid w:val="00626601"/>
    <w:rsid w:val="006271F2"/>
    <w:rsid w:val="00630A18"/>
    <w:rsid w:val="00630B3E"/>
    <w:rsid w:val="00630EDE"/>
    <w:rsid w:val="0063489E"/>
    <w:rsid w:val="00634954"/>
    <w:rsid w:val="006353FC"/>
    <w:rsid w:val="0064019F"/>
    <w:rsid w:val="00640A63"/>
    <w:rsid w:val="00641298"/>
    <w:rsid w:val="00644181"/>
    <w:rsid w:val="0064735A"/>
    <w:rsid w:val="00647832"/>
    <w:rsid w:val="00650FD6"/>
    <w:rsid w:val="00651A4E"/>
    <w:rsid w:val="00654D40"/>
    <w:rsid w:val="00655D2C"/>
    <w:rsid w:val="00657ABD"/>
    <w:rsid w:val="00657C98"/>
    <w:rsid w:val="00657CEB"/>
    <w:rsid w:val="00660A4A"/>
    <w:rsid w:val="00660F86"/>
    <w:rsid w:val="00664CAA"/>
    <w:rsid w:val="00666357"/>
    <w:rsid w:val="00667431"/>
    <w:rsid w:val="00670A13"/>
    <w:rsid w:val="00670A6D"/>
    <w:rsid w:val="00670D92"/>
    <w:rsid w:val="0067123B"/>
    <w:rsid w:val="00671F3E"/>
    <w:rsid w:val="00676254"/>
    <w:rsid w:val="006769C3"/>
    <w:rsid w:val="0068051B"/>
    <w:rsid w:val="00680A75"/>
    <w:rsid w:val="00682CF3"/>
    <w:rsid w:val="00682F8D"/>
    <w:rsid w:val="00684D81"/>
    <w:rsid w:val="00685625"/>
    <w:rsid w:val="00685957"/>
    <w:rsid w:val="00685D9B"/>
    <w:rsid w:val="00686BA3"/>
    <w:rsid w:val="00687A54"/>
    <w:rsid w:val="00690292"/>
    <w:rsid w:val="00690BB7"/>
    <w:rsid w:val="0069267D"/>
    <w:rsid w:val="006946C4"/>
    <w:rsid w:val="0069487E"/>
    <w:rsid w:val="0069575D"/>
    <w:rsid w:val="00696D90"/>
    <w:rsid w:val="00697C3A"/>
    <w:rsid w:val="006A08BF"/>
    <w:rsid w:val="006A0B42"/>
    <w:rsid w:val="006A1E1F"/>
    <w:rsid w:val="006A272A"/>
    <w:rsid w:val="006A4992"/>
    <w:rsid w:val="006A60B4"/>
    <w:rsid w:val="006A63FB"/>
    <w:rsid w:val="006A7A69"/>
    <w:rsid w:val="006B21D8"/>
    <w:rsid w:val="006B32E6"/>
    <w:rsid w:val="006B52BD"/>
    <w:rsid w:val="006B74E5"/>
    <w:rsid w:val="006C2D09"/>
    <w:rsid w:val="006C2FEC"/>
    <w:rsid w:val="006C3665"/>
    <w:rsid w:val="006C468F"/>
    <w:rsid w:val="006C5611"/>
    <w:rsid w:val="006C63A1"/>
    <w:rsid w:val="006C6B49"/>
    <w:rsid w:val="006C763A"/>
    <w:rsid w:val="006C7C43"/>
    <w:rsid w:val="006D0417"/>
    <w:rsid w:val="006D1A38"/>
    <w:rsid w:val="006D43FD"/>
    <w:rsid w:val="006D5243"/>
    <w:rsid w:val="006D751C"/>
    <w:rsid w:val="006D7AF6"/>
    <w:rsid w:val="006E1C73"/>
    <w:rsid w:val="006E7852"/>
    <w:rsid w:val="006E7E99"/>
    <w:rsid w:val="006F024C"/>
    <w:rsid w:val="006F362E"/>
    <w:rsid w:val="006F4D3F"/>
    <w:rsid w:val="006F4DC9"/>
    <w:rsid w:val="006F515A"/>
    <w:rsid w:val="006F69A2"/>
    <w:rsid w:val="00700D63"/>
    <w:rsid w:val="00700ED7"/>
    <w:rsid w:val="0070138D"/>
    <w:rsid w:val="007018CA"/>
    <w:rsid w:val="007024B5"/>
    <w:rsid w:val="007060A5"/>
    <w:rsid w:val="00706AEB"/>
    <w:rsid w:val="00707FA3"/>
    <w:rsid w:val="00710459"/>
    <w:rsid w:val="00711720"/>
    <w:rsid w:val="00711FA3"/>
    <w:rsid w:val="00713592"/>
    <w:rsid w:val="007148C3"/>
    <w:rsid w:val="00715145"/>
    <w:rsid w:val="0071600E"/>
    <w:rsid w:val="00716D11"/>
    <w:rsid w:val="007225C2"/>
    <w:rsid w:val="00723505"/>
    <w:rsid w:val="00724DD1"/>
    <w:rsid w:val="0072609B"/>
    <w:rsid w:val="00730F56"/>
    <w:rsid w:val="007317D6"/>
    <w:rsid w:val="007352E0"/>
    <w:rsid w:val="007361F9"/>
    <w:rsid w:val="00736279"/>
    <w:rsid w:val="00736BFC"/>
    <w:rsid w:val="00736C1C"/>
    <w:rsid w:val="00736D3F"/>
    <w:rsid w:val="0074013C"/>
    <w:rsid w:val="007415BF"/>
    <w:rsid w:val="00741C26"/>
    <w:rsid w:val="00743335"/>
    <w:rsid w:val="00746752"/>
    <w:rsid w:val="0074753D"/>
    <w:rsid w:val="0075026D"/>
    <w:rsid w:val="00750832"/>
    <w:rsid w:val="007526A9"/>
    <w:rsid w:val="00753F72"/>
    <w:rsid w:val="00754242"/>
    <w:rsid w:val="0075437C"/>
    <w:rsid w:val="00755705"/>
    <w:rsid w:val="00755830"/>
    <w:rsid w:val="00757B07"/>
    <w:rsid w:val="007624AA"/>
    <w:rsid w:val="00762DBC"/>
    <w:rsid w:val="007635B7"/>
    <w:rsid w:val="0076415C"/>
    <w:rsid w:val="00770F3E"/>
    <w:rsid w:val="007745F9"/>
    <w:rsid w:val="007769B9"/>
    <w:rsid w:val="0077747B"/>
    <w:rsid w:val="00777DE8"/>
    <w:rsid w:val="00777E04"/>
    <w:rsid w:val="007818E0"/>
    <w:rsid w:val="00782BFF"/>
    <w:rsid w:val="00785010"/>
    <w:rsid w:val="00785BBA"/>
    <w:rsid w:val="00786B73"/>
    <w:rsid w:val="00790512"/>
    <w:rsid w:val="0079121D"/>
    <w:rsid w:val="00791378"/>
    <w:rsid w:val="00791948"/>
    <w:rsid w:val="007942C1"/>
    <w:rsid w:val="007A010A"/>
    <w:rsid w:val="007A114F"/>
    <w:rsid w:val="007A149A"/>
    <w:rsid w:val="007A208D"/>
    <w:rsid w:val="007A3960"/>
    <w:rsid w:val="007A4C6F"/>
    <w:rsid w:val="007A5049"/>
    <w:rsid w:val="007A7034"/>
    <w:rsid w:val="007A73F4"/>
    <w:rsid w:val="007A76A3"/>
    <w:rsid w:val="007A789B"/>
    <w:rsid w:val="007B1522"/>
    <w:rsid w:val="007B4593"/>
    <w:rsid w:val="007B4962"/>
    <w:rsid w:val="007B4A65"/>
    <w:rsid w:val="007B4D80"/>
    <w:rsid w:val="007B5461"/>
    <w:rsid w:val="007B69F4"/>
    <w:rsid w:val="007B726F"/>
    <w:rsid w:val="007B72DF"/>
    <w:rsid w:val="007C002F"/>
    <w:rsid w:val="007C2AB9"/>
    <w:rsid w:val="007C32F8"/>
    <w:rsid w:val="007C3660"/>
    <w:rsid w:val="007C4367"/>
    <w:rsid w:val="007D080C"/>
    <w:rsid w:val="007D372C"/>
    <w:rsid w:val="007D481A"/>
    <w:rsid w:val="007D5453"/>
    <w:rsid w:val="007D5CF8"/>
    <w:rsid w:val="007D6C60"/>
    <w:rsid w:val="007D76CF"/>
    <w:rsid w:val="007D7A04"/>
    <w:rsid w:val="007E3014"/>
    <w:rsid w:val="007E3BD6"/>
    <w:rsid w:val="007E508F"/>
    <w:rsid w:val="007E5143"/>
    <w:rsid w:val="007E60EC"/>
    <w:rsid w:val="007E6A82"/>
    <w:rsid w:val="007E7D7C"/>
    <w:rsid w:val="007F362D"/>
    <w:rsid w:val="007F6A13"/>
    <w:rsid w:val="007F6A2F"/>
    <w:rsid w:val="007F6C32"/>
    <w:rsid w:val="007F6DFC"/>
    <w:rsid w:val="007F7CFB"/>
    <w:rsid w:val="0080045E"/>
    <w:rsid w:val="00800573"/>
    <w:rsid w:val="00800AF1"/>
    <w:rsid w:val="0080286C"/>
    <w:rsid w:val="00806A9C"/>
    <w:rsid w:val="00807F3B"/>
    <w:rsid w:val="00810EBC"/>
    <w:rsid w:val="00811D0C"/>
    <w:rsid w:val="00814BFA"/>
    <w:rsid w:val="00815162"/>
    <w:rsid w:val="00815BD6"/>
    <w:rsid w:val="00816AA4"/>
    <w:rsid w:val="00822B62"/>
    <w:rsid w:val="00822E57"/>
    <w:rsid w:val="008233F1"/>
    <w:rsid w:val="008238B4"/>
    <w:rsid w:val="008241F5"/>
    <w:rsid w:val="0082558C"/>
    <w:rsid w:val="00826FA9"/>
    <w:rsid w:val="0083021C"/>
    <w:rsid w:val="00830613"/>
    <w:rsid w:val="00830A99"/>
    <w:rsid w:val="00832794"/>
    <w:rsid w:val="00833191"/>
    <w:rsid w:val="008338E0"/>
    <w:rsid w:val="0083506C"/>
    <w:rsid w:val="0083680F"/>
    <w:rsid w:val="0083765F"/>
    <w:rsid w:val="00837FC9"/>
    <w:rsid w:val="00844EB8"/>
    <w:rsid w:val="00845AD5"/>
    <w:rsid w:val="00845D4F"/>
    <w:rsid w:val="00847B2B"/>
    <w:rsid w:val="008510F8"/>
    <w:rsid w:val="00852A71"/>
    <w:rsid w:val="00852DCE"/>
    <w:rsid w:val="008563D2"/>
    <w:rsid w:val="0085681C"/>
    <w:rsid w:val="00857215"/>
    <w:rsid w:val="00860AB8"/>
    <w:rsid w:val="00862EE2"/>
    <w:rsid w:val="00863DDE"/>
    <w:rsid w:val="008648E9"/>
    <w:rsid w:val="008711C3"/>
    <w:rsid w:val="00871375"/>
    <w:rsid w:val="0087197C"/>
    <w:rsid w:val="008733E0"/>
    <w:rsid w:val="00874F6E"/>
    <w:rsid w:val="00876B75"/>
    <w:rsid w:val="00881BA1"/>
    <w:rsid w:val="00882030"/>
    <w:rsid w:val="00883A7C"/>
    <w:rsid w:val="00885974"/>
    <w:rsid w:val="00886500"/>
    <w:rsid w:val="0089477F"/>
    <w:rsid w:val="00896791"/>
    <w:rsid w:val="00896C26"/>
    <w:rsid w:val="00897A69"/>
    <w:rsid w:val="00897D99"/>
    <w:rsid w:val="008A3229"/>
    <w:rsid w:val="008A36DF"/>
    <w:rsid w:val="008A3F5C"/>
    <w:rsid w:val="008A4FA7"/>
    <w:rsid w:val="008A6B23"/>
    <w:rsid w:val="008A6F03"/>
    <w:rsid w:val="008B05B2"/>
    <w:rsid w:val="008B3466"/>
    <w:rsid w:val="008C2F61"/>
    <w:rsid w:val="008C36EB"/>
    <w:rsid w:val="008C5AD6"/>
    <w:rsid w:val="008C608F"/>
    <w:rsid w:val="008D25CF"/>
    <w:rsid w:val="008D2EEC"/>
    <w:rsid w:val="008D322F"/>
    <w:rsid w:val="008D4A63"/>
    <w:rsid w:val="008D5EE9"/>
    <w:rsid w:val="008D5F89"/>
    <w:rsid w:val="008D6BA7"/>
    <w:rsid w:val="008E2016"/>
    <w:rsid w:val="008E2D29"/>
    <w:rsid w:val="008E3FDB"/>
    <w:rsid w:val="008E495C"/>
    <w:rsid w:val="008E7C9D"/>
    <w:rsid w:val="008F1A44"/>
    <w:rsid w:val="008F293B"/>
    <w:rsid w:val="008F31FE"/>
    <w:rsid w:val="008F70DF"/>
    <w:rsid w:val="009018DA"/>
    <w:rsid w:val="009032F6"/>
    <w:rsid w:val="00911BE3"/>
    <w:rsid w:val="00914D5D"/>
    <w:rsid w:val="00914E57"/>
    <w:rsid w:val="00914EBE"/>
    <w:rsid w:val="00914F84"/>
    <w:rsid w:val="0091609B"/>
    <w:rsid w:val="00917E0E"/>
    <w:rsid w:val="00917E8D"/>
    <w:rsid w:val="00920407"/>
    <w:rsid w:val="00920DDF"/>
    <w:rsid w:val="00920EEE"/>
    <w:rsid w:val="00925222"/>
    <w:rsid w:val="009303B8"/>
    <w:rsid w:val="009310C1"/>
    <w:rsid w:val="00932203"/>
    <w:rsid w:val="009329B6"/>
    <w:rsid w:val="00932A1B"/>
    <w:rsid w:val="009334D5"/>
    <w:rsid w:val="0093509F"/>
    <w:rsid w:val="009354FF"/>
    <w:rsid w:val="00935BF2"/>
    <w:rsid w:val="00936BD6"/>
    <w:rsid w:val="00936F56"/>
    <w:rsid w:val="00941376"/>
    <w:rsid w:val="009436EF"/>
    <w:rsid w:val="00946C9B"/>
    <w:rsid w:val="009512D1"/>
    <w:rsid w:val="00952F5D"/>
    <w:rsid w:val="0095442A"/>
    <w:rsid w:val="009607BB"/>
    <w:rsid w:val="009615F1"/>
    <w:rsid w:val="0096395F"/>
    <w:rsid w:val="00964B03"/>
    <w:rsid w:val="00964FC1"/>
    <w:rsid w:val="009652A3"/>
    <w:rsid w:val="00965446"/>
    <w:rsid w:val="0096635D"/>
    <w:rsid w:val="00967489"/>
    <w:rsid w:val="00967F10"/>
    <w:rsid w:val="00970FD0"/>
    <w:rsid w:val="00971E90"/>
    <w:rsid w:val="00974366"/>
    <w:rsid w:val="00976D07"/>
    <w:rsid w:val="00976E43"/>
    <w:rsid w:val="0098355F"/>
    <w:rsid w:val="00984009"/>
    <w:rsid w:val="0098604E"/>
    <w:rsid w:val="00987126"/>
    <w:rsid w:val="00990FF1"/>
    <w:rsid w:val="00991199"/>
    <w:rsid w:val="00991386"/>
    <w:rsid w:val="00992991"/>
    <w:rsid w:val="00992F3E"/>
    <w:rsid w:val="00994CC1"/>
    <w:rsid w:val="00995B05"/>
    <w:rsid w:val="00995D31"/>
    <w:rsid w:val="0099684A"/>
    <w:rsid w:val="00997DB9"/>
    <w:rsid w:val="009A04BA"/>
    <w:rsid w:val="009A0631"/>
    <w:rsid w:val="009A1AE6"/>
    <w:rsid w:val="009A1DE6"/>
    <w:rsid w:val="009A3626"/>
    <w:rsid w:val="009A4AD7"/>
    <w:rsid w:val="009A658E"/>
    <w:rsid w:val="009A7A3D"/>
    <w:rsid w:val="009B1C8E"/>
    <w:rsid w:val="009B30EF"/>
    <w:rsid w:val="009B4BA6"/>
    <w:rsid w:val="009B58DF"/>
    <w:rsid w:val="009B7198"/>
    <w:rsid w:val="009C0177"/>
    <w:rsid w:val="009C0C50"/>
    <w:rsid w:val="009C17C6"/>
    <w:rsid w:val="009C271C"/>
    <w:rsid w:val="009C34D3"/>
    <w:rsid w:val="009C4046"/>
    <w:rsid w:val="009C612D"/>
    <w:rsid w:val="009D1178"/>
    <w:rsid w:val="009D1DB8"/>
    <w:rsid w:val="009D2D38"/>
    <w:rsid w:val="009D40E7"/>
    <w:rsid w:val="009D441D"/>
    <w:rsid w:val="009D7080"/>
    <w:rsid w:val="009D7959"/>
    <w:rsid w:val="009E0CE7"/>
    <w:rsid w:val="009E14C3"/>
    <w:rsid w:val="009E2F0D"/>
    <w:rsid w:val="009E4E5E"/>
    <w:rsid w:val="009E5AE3"/>
    <w:rsid w:val="009E672A"/>
    <w:rsid w:val="009F0880"/>
    <w:rsid w:val="009F0BB3"/>
    <w:rsid w:val="009F12A1"/>
    <w:rsid w:val="009F1B6F"/>
    <w:rsid w:val="009F3AE0"/>
    <w:rsid w:val="009F63C1"/>
    <w:rsid w:val="00A002D1"/>
    <w:rsid w:val="00A02267"/>
    <w:rsid w:val="00A02F84"/>
    <w:rsid w:val="00A02FE4"/>
    <w:rsid w:val="00A05F12"/>
    <w:rsid w:val="00A064EF"/>
    <w:rsid w:val="00A07B3C"/>
    <w:rsid w:val="00A105BE"/>
    <w:rsid w:val="00A12ED4"/>
    <w:rsid w:val="00A131AB"/>
    <w:rsid w:val="00A14EC3"/>
    <w:rsid w:val="00A15897"/>
    <w:rsid w:val="00A168CA"/>
    <w:rsid w:val="00A176CA"/>
    <w:rsid w:val="00A17855"/>
    <w:rsid w:val="00A17D85"/>
    <w:rsid w:val="00A225FC"/>
    <w:rsid w:val="00A236D6"/>
    <w:rsid w:val="00A23DA4"/>
    <w:rsid w:val="00A267B4"/>
    <w:rsid w:val="00A27BBE"/>
    <w:rsid w:val="00A30968"/>
    <w:rsid w:val="00A30DF2"/>
    <w:rsid w:val="00A3145E"/>
    <w:rsid w:val="00A31BDF"/>
    <w:rsid w:val="00A320E4"/>
    <w:rsid w:val="00A32A9E"/>
    <w:rsid w:val="00A337AA"/>
    <w:rsid w:val="00A34012"/>
    <w:rsid w:val="00A34771"/>
    <w:rsid w:val="00A43744"/>
    <w:rsid w:val="00A440B4"/>
    <w:rsid w:val="00A46F6B"/>
    <w:rsid w:val="00A47F35"/>
    <w:rsid w:val="00A50EEA"/>
    <w:rsid w:val="00A52CFB"/>
    <w:rsid w:val="00A5319C"/>
    <w:rsid w:val="00A5395B"/>
    <w:rsid w:val="00A5461A"/>
    <w:rsid w:val="00A54B20"/>
    <w:rsid w:val="00A56AF6"/>
    <w:rsid w:val="00A57360"/>
    <w:rsid w:val="00A60C46"/>
    <w:rsid w:val="00A61E4D"/>
    <w:rsid w:val="00A63580"/>
    <w:rsid w:val="00A63E8D"/>
    <w:rsid w:val="00A648F0"/>
    <w:rsid w:val="00A66781"/>
    <w:rsid w:val="00A66A20"/>
    <w:rsid w:val="00A74386"/>
    <w:rsid w:val="00A7610B"/>
    <w:rsid w:val="00A762D8"/>
    <w:rsid w:val="00A76B05"/>
    <w:rsid w:val="00A77B8B"/>
    <w:rsid w:val="00A823DD"/>
    <w:rsid w:val="00A82C70"/>
    <w:rsid w:val="00A84D68"/>
    <w:rsid w:val="00A872DF"/>
    <w:rsid w:val="00A9356A"/>
    <w:rsid w:val="00A94ED5"/>
    <w:rsid w:val="00A964F5"/>
    <w:rsid w:val="00A96C3E"/>
    <w:rsid w:val="00A97AC4"/>
    <w:rsid w:val="00AA09F4"/>
    <w:rsid w:val="00AA3F08"/>
    <w:rsid w:val="00AA4718"/>
    <w:rsid w:val="00AA5CF7"/>
    <w:rsid w:val="00AA5FCC"/>
    <w:rsid w:val="00AB10BC"/>
    <w:rsid w:val="00AB1421"/>
    <w:rsid w:val="00AB18A7"/>
    <w:rsid w:val="00AB1D45"/>
    <w:rsid w:val="00AB3533"/>
    <w:rsid w:val="00AB3AFB"/>
    <w:rsid w:val="00AB5CB8"/>
    <w:rsid w:val="00AB76CE"/>
    <w:rsid w:val="00AC1880"/>
    <w:rsid w:val="00AC44F5"/>
    <w:rsid w:val="00AC4EA1"/>
    <w:rsid w:val="00AC5A0B"/>
    <w:rsid w:val="00AC5E29"/>
    <w:rsid w:val="00AC67AD"/>
    <w:rsid w:val="00AC73B5"/>
    <w:rsid w:val="00AC7DA4"/>
    <w:rsid w:val="00AD033C"/>
    <w:rsid w:val="00AD2781"/>
    <w:rsid w:val="00AD2EA3"/>
    <w:rsid w:val="00AD372B"/>
    <w:rsid w:val="00AD75B7"/>
    <w:rsid w:val="00AD7747"/>
    <w:rsid w:val="00AE039B"/>
    <w:rsid w:val="00AE3D55"/>
    <w:rsid w:val="00AE3FE2"/>
    <w:rsid w:val="00AE6528"/>
    <w:rsid w:val="00AE7BE9"/>
    <w:rsid w:val="00AF2111"/>
    <w:rsid w:val="00AF51E5"/>
    <w:rsid w:val="00AF5811"/>
    <w:rsid w:val="00AF64E3"/>
    <w:rsid w:val="00AF73FB"/>
    <w:rsid w:val="00B0063A"/>
    <w:rsid w:val="00B00812"/>
    <w:rsid w:val="00B01618"/>
    <w:rsid w:val="00B0249F"/>
    <w:rsid w:val="00B02E1C"/>
    <w:rsid w:val="00B04AA6"/>
    <w:rsid w:val="00B0515C"/>
    <w:rsid w:val="00B06DCA"/>
    <w:rsid w:val="00B07E8E"/>
    <w:rsid w:val="00B07F7F"/>
    <w:rsid w:val="00B117DD"/>
    <w:rsid w:val="00B11FBC"/>
    <w:rsid w:val="00B12A09"/>
    <w:rsid w:val="00B13015"/>
    <w:rsid w:val="00B15ADF"/>
    <w:rsid w:val="00B206E8"/>
    <w:rsid w:val="00B2081A"/>
    <w:rsid w:val="00B23D76"/>
    <w:rsid w:val="00B26312"/>
    <w:rsid w:val="00B26E82"/>
    <w:rsid w:val="00B2791A"/>
    <w:rsid w:val="00B27AAA"/>
    <w:rsid w:val="00B27E97"/>
    <w:rsid w:val="00B30004"/>
    <w:rsid w:val="00B30005"/>
    <w:rsid w:val="00B30C2E"/>
    <w:rsid w:val="00B345E2"/>
    <w:rsid w:val="00B347D7"/>
    <w:rsid w:val="00B35AAD"/>
    <w:rsid w:val="00B403B8"/>
    <w:rsid w:val="00B425F7"/>
    <w:rsid w:val="00B44693"/>
    <w:rsid w:val="00B447F8"/>
    <w:rsid w:val="00B45E28"/>
    <w:rsid w:val="00B462E7"/>
    <w:rsid w:val="00B50326"/>
    <w:rsid w:val="00B5215D"/>
    <w:rsid w:val="00B527EF"/>
    <w:rsid w:val="00B54125"/>
    <w:rsid w:val="00B54298"/>
    <w:rsid w:val="00B546B1"/>
    <w:rsid w:val="00B5492B"/>
    <w:rsid w:val="00B6006B"/>
    <w:rsid w:val="00B60C59"/>
    <w:rsid w:val="00B61651"/>
    <w:rsid w:val="00B61C87"/>
    <w:rsid w:val="00B62BD3"/>
    <w:rsid w:val="00B63DBA"/>
    <w:rsid w:val="00B669F8"/>
    <w:rsid w:val="00B67073"/>
    <w:rsid w:val="00B70EBA"/>
    <w:rsid w:val="00B735CF"/>
    <w:rsid w:val="00B738C7"/>
    <w:rsid w:val="00B738DD"/>
    <w:rsid w:val="00B73F81"/>
    <w:rsid w:val="00B74C07"/>
    <w:rsid w:val="00B75C89"/>
    <w:rsid w:val="00B75E7D"/>
    <w:rsid w:val="00B809BD"/>
    <w:rsid w:val="00B810AC"/>
    <w:rsid w:val="00B81AF3"/>
    <w:rsid w:val="00B82A1C"/>
    <w:rsid w:val="00B8470A"/>
    <w:rsid w:val="00B8492E"/>
    <w:rsid w:val="00B85578"/>
    <w:rsid w:val="00B90D30"/>
    <w:rsid w:val="00B91C9C"/>
    <w:rsid w:val="00B921A0"/>
    <w:rsid w:val="00B95E76"/>
    <w:rsid w:val="00BA19EE"/>
    <w:rsid w:val="00BA46AB"/>
    <w:rsid w:val="00BA6452"/>
    <w:rsid w:val="00BA7209"/>
    <w:rsid w:val="00BA7615"/>
    <w:rsid w:val="00BA7969"/>
    <w:rsid w:val="00BB2B9C"/>
    <w:rsid w:val="00BB2CC4"/>
    <w:rsid w:val="00BB2D2C"/>
    <w:rsid w:val="00BB361F"/>
    <w:rsid w:val="00BB4760"/>
    <w:rsid w:val="00BB6A06"/>
    <w:rsid w:val="00BB6A71"/>
    <w:rsid w:val="00BC1F73"/>
    <w:rsid w:val="00BC28C4"/>
    <w:rsid w:val="00BC5AE6"/>
    <w:rsid w:val="00BC65D8"/>
    <w:rsid w:val="00BC7418"/>
    <w:rsid w:val="00BC76F3"/>
    <w:rsid w:val="00BD16F2"/>
    <w:rsid w:val="00BD25DA"/>
    <w:rsid w:val="00BD30C2"/>
    <w:rsid w:val="00BD314B"/>
    <w:rsid w:val="00BD3C05"/>
    <w:rsid w:val="00BE0ABC"/>
    <w:rsid w:val="00BE11FA"/>
    <w:rsid w:val="00BE12C4"/>
    <w:rsid w:val="00BE2224"/>
    <w:rsid w:val="00BE6A4F"/>
    <w:rsid w:val="00BF001C"/>
    <w:rsid w:val="00BF27EF"/>
    <w:rsid w:val="00BF27F4"/>
    <w:rsid w:val="00BF29A5"/>
    <w:rsid w:val="00BF568C"/>
    <w:rsid w:val="00C010DA"/>
    <w:rsid w:val="00C016BB"/>
    <w:rsid w:val="00C04646"/>
    <w:rsid w:val="00C11B4B"/>
    <w:rsid w:val="00C1286A"/>
    <w:rsid w:val="00C1361B"/>
    <w:rsid w:val="00C13F58"/>
    <w:rsid w:val="00C17B61"/>
    <w:rsid w:val="00C2023E"/>
    <w:rsid w:val="00C2374B"/>
    <w:rsid w:val="00C256F0"/>
    <w:rsid w:val="00C27A67"/>
    <w:rsid w:val="00C31069"/>
    <w:rsid w:val="00C330B8"/>
    <w:rsid w:val="00C34CD4"/>
    <w:rsid w:val="00C35335"/>
    <w:rsid w:val="00C36723"/>
    <w:rsid w:val="00C36BC3"/>
    <w:rsid w:val="00C40770"/>
    <w:rsid w:val="00C41C30"/>
    <w:rsid w:val="00C41F12"/>
    <w:rsid w:val="00C42061"/>
    <w:rsid w:val="00C44D50"/>
    <w:rsid w:val="00C466FF"/>
    <w:rsid w:val="00C469D0"/>
    <w:rsid w:val="00C519E8"/>
    <w:rsid w:val="00C5267B"/>
    <w:rsid w:val="00C540D3"/>
    <w:rsid w:val="00C547EE"/>
    <w:rsid w:val="00C60049"/>
    <w:rsid w:val="00C601FB"/>
    <w:rsid w:val="00C60270"/>
    <w:rsid w:val="00C6132E"/>
    <w:rsid w:val="00C6248C"/>
    <w:rsid w:val="00C65989"/>
    <w:rsid w:val="00C67C10"/>
    <w:rsid w:val="00C711BB"/>
    <w:rsid w:val="00C72442"/>
    <w:rsid w:val="00C7286F"/>
    <w:rsid w:val="00C73410"/>
    <w:rsid w:val="00C74716"/>
    <w:rsid w:val="00C74A68"/>
    <w:rsid w:val="00C74E39"/>
    <w:rsid w:val="00C75A80"/>
    <w:rsid w:val="00C770AA"/>
    <w:rsid w:val="00C80C01"/>
    <w:rsid w:val="00C81279"/>
    <w:rsid w:val="00C8128A"/>
    <w:rsid w:val="00C819EE"/>
    <w:rsid w:val="00C90635"/>
    <w:rsid w:val="00C91DA2"/>
    <w:rsid w:val="00C94028"/>
    <w:rsid w:val="00C95566"/>
    <w:rsid w:val="00CA1685"/>
    <w:rsid w:val="00CA2D8B"/>
    <w:rsid w:val="00CA4B15"/>
    <w:rsid w:val="00CA5B29"/>
    <w:rsid w:val="00CB01EC"/>
    <w:rsid w:val="00CB1ADF"/>
    <w:rsid w:val="00CB44FF"/>
    <w:rsid w:val="00CB7DAD"/>
    <w:rsid w:val="00CC03A6"/>
    <w:rsid w:val="00CC20AE"/>
    <w:rsid w:val="00CC259A"/>
    <w:rsid w:val="00CC346A"/>
    <w:rsid w:val="00CC3604"/>
    <w:rsid w:val="00CC3970"/>
    <w:rsid w:val="00CC6D9E"/>
    <w:rsid w:val="00CC7596"/>
    <w:rsid w:val="00CC77CC"/>
    <w:rsid w:val="00CD0275"/>
    <w:rsid w:val="00CD09FB"/>
    <w:rsid w:val="00CD0E2B"/>
    <w:rsid w:val="00CD11CE"/>
    <w:rsid w:val="00CD2704"/>
    <w:rsid w:val="00CD2F2A"/>
    <w:rsid w:val="00CD2FD0"/>
    <w:rsid w:val="00CD320B"/>
    <w:rsid w:val="00CD673E"/>
    <w:rsid w:val="00CE0A24"/>
    <w:rsid w:val="00CE21D0"/>
    <w:rsid w:val="00CE2EA3"/>
    <w:rsid w:val="00CE5CC4"/>
    <w:rsid w:val="00CE6100"/>
    <w:rsid w:val="00CE70FC"/>
    <w:rsid w:val="00CE7632"/>
    <w:rsid w:val="00CF59BA"/>
    <w:rsid w:val="00CF60B2"/>
    <w:rsid w:val="00CF7AF5"/>
    <w:rsid w:val="00D002BA"/>
    <w:rsid w:val="00D00955"/>
    <w:rsid w:val="00D00B93"/>
    <w:rsid w:val="00D00C72"/>
    <w:rsid w:val="00D01D6D"/>
    <w:rsid w:val="00D02768"/>
    <w:rsid w:val="00D03527"/>
    <w:rsid w:val="00D04017"/>
    <w:rsid w:val="00D04474"/>
    <w:rsid w:val="00D05B53"/>
    <w:rsid w:val="00D06F9F"/>
    <w:rsid w:val="00D07BAE"/>
    <w:rsid w:val="00D101B7"/>
    <w:rsid w:val="00D11679"/>
    <w:rsid w:val="00D117DE"/>
    <w:rsid w:val="00D121A1"/>
    <w:rsid w:val="00D127C9"/>
    <w:rsid w:val="00D13715"/>
    <w:rsid w:val="00D147C7"/>
    <w:rsid w:val="00D149C6"/>
    <w:rsid w:val="00D15906"/>
    <w:rsid w:val="00D2293D"/>
    <w:rsid w:val="00D22FD7"/>
    <w:rsid w:val="00D23CE0"/>
    <w:rsid w:val="00D25A5F"/>
    <w:rsid w:val="00D30CC9"/>
    <w:rsid w:val="00D30CD1"/>
    <w:rsid w:val="00D311C8"/>
    <w:rsid w:val="00D313B4"/>
    <w:rsid w:val="00D336D5"/>
    <w:rsid w:val="00D3521A"/>
    <w:rsid w:val="00D359C3"/>
    <w:rsid w:val="00D36071"/>
    <w:rsid w:val="00D409D7"/>
    <w:rsid w:val="00D41843"/>
    <w:rsid w:val="00D42633"/>
    <w:rsid w:val="00D433B8"/>
    <w:rsid w:val="00D44F3A"/>
    <w:rsid w:val="00D455AB"/>
    <w:rsid w:val="00D46B4E"/>
    <w:rsid w:val="00D4780A"/>
    <w:rsid w:val="00D512A4"/>
    <w:rsid w:val="00D52EB8"/>
    <w:rsid w:val="00D551ED"/>
    <w:rsid w:val="00D553E9"/>
    <w:rsid w:val="00D557A0"/>
    <w:rsid w:val="00D61678"/>
    <w:rsid w:val="00D61F94"/>
    <w:rsid w:val="00D63A83"/>
    <w:rsid w:val="00D64678"/>
    <w:rsid w:val="00D65465"/>
    <w:rsid w:val="00D6630D"/>
    <w:rsid w:val="00D66A65"/>
    <w:rsid w:val="00D70D8F"/>
    <w:rsid w:val="00D7173B"/>
    <w:rsid w:val="00D71BAE"/>
    <w:rsid w:val="00D726C0"/>
    <w:rsid w:val="00D76384"/>
    <w:rsid w:val="00D77903"/>
    <w:rsid w:val="00D77933"/>
    <w:rsid w:val="00D81580"/>
    <w:rsid w:val="00D82E7A"/>
    <w:rsid w:val="00D8329F"/>
    <w:rsid w:val="00D84256"/>
    <w:rsid w:val="00D8486C"/>
    <w:rsid w:val="00D86D9B"/>
    <w:rsid w:val="00D8764D"/>
    <w:rsid w:val="00D87B0D"/>
    <w:rsid w:val="00D90826"/>
    <w:rsid w:val="00D92915"/>
    <w:rsid w:val="00D92A7F"/>
    <w:rsid w:val="00DA0BAA"/>
    <w:rsid w:val="00DA2DA7"/>
    <w:rsid w:val="00DA34FC"/>
    <w:rsid w:val="00DA4F20"/>
    <w:rsid w:val="00DB21B2"/>
    <w:rsid w:val="00DB324F"/>
    <w:rsid w:val="00DB35DE"/>
    <w:rsid w:val="00DB362A"/>
    <w:rsid w:val="00DB41CE"/>
    <w:rsid w:val="00DB7691"/>
    <w:rsid w:val="00DC0E11"/>
    <w:rsid w:val="00DC5961"/>
    <w:rsid w:val="00DC5C35"/>
    <w:rsid w:val="00DC65A3"/>
    <w:rsid w:val="00DD0D1B"/>
    <w:rsid w:val="00DD18CD"/>
    <w:rsid w:val="00DD26AD"/>
    <w:rsid w:val="00DD30AD"/>
    <w:rsid w:val="00DD3207"/>
    <w:rsid w:val="00DD3A6E"/>
    <w:rsid w:val="00DD4683"/>
    <w:rsid w:val="00DD59B5"/>
    <w:rsid w:val="00DD6E36"/>
    <w:rsid w:val="00DD7B6A"/>
    <w:rsid w:val="00DE0A08"/>
    <w:rsid w:val="00DE5DCA"/>
    <w:rsid w:val="00DE63E5"/>
    <w:rsid w:val="00DF3073"/>
    <w:rsid w:val="00DF3704"/>
    <w:rsid w:val="00DF4806"/>
    <w:rsid w:val="00DF6A18"/>
    <w:rsid w:val="00DF6B57"/>
    <w:rsid w:val="00DF740F"/>
    <w:rsid w:val="00E00540"/>
    <w:rsid w:val="00E01D8D"/>
    <w:rsid w:val="00E03BD2"/>
    <w:rsid w:val="00E03D48"/>
    <w:rsid w:val="00E11130"/>
    <w:rsid w:val="00E115F0"/>
    <w:rsid w:val="00E11A6E"/>
    <w:rsid w:val="00E12171"/>
    <w:rsid w:val="00E1235B"/>
    <w:rsid w:val="00E13F00"/>
    <w:rsid w:val="00E141A4"/>
    <w:rsid w:val="00E14B1B"/>
    <w:rsid w:val="00E17D87"/>
    <w:rsid w:val="00E216E4"/>
    <w:rsid w:val="00E235FD"/>
    <w:rsid w:val="00E23B81"/>
    <w:rsid w:val="00E23CCF"/>
    <w:rsid w:val="00E24DCC"/>
    <w:rsid w:val="00E27607"/>
    <w:rsid w:val="00E30289"/>
    <w:rsid w:val="00E31A18"/>
    <w:rsid w:val="00E323FC"/>
    <w:rsid w:val="00E35E6B"/>
    <w:rsid w:val="00E36B90"/>
    <w:rsid w:val="00E3738D"/>
    <w:rsid w:val="00E37735"/>
    <w:rsid w:val="00E377E9"/>
    <w:rsid w:val="00E41386"/>
    <w:rsid w:val="00E41F15"/>
    <w:rsid w:val="00E44900"/>
    <w:rsid w:val="00E53CA9"/>
    <w:rsid w:val="00E561A3"/>
    <w:rsid w:val="00E57F70"/>
    <w:rsid w:val="00E61297"/>
    <w:rsid w:val="00E646E5"/>
    <w:rsid w:val="00E70003"/>
    <w:rsid w:val="00E7493F"/>
    <w:rsid w:val="00E74A05"/>
    <w:rsid w:val="00E74D26"/>
    <w:rsid w:val="00E756A4"/>
    <w:rsid w:val="00E76260"/>
    <w:rsid w:val="00E76580"/>
    <w:rsid w:val="00E76CE6"/>
    <w:rsid w:val="00E76EB0"/>
    <w:rsid w:val="00E816DB"/>
    <w:rsid w:val="00E8196D"/>
    <w:rsid w:val="00E8427B"/>
    <w:rsid w:val="00E84532"/>
    <w:rsid w:val="00E85332"/>
    <w:rsid w:val="00E9069E"/>
    <w:rsid w:val="00E91190"/>
    <w:rsid w:val="00E929D7"/>
    <w:rsid w:val="00E9394C"/>
    <w:rsid w:val="00E95500"/>
    <w:rsid w:val="00E95DCC"/>
    <w:rsid w:val="00E95E44"/>
    <w:rsid w:val="00E966EB"/>
    <w:rsid w:val="00EA13AA"/>
    <w:rsid w:val="00EB1000"/>
    <w:rsid w:val="00EB13FF"/>
    <w:rsid w:val="00EB14FC"/>
    <w:rsid w:val="00EB1B73"/>
    <w:rsid w:val="00EB3E23"/>
    <w:rsid w:val="00EB75B8"/>
    <w:rsid w:val="00EB75C6"/>
    <w:rsid w:val="00EC1819"/>
    <w:rsid w:val="00EC1902"/>
    <w:rsid w:val="00EC2A87"/>
    <w:rsid w:val="00EC4219"/>
    <w:rsid w:val="00EC6175"/>
    <w:rsid w:val="00ED2C5B"/>
    <w:rsid w:val="00ED3DD3"/>
    <w:rsid w:val="00ED4158"/>
    <w:rsid w:val="00ED5395"/>
    <w:rsid w:val="00ED5863"/>
    <w:rsid w:val="00ED5F90"/>
    <w:rsid w:val="00ED6129"/>
    <w:rsid w:val="00ED7E24"/>
    <w:rsid w:val="00EE0344"/>
    <w:rsid w:val="00EE1D23"/>
    <w:rsid w:val="00EE25ED"/>
    <w:rsid w:val="00EE4CF5"/>
    <w:rsid w:val="00EE539B"/>
    <w:rsid w:val="00EE7691"/>
    <w:rsid w:val="00EF0005"/>
    <w:rsid w:val="00EF0096"/>
    <w:rsid w:val="00EF0F40"/>
    <w:rsid w:val="00EF18F3"/>
    <w:rsid w:val="00EF1AA5"/>
    <w:rsid w:val="00EF1E1D"/>
    <w:rsid w:val="00EF34C1"/>
    <w:rsid w:val="00EF3567"/>
    <w:rsid w:val="00EF41CB"/>
    <w:rsid w:val="00EF68FD"/>
    <w:rsid w:val="00EF72FD"/>
    <w:rsid w:val="00EF7CDC"/>
    <w:rsid w:val="00F01905"/>
    <w:rsid w:val="00F0284A"/>
    <w:rsid w:val="00F03B56"/>
    <w:rsid w:val="00F05495"/>
    <w:rsid w:val="00F05CAE"/>
    <w:rsid w:val="00F0677D"/>
    <w:rsid w:val="00F069D0"/>
    <w:rsid w:val="00F10693"/>
    <w:rsid w:val="00F12A02"/>
    <w:rsid w:val="00F12E87"/>
    <w:rsid w:val="00F162FF"/>
    <w:rsid w:val="00F179CC"/>
    <w:rsid w:val="00F205A5"/>
    <w:rsid w:val="00F20E52"/>
    <w:rsid w:val="00F23A85"/>
    <w:rsid w:val="00F23F5A"/>
    <w:rsid w:val="00F24B06"/>
    <w:rsid w:val="00F25CAE"/>
    <w:rsid w:val="00F260F4"/>
    <w:rsid w:val="00F265E6"/>
    <w:rsid w:val="00F26EB8"/>
    <w:rsid w:val="00F27513"/>
    <w:rsid w:val="00F318C8"/>
    <w:rsid w:val="00F321CE"/>
    <w:rsid w:val="00F32BC9"/>
    <w:rsid w:val="00F35D14"/>
    <w:rsid w:val="00F41B9B"/>
    <w:rsid w:val="00F420D4"/>
    <w:rsid w:val="00F451B7"/>
    <w:rsid w:val="00F45701"/>
    <w:rsid w:val="00F46963"/>
    <w:rsid w:val="00F47C35"/>
    <w:rsid w:val="00F502AC"/>
    <w:rsid w:val="00F50EBD"/>
    <w:rsid w:val="00F51DA7"/>
    <w:rsid w:val="00F538E4"/>
    <w:rsid w:val="00F53CB7"/>
    <w:rsid w:val="00F56328"/>
    <w:rsid w:val="00F62826"/>
    <w:rsid w:val="00F62939"/>
    <w:rsid w:val="00F64F80"/>
    <w:rsid w:val="00F66AF3"/>
    <w:rsid w:val="00F66CD7"/>
    <w:rsid w:val="00F70BB6"/>
    <w:rsid w:val="00F70E85"/>
    <w:rsid w:val="00F70F4A"/>
    <w:rsid w:val="00F713F5"/>
    <w:rsid w:val="00F7192B"/>
    <w:rsid w:val="00F7372E"/>
    <w:rsid w:val="00F73D80"/>
    <w:rsid w:val="00F74B3A"/>
    <w:rsid w:val="00F75CE6"/>
    <w:rsid w:val="00F77976"/>
    <w:rsid w:val="00F80602"/>
    <w:rsid w:val="00F81DA3"/>
    <w:rsid w:val="00F85070"/>
    <w:rsid w:val="00F86C74"/>
    <w:rsid w:val="00F872E9"/>
    <w:rsid w:val="00F90848"/>
    <w:rsid w:val="00F91B47"/>
    <w:rsid w:val="00F92B62"/>
    <w:rsid w:val="00F94AB5"/>
    <w:rsid w:val="00FA0F3A"/>
    <w:rsid w:val="00FA244F"/>
    <w:rsid w:val="00FA3EDC"/>
    <w:rsid w:val="00FA48E8"/>
    <w:rsid w:val="00FA54EB"/>
    <w:rsid w:val="00FA7AD2"/>
    <w:rsid w:val="00FB03CA"/>
    <w:rsid w:val="00FB10EA"/>
    <w:rsid w:val="00FB21AE"/>
    <w:rsid w:val="00FC23E7"/>
    <w:rsid w:val="00FC3547"/>
    <w:rsid w:val="00FC4512"/>
    <w:rsid w:val="00FC57CB"/>
    <w:rsid w:val="00FC67C7"/>
    <w:rsid w:val="00FD0696"/>
    <w:rsid w:val="00FD2045"/>
    <w:rsid w:val="00FD4322"/>
    <w:rsid w:val="00FD519E"/>
    <w:rsid w:val="00FD5A56"/>
    <w:rsid w:val="00FD680A"/>
    <w:rsid w:val="00FD6B92"/>
    <w:rsid w:val="00FE0294"/>
    <w:rsid w:val="00FE14C7"/>
    <w:rsid w:val="00FE1C79"/>
    <w:rsid w:val="00FE2029"/>
    <w:rsid w:val="00FE426E"/>
    <w:rsid w:val="00FE5183"/>
    <w:rsid w:val="00FF101D"/>
    <w:rsid w:val="00FF5A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407F1"/>
  <w15:chartTrackingRefBased/>
  <w15:docId w15:val="{CB5D206D-A843-490C-84FD-F0A764DAA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335"/>
  </w:style>
  <w:style w:type="paragraph" w:styleId="Heading1">
    <w:name w:val="heading 1"/>
    <w:basedOn w:val="Normal"/>
    <w:next w:val="Normal"/>
    <w:link w:val="Heading1Char"/>
    <w:uiPriority w:val="9"/>
    <w:qFormat/>
    <w:rsid w:val="00964B03"/>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E57F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rsid w:val="006271F2"/>
    <w:pPr>
      <w:keepNext/>
      <w:numPr>
        <w:ilvl w:val="2"/>
        <w:numId w:val="6"/>
      </w:numPr>
      <w:spacing w:before="240" w:after="60" w:line="276" w:lineRule="auto"/>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unhideWhenUsed/>
    <w:rsid w:val="006271F2"/>
    <w:pPr>
      <w:keepNext/>
      <w:keepLines/>
      <w:spacing w:before="200" w:after="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6271F2"/>
    <w:pPr>
      <w:keepNext/>
      <w:keepLines/>
      <w:spacing w:before="40" w:after="0" w:line="276" w:lineRule="auto"/>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271F2"/>
    <w:pPr>
      <w:keepNext/>
      <w:keepLines/>
      <w:spacing w:before="40" w:after="0" w:line="276" w:lineRule="auto"/>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06271F2"/>
    <w:pPr>
      <w:keepNext/>
      <w:keepLines/>
      <w:spacing w:before="40" w:after="0" w:line="276" w:lineRule="auto"/>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6271F2"/>
    <w:pPr>
      <w:keepNext/>
      <w:keepLines/>
      <w:spacing w:before="40" w:after="0" w:line="276" w:lineRule="auto"/>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271F2"/>
    <w:pPr>
      <w:keepNext/>
      <w:keepLines/>
      <w:spacing w:before="40" w:after="0" w:line="276" w:lineRule="auto"/>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1AB"/>
    <w:rPr>
      <w:color w:val="0563C1" w:themeColor="hyperlink"/>
      <w:u w:val="single"/>
    </w:rPr>
  </w:style>
  <w:style w:type="character" w:styleId="UnresolvedMention">
    <w:name w:val="Unresolved Mention"/>
    <w:basedOn w:val="DefaultParagraphFont"/>
    <w:uiPriority w:val="99"/>
    <w:semiHidden/>
    <w:unhideWhenUsed/>
    <w:rsid w:val="00A131AB"/>
    <w:rPr>
      <w:color w:val="605E5C"/>
      <w:shd w:val="clear" w:color="auto" w:fill="E1DFDD"/>
    </w:rPr>
  </w:style>
  <w:style w:type="paragraph" w:styleId="ListParagraph">
    <w:name w:val="List Paragraph"/>
    <w:basedOn w:val="Normal"/>
    <w:link w:val="ListParagraphChar"/>
    <w:uiPriority w:val="34"/>
    <w:qFormat/>
    <w:rsid w:val="00C75A80"/>
    <w:pPr>
      <w:ind w:left="720"/>
      <w:contextualSpacing/>
    </w:pPr>
  </w:style>
  <w:style w:type="paragraph" w:customStyle="1" w:styleId="AuthorInfo">
    <w:name w:val="Author Info"/>
    <w:basedOn w:val="Normal"/>
    <w:qFormat/>
    <w:rsid w:val="001429F9"/>
    <w:pPr>
      <w:tabs>
        <w:tab w:val="right" w:pos="8640"/>
      </w:tabs>
      <w:suppressAutoHyphens/>
      <w:spacing w:after="0" w:line="480" w:lineRule="auto"/>
      <w:jc w:val="center"/>
    </w:pPr>
    <w:rPr>
      <w:rFonts w:ascii="Times New Roman" w:eastAsia="Times New Roman" w:hAnsi="Times New Roman" w:cs="Times New Roman"/>
      <w:sz w:val="24"/>
      <w:szCs w:val="24"/>
    </w:rPr>
  </w:style>
  <w:style w:type="paragraph" w:customStyle="1" w:styleId="TitleOfPaperCover">
    <w:name w:val="TitleOfPaper_Cover"/>
    <w:basedOn w:val="Normal"/>
    <w:qFormat/>
    <w:rsid w:val="001429F9"/>
    <w:pPr>
      <w:keepNext/>
      <w:keepLines/>
      <w:tabs>
        <w:tab w:val="right" w:pos="8640"/>
      </w:tabs>
      <w:suppressAutoHyphens/>
      <w:spacing w:after="0" w:line="480" w:lineRule="auto"/>
      <w:jc w:val="center"/>
    </w:pPr>
    <w:rPr>
      <w:rFonts w:ascii="Times New Roman" w:eastAsia="Times New Roman" w:hAnsi="Times New Roman" w:cs="Times New Roman"/>
      <w:sz w:val="24"/>
    </w:rPr>
  </w:style>
  <w:style w:type="paragraph" w:customStyle="1" w:styleId="AEuroAbstract">
    <w:name w:val="AEuro.Abstract"/>
    <w:basedOn w:val="Normal"/>
    <w:qFormat/>
    <w:rsid w:val="00D00B93"/>
    <w:pPr>
      <w:suppressAutoHyphens/>
      <w:spacing w:before="240" w:after="0" w:line="240" w:lineRule="auto"/>
      <w:jc w:val="both"/>
    </w:pPr>
    <w:rPr>
      <w:rFonts w:ascii="Times New Roman" w:eastAsia="Arial" w:hAnsi="Times New Roman" w:cs="Times New Roman"/>
      <w:sz w:val="24"/>
      <w:szCs w:val="20"/>
      <w:lang w:eastAsia="ar-SA"/>
    </w:rPr>
  </w:style>
  <w:style w:type="paragraph" w:customStyle="1" w:styleId="AbstractText">
    <w:name w:val="Abstract Text"/>
    <w:basedOn w:val="BodyText"/>
    <w:qFormat/>
    <w:rsid w:val="00E36B90"/>
    <w:pPr>
      <w:keepNext/>
      <w:tabs>
        <w:tab w:val="right" w:pos="8640"/>
      </w:tabs>
      <w:spacing w:after="0" w:line="480" w:lineRule="auto"/>
    </w:pPr>
    <w:rPr>
      <w:rFonts w:ascii="Times New Roman" w:eastAsia="Times New Roman" w:hAnsi="Times New Roman" w:cs="Times New Roman"/>
      <w:sz w:val="24"/>
    </w:rPr>
  </w:style>
  <w:style w:type="table" w:styleId="TableGrid">
    <w:name w:val="Table Grid"/>
    <w:basedOn w:val="TableNormal"/>
    <w:rsid w:val="00E36B9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36B90"/>
    <w:pPr>
      <w:spacing w:before="120" w:after="0" w:line="36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36B90"/>
    <w:pPr>
      <w:spacing w:after="120"/>
    </w:pPr>
  </w:style>
  <w:style w:type="character" w:customStyle="1" w:styleId="BodyTextChar">
    <w:name w:val="Body Text Char"/>
    <w:basedOn w:val="DefaultParagraphFont"/>
    <w:link w:val="BodyText"/>
    <w:uiPriority w:val="99"/>
    <w:rsid w:val="00E36B90"/>
  </w:style>
  <w:style w:type="paragraph" w:styleId="Header">
    <w:name w:val="header"/>
    <w:basedOn w:val="Normal"/>
    <w:link w:val="HeaderChar"/>
    <w:uiPriority w:val="99"/>
    <w:unhideWhenUsed/>
    <w:rsid w:val="00F71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92B"/>
  </w:style>
  <w:style w:type="paragraph" w:styleId="Footer">
    <w:name w:val="footer"/>
    <w:basedOn w:val="Normal"/>
    <w:link w:val="FooterChar"/>
    <w:uiPriority w:val="99"/>
    <w:unhideWhenUsed/>
    <w:qFormat/>
    <w:rsid w:val="00F71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92B"/>
  </w:style>
  <w:style w:type="character" w:customStyle="1" w:styleId="NoSpacingChar">
    <w:name w:val="No Spacing Char"/>
    <w:basedOn w:val="DefaultParagraphFont"/>
    <w:link w:val="NoSpacing"/>
    <w:uiPriority w:val="1"/>
    <w:locked/>
    <w:rsid w:val="003821EE"/>
    <w:rPr>
      <w:rFonts w:ascii="Times New Roman" w:hAnsi="Times New Roman" w:cs="Times New Roman"/>
      <w:sz w:val="24"/>
      <w:szCs w:val="24"/>
    </w:rPr>
  </w:style>
  <w:style w:type="paragraph" w:styleId="NoSpacing">
    <w:name w:val="No Spacing"/>
    <w:link w:val="NoSpacingChar"/>
    <w:uiPriority w:val="1"/>
    <w:qFormat/>
    <w:rsid w:val="003821EE"/>
    <w:pPr>
      <w:spacing w:after="0" w:line="240" w:lineRule="auto"/>
      <w:jc w:val="center"/>
    </w:pPr>
    <w:rPr>
      <w:rFonts w:ascii="Times New Roman" w:hAnsi="Times New Roman" w:cs="Times New Roman"/>
      <w:sz w:val="24"/>
      <w:szCs w:val="24"/>
    </w:rPr>
  </w:style>
  <w:style w:type="paragraph" w:customStyle="1" w:styleId="Index">
    <w:name w:val="Index"/>
    <w:basedOn w:val="Normal"/>
    <w:rsid w:val="001D4541"/>
    <w:pPr>
      <w:suppressLineNumbers/>
      <w:suppressAutoHyphens/>
      <w:spacing w:after="0" w:line="480" w:lineRule="auto"/>
    </w:pPr>
    <w:rPr>
      <w:rFonts w:ascii="Times New Roman" w:eastAsia="Times New Roman" w:hAnsi="Times New Roman" w:cs="Mangal"/>
      <w:sz w:val="24"/>
      <w:szCs w:val="24"/>
      <w:lang w:val="en-GB" w:eastAsia="zh-CN"/>
    </w:rPr>
  </w:style>
  <w:style w:type="character" w:customStyle="1" w:styleId="EndNoteBibliographyChar">
    <w:name w:val="EndNote Bibliography Char"/>
    <w:basedOn w:val="DefaultParagraphFont"/>
    <w:link w:val="EndNoteBibliography"/>
    <w:locked/>
    <w:rsid w:val="004F7BEC"/>
    <w:rPr>
      <w:rFonts w:ascii="Times New Roman" w:eastAsia="Times New Roman" w:hAnsi="Times New Roman" w:cs="Times New Roman"/>
      <w:noProof/>
      <w:color w:val="000000"/>
      <w:sz w:val="28"/>
    </w:rPr>
  </w:style>
  <w:style w:type="paragraph" w:customStyle="1" w:styleId="EndNoteBibliography">
    <w:name w:val="EndNote Bibliography"/>
    <w:basedOn w:val="Normal"/>
    <w:link w:val="EndNoteBibliographyChar"/>
    <w:qFormat/>
    <w:rsid w:val="004F7BEC"/>
    <w:pPr>
      <w:spacing w:after="159" w:line="240" w:lineRule="auto"/>
      <w:ind w:left="7" w:right="-8" w:hanging="10"/>
      <w:jc w:val="both"/>
    </w:pPr>
    <w:rPr>
      <w:rFonts w:ascii="Times New Roman" w:eastAsia="Times New Roman" w:hAnsi="Times New Roman" w:cs="Times New Roman"/>
      <w:noProof/>
      <w:color w:val="000000"/>
      <w:sz w:val="28"/>
    </w:rPr>
  </w:style>
  <w:style w:type="paragraph" w:styleId="NormalWeb">
    <w:name w:val="Normal (Web)"/>
    <w:basedOn w:val="Normal"/>
    <w:link w:val="NormalWebChar"/>
    <w:uiPriority w:val="99"/>
    <w:unhideWhenUsed/>
    <w:qFormat/>
    <w:rsid w:val="008004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
    <w:name w:val="Reference"/>
    <w:basedOn w:val="Normal"/>
    <w:rsid w:val="008E3FDB"/>
    <w:pPr>
      <w:numPr>
        <w:numId w:val="1"/>
      </w:numPr>
      <w:spacing w:after="0" w:line="240" w:lineRule="auto"/>
      <w:ind w:left="426" w:hanging="426"/>
      <w:jc w:val="both"/>
    </w:pPr>
    <w:rPr>
      <w:rFonts w:ascii="Times New Roman" w:eastAsia="Times New Roman" w:hAnsi="Times New Roman" w:cs="Times New Roman"/>
      <w:sz w:val="20"/>
      <w:szCs w:val="24"/>
      <w:lang w:val="en-GB" w:eastAsia="en-GB"/>
    </w:rPr>
  </w:style>
  <w:style w:type="character" w:styleId="Strong">
    <w:name w:val="Strong"/>
    <w:basedOn w:val="DefaultParagraphFont"/>
    <w:uiPriority w:val="22"/>
    <w:qFormat/>
    <w:rsid w:val="0049033C"/>
    <w:rPr>
      <w:b/>
      <w:bCs/>
    </w:rPr>
  </w:style>
  <w:style w:type="character" w:customStyle="1" w:styleId="NormalWebChar">
    <w:name w:val="Normal (Web) Char"/>
    <w:basedOn w:val="DefaultParagraphFont"/>
    <w:link w:val="NormalWeb"/>
    <w:rsid w:val="0049033C"/>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2E74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E74A8"/>
    <w:rPr>
      <w:rFonts w:ascii="Courier New" w:eastAsia="Times New Roman" w:hAnsi="Courier New" w:cs="Courier New"/>
      <w:sz w:val="20"/>
      <w:szCs w:val="20"/>
    </w:rPr>
  </w:style>
  <w:style w:type="paragraph" w:customStyle="1" w:styleId="Default">
    <w:name w:val="Default"/>
    <w:rsid w:val="000E18E7"/>
    <w:pPr>
      <w:autoSpaceDE w:val="0"/>
      <w:autoSpaceDN w:val="0"/>
      <w:adjustRightInd w:val="0"/>
      <w:spacing w:after="0" w:line="240" w:lineRule="auto"/>
    </w:pPr>
    <w:rPr>
      <w:rFonts w:ascii="Verdana" w:hAnsi="Verdana" w:cs="Verdana"/>
      <w:color w:val="000000"/>
      <w:sz w:val="24"/>
      <w:szCs w:val="24"/>
    </w:rPr>
  </w:style>
  <w:style w:type="paragraph" w:customStyle="1" w:styleId="Normal1">
    <w:name w:val="Normal1"/>
    <w:rsid w:val="000E18E7"/>
    <w:pPr>
      <w:spacing w:after="0"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0E18E7"/>
  </w:style>
  <w:style w:type="paragraph" w:styleId="Bibliography">
    <w:name w:val="Bibliography"/>
    <w:basedOn w:val="Normal"/>
    <w:next w:val="Normal"/>
    <w:uiPriority w:val="37"/>
    <w:unhideWhenUsed/>
    <w:rsid w:val="000354DB"/>
    <w:pPr>
      <w:spacing w:after="0" w:line="240" w:lineRule="auto"/>
    </w:pPr>
    <w:rPr>
      <w:rFonts w:ascii="Times New Roman" w:eastAsia="Times New Roman" w:hAnsi="Times New Roman" w:cs="Times New Roman"/>
      <w:sz w:val="24"/>
      <w:szCs w:val="24"/>
    </w:rPr>
  </w:style>
  <w:style w:type="paragraph" w:customStyle="1" w:styleId="Abstract">
    <w:name w:val="Abstract"/>
    <w:rsid w:val="000354DB"/>
    <w:pPr>
      <w:spacing w:after="200" w:line="240" w:lineRule="auto"/>
      <w:ind w:firstLine="272"/>
      <w:jc w:val="both"/>
    </w:pPr>
    <w:rPr>
      <w:rFonts w:ascii="Times New Roman" w:eastAsia="SimSun" w:hAnsi="Times New Roman" w:cs="Times New Roman"/>
      <w:b/>
      <w:bCs/>
      <w:sz w:val="18"/>
      <w:szCs w:val="18"/>
    </w:rPr>
  </w:style>
  <w:style w:type="paragraph" w:customStyle="1" w:styleId="paragraph">
    <w:name w:val="paragraph"/>
    <w:basedOn w:val="Normal"/>
    <w:rsid w:val="000354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54DB"/>
  </w:style>
  <w:style w:type="character" w:customStyle="1" w:styleId="eop">
    <w:name w:val="eop"/>
    <w:basedOn w:val="DefaultParagraphFont"/>
    <w:rsid w:val="000354DB"/>
  </w:style>
  <w:style w:type="character" w:customStyle="1" w:styleId="Heading1Char">
    <w:name w:val="Heading 1 Char"/>
    <w:basedOn w:val="DefaultParagraphFont"/>
    <w:link w:val="Heading1"/>
    <w:uiPriority w:val="9"/>
    <w:rsid w:val="00964B03"/>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C271C"/>
    <w:rPr>
      <w:color w:val="954F72" w:themeColor="followedHyperlink"/>
      <w:u w:val="single"/>
    </w:rPr>
  </w:style>
  <w:style w:type="paragraph" w:styleId="CommentText">
    <w:name w:val="annotation text"/>
    <w:basedOn w:val="Normal"/>
    <w:link w:val="CommentTextChar"/>
    <w:uiPriority w:val="99"/>
    <w:rsid w:val="009C17C6"/>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17C6"/>
    <w:rPr>
      <w:rFonts w:ascii="Calibri" w:eastAsia="Calibri" w:hAnsi="Calibri" w:cs="Times New Roman"/>
      <w:sz w:val="20"/>
      <w:szCs w:val="20"/>
    </w:rPr>
  </w:style>
  <w:style w:type="character" w:customStyle="1" w:styleId="ListParagraphChar">
    <w:name w:val="List Paragraph Char"/>
    <w:link w:val="ListParagraph"/>
    <w:uiPriority w:val="34"/>
    <w:locked/>
    <w:rsid w:val="00EF18F3"/>
  </w:style>
  <w:style w:type="character" w:customStyle="1" w:styleId="alt-edited">
    <w:name w:val="alt-edited"/>
    <w:basedOn w:val="DefaultParagraphFont"/>
    <w:rsid w:val="002C7244"/>
  </w:style>
  <w:style w:type="character" w:styleId="LineNumber">
    <w:name w:val="line number"/>
    <w:basedOn w:val="DefaultParagraphFont"/>
    <w:uiPriority w:val="99"/>
    <w:semiHidden/>
    <w:unhideWhenUsed/>
    <w:rsid w:val="002A3639"/>
  </w:style>
  <w:style w:type="character" w:customStyle="1" w:styleId="rcolor5">
    <w:name w:val="rcolor5"/>
    <w:basedOn w:val="DefaultParagraphFont"/>
    <w:rsid w:val="006A08BF"/>
  </w:style>
  <w:style w:type="paragraph" w:customStyle="1" w:styleId="identitaspenulis">
    <w:name w:val="identitas penulis"/>
    <w:basedOn w:val="Normal"/>
    <w:link w:val="identitaspenulisChar"/>
    <w:uiPriority w:val="1"/>
    <w:qFormat/>
    <w:rsid w:val="006A08BF"/>
    <w:pPr>
      <w:spacing w:after="480" w:line="240" w:lineRule="auto"/>
      <w:jc w:val="center"/>
    </w:pPr>
    <w:rPr>
      <w:rFonts w:ascii="Times New Roman" w:eastAsia="Times New Roman" w:hAnsi="Times New Roman" w:cs="Times New Roman"/>
      <w:i/>
      <w:sz w:val="20"/>
      <w:szCs w:val="24"/>
      <w:lang w:val="en-GB" w:eastAsia="en-GB"/>
    </w:rPr>
  </w:style>
  <w:style w:type="character" w:customStyle="1" w:styleId="identitaspenulisChar">
    <w:name w:val="identitas penulis Char"/>
    <w:basedOn w:val="DefaultParagraphFont"/>
    <w:link w:val="identitaspenulis"/>
    <w:uiPriority w:val="1"/>
    <w:rsid w:val="006A08BF"/>
    <w:rPr>
      <w:rFonts w:ascii="Times New Roman" w:eastAsia="Times New Roman" w:hAnsi="Times New Roman" w:cs="Times New Roman"/>
      <w:i/>
      <w:sz w:val="20"/>
      <w:szCs w:val="24"/>
      <w:lang w:val="en-GB" w:eastAsia="en-GB"/>
    </w:rPr>
  </w:style>
  <w:style w:type="character" w:customStyle="1" w:styleId="hps">
    <w:name w:val="hps"/>
    <w:basedOn w:val="DefaultParagraphFont"/>
    <w:rsid w:val="006A08BF"/>
  </w:style>
  <w:style w:type="paragraph" w:customStyle="1" w:styleId="IEEEAbstractHeading">
    <w:name w:val="IEEE Abstract Heading"/>
    <w:basedOn w:val="IEEEAbtract"/>
    <w:next w:val="IEEEAbtract"/>
    <w:link w:val="IEEEAbstractHeadingChar"/>
    <w:uiPriority w:val="1"/>
    <w:rsid w:val="009D7080"/>
    <w:rPr>
      <w:i/>
    </w:rPr>
  </w:style>
  <w:style w:type="character" w:customStyle="1" w:styleId="IEEEAbstractHeadingChar">
    <w:name w:val="IEEE Abstract Heading Char"/>
    <w:basedOn w:val="DefaultParagraphFont"/>
    <w:link w:val="IEEEAbstractHeading"/>
    <w:uiPriority w:val="1"/>
    <w:rsid w:val="009D7080"/>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9D7080"/>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basedOn w:val="DefaultParagraphFont"/>
    <w:link w:val="IEEEAbtract"/>
    <w:rsid w:val="009D7080"/>
    <w:rPr>
      <w:rFonts w:ascii="Times New Roman" w:eastAsia="SimSun" w:hAnsi="Times New Roman" w:cs="Times New Roman"/>
      <w:b/>
      <w:sz w:val="18"/>
      <w:szCs w:val="24"/>
      <w:lang w:val="en-GB" w:eastAsia="en-GB"/>
    </w:rPr>
  </w:style>
  <w:style w:type="paragraph" w:customStyle="1" w:styleId="Judul">
    <w:name w:val="Judul"/>
    <w:basedOn w:val="Normal"/>
    <w:link w:val="JudulChar"/>
    <w:uiPriority w:val="1"/>
    <w:rsid w:val="009D7080"/>
    <w:pPr>
      <w:adjustRightInd w:val="0"/>
      <w:snapToGrid w:val="0"/>
      <w:spacing w:after="0" w:line="240" w:lineRule="auto"/>
      <w:jc w:val="center"/>
    </w:pPr>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rsid w:val="009D7080"/>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JudulChar">
    <w:name w:val="Judul Char"/>
    <w:basedOn w:val="DefaultParagraphFont"/>
    <w:link w:val="Judul"/>
    <w:uiPriority w:val="1"/>
    <w:rsid w:val="009D7080"/>
    <w:rPr>
      <w:rFonts w:ascii="Times New Roman" w:eastAsia="SimSun" w:hAnsi="Times New Roman" w:cs="Times New Roman"/>
      <w:b/>
      <w:sz w:val="28"/>
      <w:szCs w:val="28"/>
      <w:lang w:eastAsia="zh-CN"/>
    </w:rPr>
  </w:style>
  <w:style w:type="character" w:customStyle="1" w:styleId="namapenulisChar">
    <w:name w:val="nama penulis Char"/>
    <w:basedOn w:val="DefaultParagraphFont"/>
    <w:link w:val="namapenulis"/>
    <w:rsid w:val="009D7080"/>
    <w:rPr>
      <w:rFonts w:ascii="Times New Roman" w:eastAsia="Times New Roman" w:hAnsi="Times New Roman" w:cs="Times New Roman"/>
      <w:szCs w:val="24"/>
      <w:lang w:val="en-GB" w:eastAsia="en-GB"/>
    </w:rPr>
  </w:style>
  <w:style w:type="paragraph" w:customStyle="1" w:styleId="keyword">
    <w:name w:val="keyword"/>
    <w:basedOn w:val="Normal"/>
    <w:link w:val="keywordChar"/>
    <w:qFormat/>
    <w:rsid w:val="009D7080"/>
    <w:pPr>
      <w:spacing w:before="240" w:after="240" w:line="276" w:lineRule="auto"/>
      <w:jc w:val="both"/>
    </w:pPr>
    <w:rPr>
      <w:rFonts w:ascii="Calibri" w:eastAsia="Calibri" w:hAnsi="Calibri" w:cs="Times New Roman"/>
      <w:sz w:val="24"/>
    </w:rPr>
  </w:style>
  <w:style w:type="character" w:customStyle="1" w:styleId="keywordChar">
    <w:name w:val="keyword Char"/>
    <w:basedOn w:val="DefaultParagraphFont"/>
    <w:link w:val="keyword"/>
    <w:rsid w:val="009D7080"/>
    <w:rPr>
      <w:rFonts w:ascii="Calibri" w:eastAsia="Calibri" w:hAnsi="Calibri" w:cs="Times New Roman"/>
      <w:sz w:val="24"/>
    </w:rPr>
  </w:style>
  <w:style w:type="paragraph" w:customStyle="1" w:styleId="gambar">
    <w:name w:val="gambar"/>
    <w:basedOn w:val="Normal"/>
    <w:link w:val="gambarChar"/>
    <w:uiPriority w:val="1"/>
    <w:qFormat/>
    <w:rsid w:val="009D7080"/>
    <w:pPr>
      <w:spacing w:before="120" w:after="240" w:line="276" w:lineRule="auto"/>
      <w:jc w:val="center"/>
    </w:pPr>
    <w:rPr>
      <w:rFonts w:ascii="Times New Roman" w:eastAsia="Calibri" w:hAnsi="Times New Roman" w:cs="Times New Roman"/>
      <w:sz w:val="24"/>
      <w:szCs w:val="24"/>
    </w:rPr>
  </w:style>
  <w:style w:type="character" w:customStyle="1" w:styleId="gambarChar">
    <w:name w:val="gambar Char"/>
    <w:basedOn w:val="DefaultParagraphFont"/>
    <w:link w:val="gambar"/>
    <w:uiPriority w:val="1"/>
    <w:rsid w:val="009D7080"/>
    <w:rPr>
      <w:rFonts w:ascii="Times New Roman" w:eastAsia="Calibri" w:hAnsi="Times New Roman" w:cs="Times New Roman"/>
      <w:sz w:val="24"/>
      <w:szCs w:val="24"/>
    </w:rPr>
  </w:style>
  <w:style w:type="paragraph" w:customStyle="1" w:styleId="AbstractandKeywords">
    <w:name w:val="Abstract and Keywords"/>
    <w:basedOn w:val="Normal"/>
    <w:uiPriority w:val="1"/>
    <w:rsid w:val="0009726B"/>
    <w:pPr>
      <w:spacing w:after="0" w:line="240" w:lineRule="auto"/>
      <w:ind w:left="851" w:right="851"/>
      <w:jc w:val="both"/>
    </w:pPr>
    <w:rPr>
      <w:rFonts w:ascii="Times New Roman" w:eastAsia="Times New Roman" w:hAnsi="Times New Roman" w:cs="Times New Roman"/>
      <w:sz w:val="20"/>
      <w:szCs w:val="20"/>
    </w:rPr>
  </w:style>
  <w:style w:type="paragraph" w:customStyle="1" w:styleId="judulabstrak">
    <w:name w:val="judul abstrak"/>
    <w:basedOn w:val="Normal"/>
    <w:link w:val="judulabstrakChar"/>
    <w:uiPriority w:val="1"/>
    <w:qFormat/>
    <w:rsid w:val="0009726B"/>
    <w:pPr>
      <w:spacing w:before="240" w:after="120" w:line="276" w:lineRule="auto"/>
      <w:jc w:val="center"/>
    </w:pPr>
    <w:rPr>
      <w:rFonts w:ascii="Times New Roman" w:eastAsia="Calibri" w:hAnsi="Times New Roman" w:cs="Times New Roman"/>
      <w:b/>
      <w:sz w:val="24"/>
    </w:rPr>
  </w:style>
  <w:style w:type="character" w:customStyle="1" w:styleId="judulabstrakChar">
    <w:name w:val="judul abstrak Char"/>
    <w:basedOn w:val="DefaultParagraphFont"/>
    <w:link w:val="judulabstrak"/>
    <w:uiPriority w:val="1"/>
    <w:rsid w:val="0009726B"/>
    <w:rPr>
      <w:rFonts w:ascii="Times New Roman" w:eastAsia="Calibri" w:hAnsi="Times New Roman" w:cs="Times New Roman"/>
      <w:b/>
      <w:sz w:val="24"/>
    </w:rPr>
  </w:style>
  <w:style w:type="character" w:customStyle="1" w:styleId="jss1949">
    <w:name w:val="jss1949"/>
    <w:basedOn w:val="DefaultParagraphFont"/>
    <w:rsid w:val="00F35D14"/>
  </w:style>
  <w:style w:type="character" w:customStyle="1" w:styleId="Heading2Char">
    <w:name w:val="Heading 2 Char"/>
    <w:basedOn w:val="DefaultParagraphFont"/>
    <w:link w:val="Heading2"/>
    <w:uiPriority w:val="1"/>
    <w:rsid w:val="00E57F70"/>
    <w:rPr>
      <w:rFonts w:asciiTheme="majorHAnsi" w:eastAsiaTheme="majorEastAsia" w:hAnsiTheme="majorHAnsi" w:cstheme="majorBidi"/>
      <w:color w:val="2F5496" w:themeColor="accent1" w:themeShade="BF"/>
      <w:sz w:val="26"/>
      <w:szCs w:val="26"/>
    </w:rPr>
  </w:style>
  <w:style w:type="character" w:customStyle="1" w:styleId="tlid-translation">
    <w:name w:val="tlid-translation"/>
    <w:basedOn w:val="DefaultParagraphFont"/>
    <w:rsid w:val="00C67C10"/>
  </w:style>
  <w:style w:type="character" w:styleId="IntenseEmphasis">
    <w:name w:val="Intense Emphasis"/>
    <w:basedOn w:val="DefaultParagraphFont"/>
    <w:uiPriority w:val="21"/>
    <w:qFormat/>
    <w:rsid w:val="00EB14FC"/>
    <w:rPr>
      <w:i/>
      <w:iCs/>
      <w:color w:val="4472C4" w:themeColor="accent1"/>
    </w:rPr>
  </w:style>
  <w:style w:type="paragraph" w:styleId="Title">
    <w:name w:val="Title"/>
    <w:basedOn w:val="Normal"/>
    <w:next w:val="Normal"/>
    <w:link w:val="TitleChar"/>
    <w:uiPriority w:val="10"/>
    <w:qFormat/>
    <w:rsid w:val="00455E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EEC"/>
    <w:rPr>
      <w:rFonts w:asciiTheme="majorHAnsi" w:eastAsiaTheme="majorEastAsia" w:hAnsiTheme="majorHAnsi" w:cstheme="majorBidi"/>
      <w:spacing w:val="-10"/>
      <w:kern w:val="28"/>
      <w:sz w:val="56"/>
      <w:szCs w:val="56"/>
    </w:rPr>
  </w:style>
  <w:style w:type="character" w:customStyle="1" w:styleId="red-underline">
    <w:name w:val="red-underline"/>
    <w:basedOn w:val="DefaultParagraphFont"/>
    <w:rsid w:val="000E0FFE"/>
  </w:style>
  <w:style w:type="paragraph" w:customStyle="1" w:styleId="root-block-node">
    <w:name w:val="root-block-node"/>
    <w:basedOn w:val="Normal"/>
    <w:rsid w:val="00412A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676254"/>
    <w:pPr>
      <w:pBdr>
        <w:top w:val="nil"/>
        <w:left w:val="nil"/>
        <w:bottom w:val="nil"/>
        <w:right w:val="nil"/>
        <w:between w:val="nil"/>
        <w:bar w:val="nil"/>
      </w:pBdr>
      <w:spacing w:after="200" w:line="276" w:lineRule="auto"/>
      <w:jc w:val="both"/>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paragraph" w:customStyle="1" w:styleId="Standard">
    <w:name w:val="Standard"/>
    <w:rsid w:val="00DE0A08"/>
    <w:pPr>
      <w:suppressAutoHyphens/>
      <w:autoSpaceDN w:val="0"/>
      <w:spacing w:after="200" w:line="276" w:lineRule="auto"/>
      <w:textAlignment w:val="baseline"/>
    </w:pPr>
    <w:rPr>
      <w:rFonts w:ascii="Calibri" w:eastAsia="Calibri" w:hAnsi="Calibri" w:cs="Times New Roman"/>
      <w:kern w:val="3"/>
    </w:rPr>
  </w:style>
  <w:style w:type="paragraph" w:customStyle="1" w:styleId="s4">
    <w:name w:val="s4"/>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D46B4E"/>
  </w:style>
  <w:style w:type="character" w:customStyle="1" w:styleId="apple-converted-space">
    <w:name w:val="apple-converted-space"/>
    <w:basedOn w:val="DefaultParagraphFont"/>
    <w:rsid w:val="00D46B4E"/>
  </w:style>
  <w:style w:type="paragraph" w:customStyle="1" w:styleId="s6">
    <w:name w:val="s6"/>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20">
    <w:name w:val="bumpedfont20"/>
    <w:basedOn w:val="DefaultParagraphFont"/>
    <w:rsid w:val="00D46B4E"/>
  </w:style>
  <w:style w:type="paragraph" w:customStyle="1" w:styleId="s8">
    <w:name w:val="s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0">
    <w:name w:val="s10"/>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7">
    <w:name w:val="s17"/>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8">
    <w:name w:val="s1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GridTable4-Accent5">
    <w:name w:val="Grid Table 4 Accent 5"/>
    <w:basedOn w:val="TableNormal"/>
    <w:uiPriority w:val="49"/>
    <w:rsid w:val="00C91DA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640A63"/>
    <w:rPr>
      <w:color w:val="808080"/>
    </w:rPr>
  </w:style>
  <w:style w:type="character" w:customStyle="1" w:styleId="Heading3Char">
    <w:name w:val="Heading 3 Char"/>
    <w:basedOn w:val="DefaultParagraphFont"/>
    <w:link w:val="Heading3"/>
    <w:uiPriority w:val="1"/>
    <w:rsid w:val="006271F2"/>
    <w:rPr>
      <w:rFonts w:ascii="Arial" w:eastAsia="SimSun" w:hAnsi="Arial" w:cs="Arial"/>
      <w:b/>
      <w:bCs/>
      <w:sz w:val="26"/>
      <w:szCs w:val="26"/>
      <w:lang w:val="en-AU" w:eastAsia="zh-CN"/>
    </w:rPr>
  </w:style>
  <w:style w:type="character" w:customStyle="1" w:styleId="Heading4Char">
    <w:name w:val="Heading 4 Char"/>
    <w:basedOn w:val="DefaultParagraphFont"/>
    <w:link w:val="Heading4"/>
    <w:uiPriority w:val="9"/>
    <w:rsid w:val="006271F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6271F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271F2"/>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006271F2"/>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006271F2"/>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271F2"/>
    <w:rPr>
      <w:rFonts w:asciiTheme="majorHAnsi" w:eastAsiaTheme="majorEastAsia" w:hAnsiTheme="majorHAnsi" w:cstheme="majorBidi"/>
      <w:i/>
      <w:iCs/>
      <w:color w:val="272727"/>
      <w:sz w:val="21"/>
      <w:szCs w:val="21"/>
    </w:rPr>
  </w:style>
  <w:style w:type="paragraph" w:styleId="BodyTextIndent">
    <w:name w:val="Body Text Indent"/>
    <w:basedOn w:val="Normal"/>
    <w:link w:val="BodyTextIndentChar"/>
    <w:uiPriority w:val="99"/>
    <w:unhideWhenUsed/>
    <w:rsid w:val="006271F2"/>
    <w:pPr>
      <w:spacing w:after="120" w:line="276" w:lineRule="auto"/>
      <w:ind w:left="360"/>
    </w:pPr>
    <w:rPr>
      <w:rFonts w:cs="Times New Roman"/>
    </w:rPr>
  </w:style>
  <w:style w:type="character" w:customStyle="1" w:styleId="BodyTextIndentChar">
    <w:name w:val="Body Text Indent Char"/>
    <w:basedOn w:val="DefaultParagraphFont"/>
    <w:link w:val="BodyTextIndent"/>
    <w:uiPriority w:val="99"/>
    <w:rsid w:val="006271F2"/>
    <w:rPr>
      <w:rFonts w:cs="Times New Roman"/>
    </w:rPr>
  </w:style>
  <w:style w:type="paragraph" w:styleId="BodyTextIndent2">
    <w:name w:val="Body Text Indent 2"/>
    <w:basedOn w:val="Normal"/>
    <w:link w:val="BodyTextIndent2Char"/>
    <w:uiPriority w:val="99"/>
    <w:semiHidden/>
    <w:unhideWhenUsed/>
    <w:rsid w:val="006271F2"/>
    <w:pPr>
      <w:spacing w:after="120" w:line="276" w:lineRule="auto"/>
      <w:ind w:left="360"/>
    </w:pPr>
    <w:rPr>
      <w:rFonts w:cs="Times New Roman"/>
    </w:rPr>
  </w:style>
  <w:style w:type="character" w:customStyle="1" w:styleId="BodyTextIndent2Char">
    <w:name w:val="Body Text Indent 2 Char"/>
    <w:basedOn w:val="DefaultParagraphFont"/>
    <w:link w:val="BodyTextIndent2"/>
    <w:uiPriority w:val="99"/>
    <w:semiHidden/>
    <w:rsid w:val="006271F2"/>
    <w:rPr>
      <w:rFonts w:cs="Times New Roman"/>
    </w:rPr>
  </w:style>
  <w:style w:type="paragraph" w:customStyle="1" w:styleId="MainTitle">
    <w:name w:val="Main Title"/>
    <w:basedOn w:val="Normal"/>
    <w:uiPriority w:val="1"/>
    <w:rsid w:val="006271F2"/>
    <w:pPr>
      <w:spacing w:after="0" w:line="276" w:lineRule="auto"/>
      <w:jc w:val="center"/>
    </w:pPr>
    <w:rPr>
      <w:rFonts w:ascii="Times New Roman" w:eastAsia="Times New Roman" w:hAnsi="Times New Roman" w:cs="Times New Roman"/>
      <w:b/>
      <w:bCs/>
      <w:sz w:val="28"/>
      <w:szCs w:val="28"/>
    </w:rPr>
  </w:style>
  <w:style w:type="paragraph" w:customStyle="1" w:styleId="AuthorName">
    <w:name w:val="Author Name"/>
    <w:basedOn w:val="Normal"/>
    <w:uiPriority w:val="1"/>
    <w:rsid w:val="006271F2"/>
    <w:pPr>
      <w:spacing w:after="0" w:line="276" w:lineRule="auto"/>
      <w:jc w:val="center"/>
    </w:pPr>
    <w:rPr>
      <w:rFonts w:ascii="Times New Roman" w:eastAsia="Times New Roman" w:hAnsi="Times New Roman" w:cs="Times New Roman"/>
      <w:b/>
      <w:bCs/>
      <w:sz w:val="20"/>
      <w:szCs w:val="20"/>
    </w:rPr>
  </w:style>
  <w:style w:type="paragraph" w:customStyle="1" w:styleId="AuthorAffiliation">
    <w:name w:val="Author Affiliation"/>
    <w:basedOn w:val="Normal"/>
    <w:uiPriority w:val="1"/>
    <w:rsid w:val="006271F2"/>
    <w:pPr>
      <w:spacing w:after="0" w:line="276" w:lineRule="auto"/>
      <w:jc w:val="center"/>
    </w:pPr>
    <w:rPr>
      <w:rFonts w:ascii="Times New Roman" w:eastAsia="Times New Roman" w:hAnsi="Times New Roman" w:cs="Times New Roman"/>
      <w:sz w:val="20"/>
      <w:szCs w:val="20"/>
    </w:rPr>
  </w:style>
  <w:style w:type="paragraph" w:customStyle="1" w:styleId="AbstractandKeywordsHeading">
    <w:name w:val="Abstract and Keywords Heading"/>
    <w:basedOn w:val="Normal"/>
    <w:uiPriority w:val="1"/>
    <w:rsid w:val="006271F2"/>
    <w:pPr>
      <w:spacing w:after="0" w:line="276" w:lineRule="auto"/>
      <w:ind w:left="851" w:right="851"/>
    </w:pPr>
    <w:rPr>
      <w:rFonts w:ascii="Times New Roman" w:eastAsia="Times New Roman" w:hAnsi="Times New Roman" w:cs="Times New Roman"/>
      <w:b/>
      <w:bCs/>
      <w:sz w:val="20"/>
      <w:szCs w:val="20"/>
    </w:rPr>
  </w:style>
  <w:style w:type="paragraph" w:styleId="BalloonText">
    <w:name w:val="Balloon Text"/>
    <w:basedOn w:val="Normal"/>
    <w:link w:val="BalloonTextChar"/>
    <w:uiPriority w:val="1"/>
    <w:unhideWhenUsed/>
    <w:rsid w:val="006271F2"/>
    <w:pPr>
      <w:spacing w:after="0" w:line="276" w:lineRule="auto"/>
    </w:pPr>
    <w:rPr>
      <w:rFonts w:ascii="Tahoma" w:hAnsi="Tahoma" w:cs="Tahoma"/>
      <w:sz w:val="16"/>
      <w:szCs w:val="16"/>
    </w:rPr>
  </w:style>
  <w:style w:type="character" w:customStyle="1" w:styleId="BalloonTextChar">
    <w:name w:val="Balloon Text Char"/>
    <w:basedOn w:val="DefaultParagraphFont"/>
    <w:link w:val="BalloonText"/>
    <w:uiPriority w:val="1"/>
    <w:rsid w:val="006271F2"/>
    <w:rPr>
      <w:rFonts w:ascii="Tahoma" w:hAnsi="Tahoma" w:cs="Tahoma"/>
      <w:sz w:val="16"/>
      <w:szCs w:val="16"/>
    </w:rPr>
  </w:style>
  <w:style w:type="paragraph" w:customStyle="1" w:styleId="IEEEAuthorName">
    <w:name w:val="IEEE Author Name"/>
    <w:basedOn w:val="Normal"/>
    <w:next w:val="Normal"/>
    <w:link w:val="IEEEAuthorNameChar"/>
    <w:uiPriority w:val="1"/>
    <w:rsid w:val="006271F2"/>
    <w:pPr>
      <w:spacing w:before="120" w:after="120" w:line="276" w:lineRule="auto"/>
      <w:jc w:val="center"/>
    </w:pPr>
    <w:rPr>
      <w:rFonts w:ascii="Times New Roman" w:eastAsia="Times New Roman" w:hAnsi="Times New Roman" w:cs="Times New Roman"/>
      <w:lang w:val="en-GB" w:eastAsia="en-GB"/>
    </w:rPr>
  </w:style>
  <w:style w:type="paragraph" w:customStyle="1" w:styleId="IEEEAuthorAffiliation">
    <w:name w:val="IEEE Author Affiliation"/>
    <w:basedOn w:val="Normal"/>
    <w:next w:val="Normal"/>
    <w:link w:val="IEEEAuthorAffiliationChar"/>
    <w:uiPriority w:val="1"/>
    <w:rsid w:val="006271F2"/>
    <w:pPr>
      <w:spacing w:after="60" w:line="276" w:lineRule="auto"/>
      <w:ind w:left="720"/>
      <w:jc w:val="center"/>
    </w:pPr>
    <w:rPr>
      <w:rFonts w:ascii="Times New Roman" w:eastAsia="Times New Roman" w:hAnsi="Times New Roman" w:cs="Times New Roman"/>
      <w:i/>
      <w:iCs/>
      <w:sz w:val="20"/>
      <w:szCs w:val="20"/>
      <w:lang w:val="en-GB" w:eastAsia="en-GB"/>
    </w:rPr>
  </w:style>
  <w:style w:type="paragraph" w:customStyle="1" w:styleId="IEEEHeading2">
    <w:name w:val="IEEE Heading 2"/>
    <w:basedOn w:val="Normal"/>
    <w:next w:val="IEEEParagraph"/>
    <w:uiPriority w:val="1"/>
    <w:rsid w:val="006271F2"/>
    <w:pPr>
      <w:numPr>
        <w:numId w:val="3"/>
      </w:numPr>
      <w:spacing w:before="150" w:after="60" w:line="276" w:lineRule="auto"/>
      <w:ind w:left="289" w:hanging="289"/>
    </w:pPr>
    <w:rPr>
      <w:rFonts w:ascii="Times New Roman" w:eastAsia="SimSun" w:hAnsi="Times New Roman" w:cs="Times New Roman"/>
      <w:i/>
      <w:iCs/>
      <w:sz w:val="20"/>
      <w:szCs w:val="20"/>
      <w:lang w:val="en-AU" w:eastAsia="zh-CN"/>
    </w:rPr>
  </w:style>
  <w:style w:type="paragraph" w:customStyle="1" w:styleId="IEEEAuthorEmail">
    <w:name w:val="IEEE Author Email"/>
    <w:next w:val="IEEEAuthorAffiliation"/>
    <w:autoRedefine/>
    <w:rsid w:val="006271F2"/>
    <w:pPr>
      <w:spacing w:after="60" w:line="240" w:lineRule="auto"/>
      <w:ind w:left="720"/>
      <w:jc w:val="center"/>
    </w:pPr>
    <w:rPr>
      <w:rFonts w:ascii="Courier" w:eastAsia="Times New Roman" w:hAnsi="Courier" w:cs="Times New Roman"/>
      <w:sz w:val="18"/>
      <w:szCs w:val="24"/>
      <w:lang w:val="en-GB" w:eastAsia="en-GB"/>
    </w:rPr>
  </w:style>
  <w:style w:type="paragraph" w:customStyle="1" w:styleId="IEEEParagraph">
    <w:name w:val="IEEE Paragraph"/>
    <w:basedOn w:val="Normal"/>
    <w:link w:val="IEEEParagraphChar"/>
    <w:uiPriority w:val="1"/>
    <w:rsid w:val="006271F2"/>
    <w:pPr>
      <w:spacing w:after="0" w:line="276" w:lineRule="auto"/>
      <w:ind w:firstLine="216"/>
      <w:jc w:val="both"/>
    </w:pPr>
    <w:rPr>
      <w:rFonts w:ascii="Times New Roman" w:eastAsia="SimSun" w:hAnsi="Times New Roman" w:cs="Times New Roman"/>
      <w:sz w:val="20"/>
      <w:szCs w:val="20"/>
      <w:lang w:val="en-AU" w:eastAsia="zh-CN"/>
    </w:rPr>
  </w:style>
  <w:style w:type="paragraph" w:customStyle="1" w:styleId="IEEEHeading1">
    <w:name w:val="IEEE Heading 1"/>
    <w:basedOn w:val="Normal"/>
    <w:next w:val="IEEEParagraph"/>
    <w:link w:val="IEEEHeading1Char"/>
    <w:uiPriority w:val="1"/>
    <w:rsid w:val="006271F2"/>
    <w:pPr>
      <w:numPr>
        <w:numId w:val="5"/>
      </w:numPr>
      <w:spacing w:before="180" w:after="60" w:line="276" w:lineRule="auto"/>
      <w:ind w:left="289" w:hanging="289"/>
      <w:jc w:val="center"/>
    </w:pPr>
    <w:rPr>
      <w:rFonts w:ascii="Times New Roman" w:eastAsia="SimSun" w:hAnsi="Times New Roman" w:cs="Times New Roman"/>
      <w:smallCaps/>
      <w:sz w:val="20"/>
      <w:szCs w:val="20"/>
      <w:lang w:val="en-AU" w:eastAsia="zh-CN"/>
    </w:rPr>
  </w:style>
  <w:style w:type="paragraph" w:customStyle="1" w:styleId="IEEETableCell">
    <w:name w:val="IEEE Table Cell"/>
    <w:basedOn w:val="IEEEParagraph"/>
    <w:uiPriority w:val="1"/>
    <w:rsid w:val="006271F2"/>
    <w:pPr>
      <w:ind w:firstLine="0"/>
      <w:jc w:val="left"/>
    </w:pPr>
    <w:rPr>
      <w:sz w:val="18"/>
      <w:szCs w:val="18"/>
    </w:rPr>
  </w:style>
  <w:style w:type="paragraph" w:customStyle="1" w:styleId="IEEETitle">
    <w:name w:val="IEEE Title"/>
    <w:basedOn w:val="Normal"/>
    <w:next w:val="IEEEAuthorName"/>
    <w:link w:val="IEEETitleChar"/>
    <w:uiPriority w:val="1"/>
    <w:rsid w:val="006271F2"/>
    <w:pPr>
      <w:spacing w:after="0" w:line="276" w:lineRule="auto"/>
      <w:jc w:val="center"/>
    </w:pPr>
    <w:rPr>
      <w:rFonts w:ascii="Times New Roman" w:eastAsia="SimSun" w:hAnsi="Times New Roman" w:cs="Times New Roman"/>
      <w:b/>
      <w:bCs/>
      <w:sz w:val="28"/>
      <w:szCs w:val="28"/>
      <w:lang w:eastAsia="zh-CN"/>
    </w:rPr>
  </w:style>
  <w:style w:type="paragraph" w:customStyle="1" w:styleId="IEEEHeading3">
    <w:name w:val="IEEE Heading 3"/>
    <w:basedOn w:val="Normal"/>
    <w:next w:val="IEEEParagraph"/>
    <w:link w:val="IEEEHeading3Char"/>
    <w:uiPriority w:val="1"/>
    <w:rsid w:val="006271F2"/>
    <w:pPr>
      <w:numPr>
        <w:numId w:val="2"/>
      </w:numPr>
      <w:spacing w:before="120" w:after="60" w:line="276" w:lineRule="auto"/>
      <w:ind w:firstLine="216"/>
      <w:jc w:val="both"/>
    </w:pPr>
    <w:rPr>
      <w:rFonts w:ascii="Times New Roman" w:eastAsia="SimSun" w:hAnsi="Times New Roman" w:cs="Times New Roman"/>
      <w:i/>
      <w:iCs/>
      <w:sz w:val="20"/>
      <w:szCs w:val="20"/>
      <w:lang w:val="en-AU" w:eastAsia="zh-CN"/>
    </w:rPr>
  </w:style>
  <w:style w:type="paragraph" w:customStyle="1" w:styleId="IEEETableCaption">
    <w:name w:val="IEEE Table Caption"/>
    <w:basedOn w:val="Normal"/>
    <w:next w:val="IEEEParagraph"/>
    <w:uiPriority w:val="1"/>
    <w:rsid w:val="006271F2"/>
    <w:pPr>
      <w:spacing w:before="120" w:after="120" w:line="276" w:lineRule="auto"/>
      <w:jc w:val="center"/>
    </w:pPr>
    <w:rPr>
      <w:rFonts w:ascii="Times New Roman" w:eastAsia="SimSun" w:hAnsi="Times New Roman" w:cs="Times New Roman"/>
      <w:smallCaps/>
      <w:sz w:val="16"/>
      <w:szCs w:val="16"/>
      <w:lang w:val="en-AU" w:eastAsia="zh-CN"/>
    </w:rPr>
  </w:style>
  <w:style w:type="paragraph" w:styleId="Caption">
    <w:name w:val="caption"/>
    <w:basedOn w:val="Normal"/>
    <w:next w:val="Normal"/>
    <w:uiPriority w:val="1"/>
    <w:rsid w:val="006271F2"/>
    <w:pPr>
      <w:spacing w:before="120" w:after="120" w:line="276" w:lineRule="auto"/>
    </w:pPr>
    <w:rPr>
      <w:rFonts w:ascii="Times New Roman" w:eastAsia="SimSun" w:hAnsi="Times New Roman" w:cs="Times New Roman"/>
      <w:b/>
      <w:bCs/>
      <w:sz w:val="20"/>
      <w:szCs w:val="20"/>
      <w:lang w:val="en-AU" w:eastAsia="zh-CN"/>
    </w:rPr>
  </w:style>
  <w:style w:type="character" w:customStyle="1" w:styleId="IEEEParagraphChar">
    <w:name w:val="IEEE Paragraph Char"/>
    <w:basedOn w:val="DefaultParagraphFont"/>
    <w:link w:val="IEEEParagraph"/>
    <w:uiPriority w:val="1"/>
    <w:rsid w:val="006271F2"/>
    <w:rPr>
      <w:rFonts w:ascii="Times New Roman" w:eastAsia="SimSun" w:hAnsi="Times New Roman" w:cs="Times New Roman"/>
      <w:sz w:val="20"/>
      <w:szCs w:val="20"/>
      <w:lang w:val="en-AU" w:eastAsia="zh-CN"/>
    </w:rPr>
  </w:style>
  <w:style w:type="numbering" w:customStyle="1" w:styleId="IEEEBullet1">
    <w:name w:val="IEEE Bullet 1"/>
    <w:basedOn w:val="NoList"/>
    <w:rsid w:val="006271F2"/>
    <w:pPr>
      <w:numPr>
        <w:numId w:val="4"/>
      </w:numPr>
    </w:pPr>
  </w:style>
  <w:style w:type="paragraph" w:customStyle="1" w:styleId="IEEEFigureCaptionSingle-Line">
    <w:name w:val="IEEE Figure Caption Single-Line"/>
    <w:basedOn w:val="IEEETableCaption"/>
    <w:next w:val="IEEEParagraph"/>
    <w:uiPriority w:val="1"/>
    <w:rsid w:val="006271F2"/>
    <w:rPr>
      <w:smallCaps w:val="0"/>
    </w:rPr>
  </w:style>
  <w:style w:type="character" w:customStyle="1" w:styleId="IEEEHeading3Char">
    <w:name w:val="IEEE Heading 3 Char"/>
    <w:basedOn w:val="DefaultParagraphFont"/>
    <w:link w:val="IEEEHeading3"/>
    <w:uiPriority w:val="1"/>
    <w:rsid w:val="006271F2"/>
    <w:rPr>
      <w:rFonts w:ascii="Times New Roman" w:eastAsia="SimSun" w:hAnsi="Times New Roman" w:cs="Times New Roman"/>
      <w:i/>
      <w:iCs/>
      <w:sz w:val="20"/>
      <w:szCs w:val="20"/>
      <w:lang w:val="en-AU" w:eastAsia="zh-CN"/>
    </w:rPr>
  </w:style>
  <w:style w:type="paragraph" w:customStyle="1" w:styleId="IEEEFigure">
    <w:name w:val="IEEE Figure"/>
    <w:basedOn w:val="Normal"/>
    <w:next w:val="IEEEFigureCaptionSingle-Line"/>
    <w:uiPriority w:val="1"/>
    <w:rsid w:val="006271F2"/>
    <w:pPr>
      <w:spacing w:after="0" w:line="276" w:lineRule="auto"/>
      <w:jc w:val="center"/>
    </w:pPr>
    <w:rPr>
      <w:rFonts w:ascii="Times New Roman" w:eastAsia="SimSun" w:hAnsi="Times New Roman" w:cs="Times New Roman"/>
      <w:sz w:val="20"/>
      <w:szCs w:val="20"/>
      <w:lang w:val="en-AU" w:eastAsia="zh-CN"/>
    </w:rPr>
  </w:style>
  <w:style w:type="paragraph" w:customStyle="1" w:styleId="IEEEReferenceItem">
    <w:name w:val="IEEE Reference Item"/>
    <w:basedOn w:val="Normal"/>
    <w:uiPriority w:val="1"/>
    <w:rsid w:val="006271F2"/>
    <w:pPr>
      <w:numPr>
        <w:numId w:val="6"/>
      </w:numPr>
      <w:spacing w:after="0" w:line="276" w:lineRule="auto"/>
      <w:jc w:val="both"/>
    </w:pPr>
    <w:rPr>
      <w:rFonts w:ascii="Times New Roman" w:eastAsia="SimSun" w:hAnsi="Times New Roman" w:cs="Times New Roman"/>
      <w:sz w:val="16"/>
      <w:szCs w:val="16"/>
      <w:lang w:eastAsia="zh-CN"/>
    </w:rPr>
  </w:style>
  <w:style w:type="paragraph" w:customStyle="1" w:styleId="IEEEFigureCaptionMulti-Lines">
    <w:name w:val="IEEE Figure Caption Multi-Lines"/>
    <w:basedOn w:val="IEEEFigureCaptionSingle-Line"/>
    <w:next w:val="IEEEParagraph"/>
    <w:uiPriority w:val="1"/>
    <w:rsid w:val="006271F2"/>
    <w:pPr>
      <w:jc w:val="both"/>
    </w:pPr>
  </w:style>
  <w:style w:type="paragraph" w:customStyle="1" w:styleId="IEEETableHeaderCentered">
    <w:name w:val="IEEE Table Header Centered"/>
    <w:basedOn w:val="IEEETableCell"/>
    <w:uiPriority w:val="1"/>
    <w:rsid w:val="006271F2"/>
    <w:pPr>
      <w:jc w:val="center"/>
    </w:pPr>
    <w:rPr>
      <w:b/>
      <w:bCs/>
    </w:rPr>
  </w:style>
  <w:style w:type="paragraph" w:customStyle="1" w:styleId="IEEETableHeaderLeft-Justified">
    <w:name w:val="IEEE Table Header Left-Justified"/>
    <w:basedOn w:val="IEEETableCell"/>
    <w:uiPriority w:val="1"/>
    <w:rsid w:val="006271F2"/>
    <w:rPr>
      <w:b/>
      <w:bCs/>
    </w:rPr>
  </w:style>
  <w:style w:type="paragraph" w:customStyle="1" w:styleId="Text">
    <w:name w:val="Text"/>
    <w:basedOn w:val="Normal"/>
    <w:uiPriority w:val="99"/>
    <w:rsid w:val="006271F2"/>
    <w:pPr>
      <w:widowControl w:val="0"/>
      <w:spacing w:after="0" w:line="276" w:lineRule="auto"/>
      <w:ind w:firstLine="202"/>
      <w:jc w:val="both"/>
    </w:pPr>
    <w:rPr>
      <w:rFonts w:ascii="Times New Roman" w:eastAsia="Times New Roman" w:hAnsi="Times New Roman" w:cs="Times New Roman"/>
      <w:sz w:val="20"/>
      <w:szCs w:val="20"/>
    </w:rPr>
  </w:style>
  <w:style w:type="character" w:customStyle="1" w:styleId="english">
    <w:name w:val="english"/>
    <w:basedOn w:val="DefaultParagraphFont"/>
    <w:rsid w:val="006271F2"/>
    <w:rPr>
      <w:i/>
    </w:rPr>
  </w:style>
  <w:style w:type="character" w:customStyle="1" w:styleId="program">
    <w:name w:val="program"/>
    <w:basedOn w:val="DefaultParagraphFont"/>
    <w:rsid w:val="006271F2"/>
    <w:rPr>
      <w:rFonts w:ascii="Courier New" w:hAnsi="Courier New"/>
      <w:sz w:val="20"/>
    </w:rPr>
  </w:style>
  <w:style w:type="paragraph" w:styleId="ListNumber">
    <w:name w:val="List Number"/>
    <w:basedOn w:val="Normal"/>
    <w:uiPriority w:val="1"/>
    <w:rsid w:val="006271F2"/>
    <w:pPr>
      <w:numPr>
        <w:numId w:val="7"/>
      </w:numPr>
      <w:spacing w:after="0" w:line="276" w:lineRule="auto"/>
      <w:contextualSpacing/>
      <w:jc w:val="both"/>
    </w:pPr>
    <w:rPr>
      <w:rFonts w:ascii="Times New Roman" w:eastAsia="SimSun" w:hAnsi="Times New Roman" w:cs="Times New Roman"/>
      <w:sz w:val="20"/>
      <w:szCs w:val="20"/>
      <w:lang w:val="en-AU" w:eastAsia="zh-CN"/>
    </w:rPr>
  </w:style>
  <w:style w:type="paragraph" w:styleId="ListContinue">
    <w:name w:val="List Continue"/>
    <w:basedOn w:val="Normal"/>
    <w:uiPriority w:val="1"/>
    <w:rsid w:val="006271F2"/>
    <w:pPr>
      <w:spacing w:after="120" w:line="276" w:lineRule="auto"/>
      <w:ind w:left="360"/>
      <w:contextualSpacing/>
      <w:jc w:val="both"/>
    </w:pPr>
    <w:rPr>
      <w:rFonts w:ascii="Times New Roman" w:eastAsia="SimSun" w:hAnsi="Times New Roman" w:cs="Times New Roman"/>
      <w:sz w:val="20"/>
      <w:szCs w:val="20"/>
      <w:lang w:val="en-AU" w:eastAsia="zh-CN"/>
    </w:rPr>
  </w:style>
  <w:style w:type="character" w:customStyle="1" w:styleId="apple-style-span">
    <w:name w:val="apple-style-span"/>
    <w:basedOn w:val="DefaultParagraphFont"/>
    <w:rsid w:val="006271F2"/>
  </w:style>
  <w:style w:type="paragraph" w:customStyle="1" w:styleId="TableContents">
    <w:name w:val="Table Contents"/>
    <w:basedOn w:val="Normal"/>
    <w:uiPriority w:val="1"/>
    <w:rsid w:val="006271F2"/>
    <w:pPr>
      <w:widowControl w:val="0"/>
      <w:spacing w:after="0" w:line="276" w:lineRule="auto"/>
    </w:pPr>
    <w:rPr>
      <w:rFonts w:ascii="Liberation Serif" w:eastAsia="DejaVu Sans" w:hAnsi="Liberation Serif" w:cs="DejaVu Sans"/>
      <w:sz w:val="24"/>
      <w:szCs w:val="24"/>
      <w:lang w:eastAsia="hi-IN" w:bidi="hi-IN"/>
    </w:rPr>
  </w:style>
  <w:style w:type="character" w:customStyle="1" w:styleId="atn">
    <w:name w:val="atn"/>
    <w:basedOn w:val="DefaultParagraphFont"/>
    <w:rsid w:val="006271F2"/>
  </w:style>
  <w:style w:type="character" w:customStyle="1" w:styleId="shorttext">
    <w:name w:val="short_text"/>
    <w:basedOn w:val="DefaultParagraphFont"/>
    <w:rsid w:val="006271F2"/>
  </w:style>
  <w:style w:type="character" w:customStyle="1" w:styleId="longtext">
    <w:name w:val="long_text"/>
    <w:basedOn w:val="DefaultParagraphFont"/>
    <w:rsid w:val="006271F2"/>
  </w:style>
  <w:style w:type="character" w:customStyle="1" w:styleId="personname">
    <w:name w:val="person_name"/>
    <w:basedOn w:val="DefaultParagraphFont"/>
    <w:rsid w:val="006271F2"/>
  </w:style>
  <w:style w:type="character" w:styleId="Emphasis">
    <w:name w:val="Emphasis"/>
    <w:basedOn w:val="DefaultParagraphFont"/>
    <w:uiPriority w:val="20"/>
    <w:rsid w:val="006271F2"/>
    <w:rPr>
      <w:i/>
      <w:iCs/>
    </w:rPr>
  </w:style>
  <w:style w:type="paragraph" w:customStyle="1" w:styleId="Header1">
    <w:name w:val="Header 1"/>
    <w:basedOn w:val="Normal"/>
    <w:link w:val="Header1Char"/>
    <w:uiPriority w:val="1"/>
    <w:rsid w:val="006271F2"/>
    <w:pPr>
      <w:numPr>
        <w:numId w:val="12"/>
      </w:numPr>
      <w:spacing w:before="240" w:after="120" w:line="240" w:lineRule="exact"/>
    </w:pPr>
    <w:rPr>
      <w:rFonts w:ascii="Times New Roman" w:eastAsia="SimSun" w:hAnsi="Times New Roman" w:cs="Times New Roman"/>
      <w:b/>
      <w:bCs/>
      <w:sz w:val="28"/>
      <w:szCs w:val="28"/>
      <w:lang w:eastAsia="zh-CN"/>
    </w:rPr>
  </w:style>
  <w:style w:type="paragraph" w:customStyle="1" w:styleId="Header2">
    <w:name w:val="Header 2"/>
    <w:basedOn w:val="Header1"/>
    <w:link w:val="Header2Char"/>
    <w:uiPriority w:val="1"/>
    <w:rsid w:val="006271F2"/>
    <w:pPr>
      <w:spacing w:after="0"/>
    </w:pPr>
    <w:rPr>
      <w:sz w:val="24"/>
      <w:szCs w:val="24"/>
    </w:rPr>
  </w:style>
  <w:style w:type="paragraph" w:customStyle="1" w:styleId="References0">
    <w:name w:val="References"/>
    <w:basedOn w:val="Normal"/>
    <w:uiPriority w:val="1"/>
    <w:rsid w:val="006271F2"/>
    <w:rPr>
      <w:rFonts w:ascii="Times New Roman" w:eastAsia="SimSun" w:hAnsi="Times New Roman" w:cs="Times New Roman"/>
      <w:sz w:val="20"/>
      <w:szCs w:val="20"/>
      <w:lang w:eastAsia="zh-CN"/>
    </w:rPr>
  </w:style>
  <w:style w:type="paragraph" w:customStyle="1" w:styleId="abstract0">
    <w:name w:val="abstract"/>
    <w:basedOn w:val="Normal"/>
    <w:uiPriority w:val="1"/>
    <w:rsid w:val="006271F2"/>
    <w:pPr>
      <w:spacing w:after="0" w:line="276" w:lineRule="auto"/>
      <w:ind w:left="425" w:right="425"/>
      <w:jc w:val="both"/>
    </w:pPr>
    <w:rPr>
      <w:rFonts w:ascii="Times New Roman" w:eastAsia="SimSun" w:hAnsi="Times New Roman" w:cs="Times New Roman"/>
      <w:sz w:val="20"/>
      <w:szCs w:val="20"/>
      <w:lang w:eastAsia="zh-CN"/>
    </w:rPr>
  </w:style>
  <w:style w:type="character" w:customStyle="1" w:styleId="keywordheadChar">
    <w:name w:val="keyword head Char"/>
    <w:rsid w:val="006271F2"/>
    <w:rPr>
      <w:rFonts w:eastAsia="MS Mincho"/>
      <w:b/>
      <w:bCs/>
      <w:sz w:val="24"/>
      <w:lang w:val="en-GB" w:eastAsia="zh-CN" w:bidi="ar-SA"/>
    </w:rPr>
  </w:style>
  <w:style w:type="character" w:customStyle="1" w:styleId="hpsatn">
    <w:name w:val="hps atn"/>
    <w:basedOn w:val="DefaultParagraphFont"/>
    <w:rsid w:val="006271F2"/>
  </w:style>
  <w:style w:type="paragraph" w:customStyle="1" w:styleId="0-Sec">
    <w:name w:val="0-Sec"/>
    <w:basedOn w:val="Normal"/>
    <w:link w:val="0-SecChar"/>
    <w:uiPriority w:val="1"/>
    <w:rsid w:val="006271F2"/>
    <w:pPr>
      <w:spacing w:before="1240" w:after="0" w:line="276" w:lineRule="auto"/>
      <w:outlineLvl w:val="1"/>
    </w:pPr>
    <w:rPr>
      <w:rFonts w:ascii="Times New Roman" w:eastAsiaTheme="minorEastAsia" w:hAnsi="Times New Roman"/>
      <w:b/>
      <w:bCs/>
      <w:sz w:val="24"/>
      <w:szCs w:val="24"/>
    </w:rPr>
  </w:style>
  <w:style w:type="paragraph" w:customStyle="1" w:styleId="0-subsec">
    <w:name w:val="0-sub sec"/>
    <w:basedOn w:val="0-Sec"/>
    <w:link w:val="0-subsecChar"/>
    <w:uiPriority w:val="1"/>
    <w:rsid w:val="006271F2"/>
    <w:pPr>
      <w:outlineLvl w:val="2"/>
    </w:pPr>
  </w:style>
  <w:style w:type="character" w:customStyle="1" w:styleId="0-SecChar">
    <w:name w:val="0-Sec Char"/>
    <w:basedOn w:val="DefaultParagraphFont"/>
    <w:link w:val="0-Sec"/>
    <w:uiPriority w:val="1"/>
    <w:rsid w:val="006271F2"/>
    <w:rPr>
      <w:rFonts w:ascii="Times New Roman" w:eastAsiaTheme="minorEastAsia" w:hAnsi="Times New Roman"/>
      <w:b/>
      <w:bCs/>
      <w:sz w:val="24"/>
      <w:szCs w:val="24"/>
    </w:rPr>
  </w:style>
  <w:style w:type="character" w:customStyle="1" w:styleId="0-subsecChar">
    <w:name w:val="0-sub sec Char"/>
    <w:basedOn w:val="0-SecChar"/>
    <w:link w:val="0-subsec"/>
    <w:uiPriority w:val="1"/>
    <w:rsid w:val="006271F2"/>
    <w:rPr>
      <w:rFonts w:ascii="Times New Roman" w:eastAsiaTheme="minorEastAsia" w:hAnsi="Times New Roman"/>
      <w:b/>
      <w:bCs/>
      <w:sz w:val="24"/>
      <w:szCs w:val="24"/>
    </w:rPr>
  </w:style>
  <w:style w:type="paragraph" w:customStyle="1" w:styleId="Author">
    <w:name w:val="Author"/>
    <w:basedOn w:val="Normal"/>
    <w:uiPriority w:val="1"/>
    <w:rsid w:val="006271F2"/>
    <w:pPr>
      <w:spacing w:before="40" w:after="100" w:line="276" w:lineRule="auto"/>
      <w:jc w:val="center"/>
    </w:pPr>
    <w:rPr>
      <w:rFonts w:ascii="Times New Roman" w:eastAsia="Times New Roman" w:hAnsi="Times New Roman" w:cs="Times New Roman"/>
      <w:sz w:val="16"/>
      <w:szCs w:val="16"/>
    </w:rPr>
  </w:style>
  <w:style w:type="character" w:styleId="FootnoteReference">
    <w:name w:val="footnote reference"/>
    <w:basedOn w:val="DefaultParagraphFont"/>
    <w:semiHidden/>
    <w:rsid w:val="006271F2"/>
    <w:rPr>
      <w:vertAlign w:val="superscript"/>
    </w:rPr>
  </w:style>
  <w:style w:type="paragraph" w:customStyle="1" w:styleId="00-body">
    <w:name w:val="00-body"/>
    <w:basedOn w:val="Normal"/>
    <w:link w:val="00-bodyChar"/>
    <w:uiPriority w:val="1"/>
    <w:rsid w:val="006271F2"/>
    <w:pPr>
      <w:spacing w:before="620" w:after="0" w:line="276" w:lineRule="auto"/>
      <w:ind w:firstLine="720"/>
      <w:jc w:val="both"/>
    </w:pPr>
    <w:rPr>
      <w:rFonts w:ascii="Times New Roman" w:eastAsia="Times New Roman" w:hAnsi="Times New Roman" w:cs="Times New Roman"/>
      <w:sz w:val="24"/>
      <w:szCs w:val="24"/>
    </w:rPr>
  </w:style>
  <w:style w:type="character" w:customStyle="1" w:styleId="00-bodyChar">
    <w:name w:val="00-body Char"/>
    <w:basedOn w:val="DefaultParagraphFont"/>
    <w:link w:val="00-body"/>
    <w:uiPriority w:val="1"/>
    <w:rsid w:val="006271F2"/>
    <w:rPr>
      <w:rFonts w:ascii="Times New Roman" w:eastAsia="Times New Roman" w:hAnsi="Times New Roman" w:cs="Times New Roman"/>
      <w:sz w:val="24"/>
      <w:szCs w:val="24"/>
    </w:rPr>
  </w:style>
  <w:style w:type="paragraph" w:customStyle="1" w:styleId="0-unsectionedtitle">
    <w:name w:val="0-un sectioned title"/>
    <w:basedOn w:val="Normal"/>
    <w:link w:val="0-unsectionedtitleChar"/>
    <w:uiPriority w:val="1"/>
    <w:rsid w:val="006271F2"/>
    <w:pPr>
      <w:widowControl w:val="0"/>
      <w:spacing w:before="1240" w:after="0" w:line="276" w:lineRule="auto"/>
    </w:pPr>
    <w:rPr>
      <w:rFonts w:ascii="Times New Roman" w:eastAsia="Times New Roman" w:hAnsi="Times New Roman" w:cs="Times New Roman"/>
      <w:b/>
      <w:bCs/>
      <w:sz w:val="24"/>
      <w:szCs w:val="24"/>
    </w:rPr>
  </w:style>
  <w:style w:type="character" w:customStyle="1" w:styleId="0-unsectionedtitleChar">
    <w:name w:val="0-un sectioned title Char"/>
    <w:basedOn w:val="DefaultParagraphFont"/>
    <w:link w:val="0-unsectionedtitle"/>
    <w:uiPriority w:val="1"/>
    <w:rsid w:val="006271F2"/>
    <w:rPr>
      <w:rFonts w:ascii="Times New Roman" w:eastAsia="Times New Roman" w:hAnsi="Times New Roman" w:cs="Times New Roman"/>
      <w:b/>
      <w:bCs/>
      <w:sz w:val="24"/>
      <w:szCs w:val="24"/>
    </w:rPr>
  </w:style>
  <w:style w:type="paragraph" w:customStyle="1" w:styleId="judul0">
    <w:name w:val="judul"/>
    <w:basedOn w:val="IEEETitle"/>
    <w:link w:val="judulChar0"/>
    <w:uiPriority w:val="1"/>
    <w:qFormat/>
    <w:rsid w:val="006271F2"/>
  </w:style>
  <w:style w:type="character" w:customStyle="1" w:styleId="IEEETitleChar">
    <w:name w:val="IEEE Title Char"/>
    <w:basedOn w:val="DefaultParagraphFont"/>
    <w:link w:val="IEEETitle"/>
    <w:uiPriority w:val="1"/>
    <w:rsid w:val="006271F2"/>
    <w:rPr>
      <w:rFonts w:ascii="Times New Roman" w:eastAsia="SimSun" w:hAnsi="Times New Roman" w:cs="Times New Roman"/>
      <w:b/>
      <w:bCs/>
      <w:sz w:val="28"/>
      <w:szCs w:val="28"/>
      <w:lang w:eastAsia="zh-CN"/>
    </w:rPr>
  </w:style>
  <w:style w:type="character" w:customStyle="1" w:styleId="judulChar0">
    <w:name w:val="judul Char"/>
    <w:basedOn w:val="IEEETitleChar"/>
    <w:link w:val="judul0"/>
    <w:uiPriority w:val="1"/>
    <w:rsid w:val="006271F2"/>
    <w:rPr>
      <w:rFonts w:ascii="Times New Roman" w:eastAsia="SimSun" w:hAnsi="Times New Roman" w:cs="Times New Roman"/>
      <w:b/>
      <w:bCs/>
      <w:sz w:val="28"/>
      <w:szCs w:val="28"/>
      <w:lang w:eastAsia="zh-CN"/>
    </w:rPr>
  </w:style>
  <w:style w:type="character" w:customStyle="1" w:styleId="IEEEAuthorNameChar">
    <w:name w:val="IEEE Author Name Char"/>
    <w:basedOn w:val="DefaultParagraphFont"/>
    <w:link w:val="IEEEAuthorName"/>
    <w:uiPriority w:val="1"/>
    <w:rsid w:val="006271F2"/>
    <w:rPr>
      <w:rFonts w:ascii="Times New Roman" w:eastAsia="Times New Roman" w:hAnsi="Times New Roman" w:cs="Times New Roman"/>
      <w:lang w:val="en-GB" w:eastAsia="en-GB"/>
    </w:rPr>
  </w:style>
  <w:style w:type="character" w:customStyle="1" w:styleId="IEEEAuthorAffiliationChar">
    <w:name w:val="IEEE Author Affiliation Char"/>
    <w:basedOn w:val="DefaultParagraphFont"/>
    <w:link w:val="IEEEAuthorAffiliation"/>
    <w:uiPriority w:val="1"/>
    <w:rsid w:val="006271F2"/>
    <w:rPr>
      <w:rFonts w:ascii="Times New Roman" w:eastAsia="Times New Roman" w:hAnsi="Times New Roman" w:cs="Times New Roman"/>
      <w:i/>
      <w:iCs/>
      <w:sz w:val="20"/>
      <w:szCs w:val="20"/>
      <w:lang w:val="en-GB" w:eastAsia="en-GB"/>
    </w:rPr>
  </w:style>
  <w:style w:type="paragraph" w:customStyle="1" w:styleId="paragrafabstrak">
    <w:name w:val="paragraf abstrak"/>
    <w:basedOn w:val="Normal"/>
    <w:link w:val="paragrafabstrakChar"/>
    <w:uiPriority w:val="1"/>
    <w:qFormat/>
    <w:rsid w:val="006271F2"/>
    <w:pPr>
      <w:spacing w:after="120" w:line="276" w:lineRule="auto"/>
      <w:jc w:val="both"/>
    </w:pPr>
    <w:rPr>
      <w:rFonts w:ascii="Times New Roman" w:hAnsi="Times New Roman" w:cs="Times New Roman"/>
      <w:sz w:val="24"/>
      <w:szCs w:val="24"/>
      <w:lang w:val="id-ID"/>
    </w:rPr>
  </w:style>
  <w:style w:type="character" w:customStyle="1" w:styleId="paragrafabstrakChar">
    <w:name w:val="paragraf abstrak Char"/>
    <w:basedOn w:val="DefaultParagraphFont"/>
    <w:link w:val="paragrafabstrak"/>
    <w:uiPriority w:val="1"/>
    <w:rsid w:val="006271F2"/>
    <w:rPr>
      <w:rFonts w:ascii="Times New Roman" w:hAnsi="Times New Roman" w:cs="Times New Roman"/>
      <w:sz w:val="24"/>
      <w:szCs w:val="24"/>
      <w:lang w:val="id-ID"/>
    </w:rPr>
  </w:style>
  <w:style w:type="paragraph" w:customStyle="1" w:styleId="SUB">
    <w:name w:val="SUB"/>
    <w:basedOn w:val="IEEEHeading1"/>
    <w:link w:val="SUBChar"/>
    <w:uiPriority w:val="1"/>
    <w:qFormat/>
    <w:rsid w:val="006271F2"/>
    <w:pPr>
      <w:numPr>
        <w:numId w:val="11"/>
      </w:numPr>
      <w:spacing w:before="240" w:after="240"/>
      <w:jc w:val="left"/>
    </w:pPr>
    <w:rPr>
      <w:b/>
      <w:bCs/>
      <w:sz w:val="24"/>
      <w:szCs w:val="24"/>
    </w:rPr>
  </w:style>
  <w:style w:type="paragraph" w:customStyle="1" w:styleId="paragraf">
    <w:name w:val="paragraf"/>
    <w:basedOn w:val="IEEEParagraph"/>
    <w:link w:val="paragrafChar"/>
    <w:uiPriority w:val="1"/>
    <w:qFormat/>
    <w:rsid w:val="006271F2"/>
    <w:pPr>
      <w:spacing w:before="120" w:after="120"/>
      <w:ind w:firstLine="284"/>
    </w:pPr>
    <w:rPr>
      <w:sz w:val="24"/>
      <w:szCs w:val="24"/>
    </w:rPr>
  </w:style>
  <w:style w:type="character" w:customStyle="1" w:styleId="IEEEHeading1Char">
    <w:name w:val="IEEE Heading 1 Char"/>
    <w:basedOn w:val="DefaultParagraphFont"/>
    <w:link w:val="IEEEHeading1"/>
    <w:uiPriority w:val="1"/>
    <w:rsid w:val="006271F2"/>
    <w:rPr>
      <w:rFonts w:ascii="Times New Roman" w:eastAsia="SimSun" w:hAnsi="Times New Roman" w:cs="Times New Roman"/>
      <w:smallCaps/>
      <w:sz w:val="20"/>
      <w:szCs w:val="20"/>
      <w:lang w:val="en-AU" w:eastAsia="zh-CN"/>
    </w:rPr>
  </w:style>
  <w:style w:type="character" w:customStyle="1" w:styleId="SUBChar">
    <w:name w:val="SUB Char"/>
    <w:basedOn w:val="IEEEHeading1Char"/>
    <w:link w:val="SUB"/>
    <w:uiPriority w:val="1"/>
    <w:rsid w:val="006271F2"/>
    <w:rPr>
      <w:rFonts w:ascii="Times New Roman" w:eastAsia="SimSun" w:hAnsi="Times New Roman" w:cs="Times New Roman"/>
      <w:b/>
      <w:bCs/>
      <w:smallCaps/>
      <w:sz w:val="24"/>
      <w:szCs w:val="24"/>
      <w:lang w:val="en-AU" w:eastAsia="zh-CN"/>
    </w:rPr>
  </w:style>
  <w:style w:type="character" w:customStyle="1" w:styleId="paragrafChar">
    <w:name w:val="paragraf Char"/>
    <w:basedOn w:val="IEEEParagraphChar"/>
    <w:link w:val="paragraf"/>
    <w:uiPriority w:val="1"/>
    <w:rsid w:val="006271F2"/>
    <w:rPr>
      <w:rFonts w:ascii="Times New Roman" w:eastAsia="SimSun" w:hAnsi="Times New Roman" w:cs="Times New Roman"/>
      <w:sz w:val="24"/>
      <w:szCs w:val="24"/>
      <w:lang w:val="en-AU" w:eastAsia="zh-CN"/>
    </w:rPr>
  </w:style>
  <w:style w:type="paragraph" w:customStyle="1" w:styleId="numberings">
    <w:name w:val="numberings"/>
    <w:basedOn w:val="Normal"/>
    <w:link w:val="numberingsChar"/>
    <w:uiPriority w:val="1"/>
    <w:qFormat/>
    <w:rsid w:val="006271F2"/>
    <w:pPr>
      <w:numPr>
        <w:numId w:val="8"/>
      </w:numPr>
      <w:spacing w:after="0" w:line="276" w:lineRule="auto"/>
      <w:ind w:left="360"/>
      <w:jc w:val="both"/>
    </w:pPr>
    <w:rPr>
      <w:rFonts w:ascii="Times New Roman" w:hAnsi="Times New Roman" w:cs="Times New Roman"/>
      <w:sz w:val="24"/>
      <w:szCs w:val="24"/>
    </w:rPr>
  </w:style>
  <w:style w:type="table" w:customStyle="1" w:styleId="LightShading1">
    <w:name w:val="Light Shading1"/>
    <w:basedOn w:val="TableNormal"/>
    <w:uiPriority w:val="60"/>
    <w:rsid w:val="006271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umberingsChar">
    <w:name w:val="numberings Char"/>
    <w:basedOn w:val="DefaultParagraphFont"/>
    <w:link w:val="numberings"/>
    <w:uiPriority w:val="1"/>
    <w:rsid w:val="006271F2"/>
    <w:rPr>
      <w:rFonts w:ascii="Times New Roman" w:hAnsi="Times New Roman" w:cs="Times New Roman"/>
      <w:sz w:val="24"/>
      <w:szCs w:val="24"/>
    </w:rPr>
  </w:style>
  <w:style w:type="paragraph" w:customStyle="1" w:styleId="judultabel">
    <w:name w:val="judul tabel"/>
    <w:basedOn w:val="IEEEParagraph"/>
    <w:link w:val="judultabelChar"/>
    <w:uiPriority w:val="1"/>
    <w:qFormat/>
    <w:rsid w:val="006271F2"/>
    <w:pPr>
      <w:spacing w:before="480" w:after="120"/>
      <w:ind w:firstLine="0"/>
      <w:jc w:val="center"/>
    </w:pPr>
    <w:rPr>
      <w:sz w:val="24"/>
      <w:szCs w:val="24"/>
    </w:rPr>
  </w:style>
  <w:style w:type="paragraph" w:customStyle="1" w:styleId="references">
    <w:name w:val="references"/>
    <w:basedOn w:val="ListParagraph"/>
    <w:link w:val="referencesChar"/>
    <w:uiPriority w:val="1"/>
    <w:qFormat/>
    <w:rsid w:val="006271F2"/>
    <w:pPr>
      <w:numPr>
        <w:numId w:val="10"/>
      </w:numPr>
      <w:spacing w:after="0" w:line="276" w:lineRule="auto"/>
      <w:ind w:left="504" w:hanging="491"/>
      <w:jc w:val="both"/>
    </w:pPr>
    <w:rPr>
      <w:rFonts w:ascii="Times New Roman" w:hAnsi="Times New Roman" w:cs="Times New Roman"/>
      <w:sz w:val="24"/>
      <w:szCs w:val="24"/>
    </w:rPr>
  </w:style>
  <w:style w:type="character" w:customStyle="1" w:styleId="judultabelChar">
    <w:name w:val="judul tabel Char"/>
    <w:basedOn w:val="IEEEParagraphChar"/>
    <w:link w:val="judultabel"/>
    <w:uiPriority w:val="1"/>
    <w:rsid w:val="006271F2"/>
    <w:rPr>
      <w:rFonts w:ascii="Times New Roman" w:eastAsia="SimSun" w:hAnsi="Times New Roman" w:cs="Times New Roman"/>
      <w:sz w:val="24"/>
      <w:szCs w:val="24"/>
      <w:lang w:val="en-AU" w:eastAsia="zh-CN"/>
    </w:rPr>
  </w:style>
  <w:style w:type="paragraph" w:customStyle="1" w:styleId="nomorrumus">
    <w:name w:val="nomor rumus"/>
    <w:basedOn w:val="paragraf"/>
    <w:link w:val="nomorrumusChar"/>
    <w:uiPriority w:val="1"/>
    <w:qFormat/>
    <w:rsid w:val="006271F2"/>
    <w:pPr>
      <w:tabs>
        <w:tab w:val="left" w:pos="7655"/>
      </w:tabs>
      <w:ind w:firstLine="0"/>
    </w:pPr>
    <w:rPr>
      <w:lang w:val="id-ID"/>
    </w:rPr>
  </w:style>
  <w:style w:type="character" w:customStyle="1" w:styleId="referencesChar">
    <w:name w:val="references Char"/>
    <w:basedOn w:val="ListParagraphChar"/>
    <w:link w:val="references"/>
    <w:uiPriority w:val="1"/>
    <w:rsid w:val="006271F2"/>
    <w:rPr>
      <w:rFonts w:ascii="Times New Roman" w:hAnsi="Times New Roman" w:cs="Times New Roman"/>
      <w:sz w:val="24"/>
      <w:szCs w:val="24"/>
    </w:rPr>
  </w:style>
  <w:style w:type="paragraph" w:customStyle="1" w:styleId="SubSub">
    <w:name w:val="Sub Sub"/>
    <w:basedOn w:val="Header2"/>
    <w:link w:val="SubSubChar"/>
    <w:uiPriority w:val="1"/>
    <w:qFormat/>
    <w:rsid w:val="006271F2"/>
    <w:pPr>
      <w:spacing w:before="120"/>
      <w:jc w:val="both"/>
    </w:pPr>
  </w:style>
  <w:style w:type="character" w:customStyle="1" w:styleId="nomorrumusChar">
    <w:name w:val="nomor rumus Char"/>
    <w:basedOn w:val="paragrafChar"/>
    <w:link w:val="nomorrumus"/>
    <w:uiPriority w:val="1"/>
    <w:rsid w:val="006271F2"/>
    <w:rPr>
      <w:rFonts w:ascii="Times New Roman" w:eastAsia="SimSun" w:hAnsi="Times New Roman" w:cs="Times New Roman"/>
      <w:sz w:val="24"/>
      <w:szCs w:val="24"/>
      <w:lang w:val="id-ID" w:eastAsia="zh-CN"/>
    </w:rPr>
  </w:style>
  <w:style w:type="paragraph" w:customStyle="1" w:styleId="subsubsub">
    <w:name w:val="sub sub sub"/>
    <w:basedOn w:val="00-body"/>
    <w:link w:val="subsubsubChar"/>
    <w:uiPriority w:val="1"/>
    <w:qFormat/>
    <w:rsid w:val="006271F2"/>
    <w:rPr>
      <w:rFonts w:eastAsia="Calibri"/>
      <w:i/>
      <w:iCs/>
    </w:rPr>
  </w:style>
  <w:style w:type="character" w:customStyle="1" w:styleId="Header1Char">
    <w:name w:val="Header 1 Char"/>
    <w:basedOn w:val="DefaultParagraphFont"/>
    <w:link w:val="Header1"/>
    <w:uiPriority w:val="1"/>
    <w:rsid w:val="006271F2"/>
    <w:rPr>
      <w:rFonts w:ascii="Times New Roman" w:eastAsia="SimSun" w:hAnsi="Times New Roman" w:cs="Times New Roman"/>
      <w:b/>
      <w:bCs/>
      <w:sz w:val="28"/>
      <w:szCs w:val="28"/>
      <w:lang w:eastAsia="zh-CN"/>
    </w:rPr>
  </w:style>
  <w:style w:type="character" w:customStyle="1" w:styleId="Header2Char">
    <w:name w:val="Header 2 Char"/>
    <w:basedOn w:val="Header1Char"/>
    <w:link w:val="Header2"/>
    <w:uiPriority w:val="1"/>
    <w:rsid w:val="006271F2"/>
    <w:rPr>
      <w:rFonts w:ascii="Times New Roman" w:eastAsia="SimSun" w:hAnsi="Times New Roman" w:cs="Times New Roman"/>
      <w:b/>
      <w:bCs/>
      <w:sz w:val="24"/>
      <w:szCs w:val="24"/>
      <w:lang w:eastAsia="zh-CN"/>
    </w:rPr>
  </w:style>
  <w:style w:type="character" w:customStyle="1" w:styleId="SubSubChar">
    <w:name w:val="Sub Sub Char"/>
    <w:basedOn w:val="Header2Char"/>
    <w:link w:val="SubSub"/>
    <w:uiPriority w:val="1"/>
    <w:rsid w:val="006271F2"/>
    <w:rPr>
      <w:rFonts w:ascii="Times New Roman" w:eastAsia="SimSun" w:hAnsi="Times New Roman" w:cs="Times New Roman"/>
      <w:b/>
      <w:bCs/>
      <w:sz w:val="24"/>
      <w:szCs w:val="24"/>
      <w:lang w:eastAsia="zh-CN"/>
    </w:rPr>
  </w:style>
  <w:style w:type="character" w:customStyle="1" w:styleId="subsubsubChar">
    <w:name w:val="sub sub sub Char"/>
    <w:basedOn w:val="00-bodyChar"/>
    <w:link w:val="subsubsub"/>
    <w:uiPriority w:val="1"/>
    <w:rsid w:val="006271F2"/>
    <w:rPr>
      <w:rFonts w:ascii="Times New Roman" w:eastAsia="Calibri" w:hAnsi="Times New Roman" w:cs="Times New Roman"/>
      <w:i/>
      <w:iCs/>
      <w:sz w:val="24"/>
      <w:szCs w:val="24"/>
    </w:rPr>
  </w:style>
  <w:style w:type="paragraph" w:customStyle="1" w:styleId="SectionHeading">
    <w:name w:val="SectionHeading"/>
    <w:rsid w:val="006271F2"/>
    <w:pPr>
      <w:keepNext/>
      <w:pageBreakBefore/>
      <w:spacing w:after="0" w:line="480" w:lineRule="auto"/>
      <w:jc w:val="center"/>
    </w:pPr>
    <w:rPr>
      <w:rFonts w:ascii="Garamond" w:eastAsia="Times New Roman" w:hAnsi="Garamond" w:cs="Times New Roman"/>
      <w:sz w:val="24"/>
    </w:rPr>
  </w:style>
  <w:style w:type="paragraph" w:styleId="Subtitle">
    <w:name w:val="Subtitle"/>
    <w:basedOn w:val="Normal"/>
    <w:next w:val="Normal"/>
    <w:link w:val="SubtitleChar"/>
    <w:uiPriority w:val="11"/>
    <w:qFormat/>
    <w:rsid w:val="006271F2"/>
    <w:pPr>
      <w:spacing w:after="200" w:line="276" w:lineRule="auto"/>
    </w:pPr>
    <w:rPr>
      <w:rFonts w:eastAsiaTheme="minorEastAsia" w:cs="Times New Roman"/>
      <w:color w:val="5A5A5A"/>
    </w:rPr>
  </w:style>
  <w:style w:type="character" w:customStyle="1" w:styleId="SubtitleChar">
    <w:name w:val="Subtitle Char"/>
    <w:basedOn w:val="DefaultParagraphFont"/>
    <w:link w:val="Subtitle"/>
    <w:uiPriority w:val="11"/>
    <w:rsid w:val="006271F2"/>
    <w:rPr>
      <w:rFonts w:eastAsiaTheme="minorEastAsia" w:cs="Times New Roman"/>
      <w:color w:val="5A5A5A"/>
    </w:rPr>
  </w:style>
  <w:style w:type="paragraph" w:styleId="Quote">
    <w:name w:val="Quote"/>
    <w:basedOn w:val="Normal"/>
    <w:next w:val="Normal"/>
    <w:link w:val="QuoteChar"/>
    <w:uiPriority w:val="29"/>
    <w:qFormat/>
    <w:rsid w:val="006271F2"/>
    <w:pPr>
      <w:spacing w:before="200" w:after="200" w:line="276" w:lineRule="auto"/>
      <w:ind w:left="864" w:right="864"/>
      <w:jc w:val="center"/>
    </w:pPr>
    <w:rPr>
      <w:rFonts w:cs="Times New Roman"/>
      <w:i/>
      <w:iCs/>
      <w:color w:val="404040" w:themeColor="text1" w:themeTint="BF"/>
    </w:rPr>
  </w:style>
  <w:style w:type="character" w:customStyle="1" w:styleId="QuoteChar">
    <w:name w:val="Quote Char"/>
    <w:basedOn w:val="DefaultParagraphFont"/>
    <w:link w:val="Quote"/>
    <w:uiPriority w:val="29"/>
    <w:rsid w:val="006271F2"/>
    <w:rPr>
      <w:rFonts w:cs="Times New Roman"/>
      <w:i/>
      <w:iCs/>
      <w:color w:val="404040" w:themeColor="text1" w:themeTint="BF"/>
    </w:rPr>
  </w:style>
  <w:style w:type="paragraph" w:styleId="IntenseQuote">
    <w:name w:val="Intense Quote"/>
    <w:basedOn w:val="Normal"/>
    <w:next w:val="Normal"/>
    <w:link w:val="IntenseQuoteChar"/>
    <w:uiPriority w:val="30"/>
    <w:qFormat/>
    <w:rsid w:val="006271F2"/>
    <w:pPr>
      <w:spacing w:before="360" w:after="360" w:line="276" w:lineRule="auto"/>
      <w:ind w:left="864" w:right="864"/>
      <w:jc w:val="center"/>
    </w:pPr>
    <w:rPr>
      <w:rFonts w:cs="Times New Roman"/>
      <w:i/>
      <w:iCs/>
      <w:color w:val="4472C4" w:themeColor="accent1"/>
    </w:rPr>
  </w:style>
  <w:style w:type="character" w:customStyle="1" w:styleId="IntenseQuoteChar">
    <w:name w:val="Intense Quote Char"/>
    <w:basedOn w:val="DefaultParagraphFont"/>
    <w:link w:val="IntenseQuote"/>
    <w:uiPriority w:val="30"/>
    <w:rsid w:val="006271F2"/>
    <w:rPr>
      <w:rFonts w:cs="Times New Roman"/>
      <w:i/>
      <w:iCs/>
      <w:color w:val="4472C4" w:themeColor="accent1"/>
    </w:rPr>
  </w:style>
  <w:style w:type="paragraph" w:styleId="TOC1">
    <w:name w:val="toc 1"/>
    <w:basedOn w:val="Normal"/>
    <w:next w:val="Normal"/>
    <w:uiPriority w:val="39"/>
    <w:unhideWhenUsed/>
    <w:rsid w:val="006271F2"/>
    <w:pPr>
      <w:spacing w:after="100" w:line="276" w:lineRule="auto"/>
    </w:pPr>
    <w:rPr>
      <w:rFonts w:cs="Times New Roman"/>
    </w:rPr>
  </w:style>
  <w:style w:type="paragraph" w:styleId="TOC2">
    <w:name w:val="toc 2"/>
    <w:basedOn w:val="Normal"/>
    <w:next w:val="Normal"/>
    <w:uiPriority w:val="39"/>
    <w:unhideWhenUsed/>
    <w:rsid w:val="006271F2"/>
    <w:pPr>
      <w:spacing w:after="100" w:line="276" w:lineRule="auto"/>
      <w:ind w:left="220"/>
    </w:pPr>
    <w:rPr>
      <w:rFonts w:cs="Times New Roman"/>
    </w:rPr>
  </w:style>
  <w:style w:type="paragraph" w:styleId="TOC3">
    <w:name w:val="toc 3"/>
    <w:basedOn w:val="Normal"/>
    <w:next w:val="Normal"/>
    <w:uiPriority w:val="39"/>
    <w:unhideWhenUsed/>
    <w:rsid w:val="006271F2"/>
    <w:pPr>
      <w:spacing w:after="100" w:line="276" w:lineRule="auto"/>
      <w:ind w:left="440"/>
    </w:pPr>
    <w:rPr>
      <w:rFonts w:cs="Times New Roman"/>
    </w:rPr>
  </w:style>
  <w:style w:type="paragraph" w:styleId="TOC4">
    <w:name w:val="toc 4"/>
    <w:basedOn w:val="Normal"/>
    <w:next w:val="Normal"/>
    <w:uiPriority w:val="39"/>
    <w:unhideWhenUsed/>
    <w:rsid w:val="006271F2"/>
    <w:pPr>
      <w:spacing w:after="100" w:line="276" w:lineRule="auto"/>
      <w:ind w:left="660"/>
    </w:pPr>
    <w:rPr>
      <w:rFonts w:cs="Times New Roman"/>
    </w:rPr>
  </w:style>
  <w:style w:type="paragraph" w:styleId="TOC5">
    <w:name w:val="toc 5"/>
    <w:basedOn w:val="Normal"/>
    <w:next w:val="Normal"/>
    <w:uiPriority w:val="39"/>
    <w:unhideWhenUsed/>
    <w:rsid w:val="006271F2"/>
    <w:pPr>
      <w:spacing w:after="100" w:line="276" w:lineRule="auto"/>
      <w:ind w:left="880"/>
    </w:pPr>
    <w:rPr>
      <w:rFonts w:cs="Times New Roman"/>
    </w:rPr>
  </w:style>
  <w:style w:type="paragraph" w:styleId="TOC6">
    <w:name w:val="toc 6"/>
    <w:basedOn w:val="Normal"/>
    <w:next w:val="Normal"/>
    <w:uiPriority w:val="39"/>
    <w:unhideWhenUsed/>
    <w:rsid w:val="006271F2"/>
    <w:pPr>
      <w:spacing w:after="100" w:line="276" w:lineRule="auto"/>
      <w:ind w:left="1100"/>
    </w:pPr>
    <w:rPr>
      <w:rFonts w:cs="Times New Roman"/>
    </w:rPr>
  </w:style>
  <w:style w:type="paragraph" w:styleId="TOC7">
    <w:name w:val="toc 7"/>
    <w:basedOn w:val="Normal"/>
    <w:next w:val="Normal"/>
    <w:uiPriority w:val="39"/>
    <w:unhideWhenUsed/>
    <w:rsid w:val="006271F2"/>
    <w:pPr>
      <w:spacing w:after="100" w:line="276" w:lineRule="auto"/>
      <w:ind w:left="1320"/>
    </w:pPr>
    <w:rPr>
      <w:rFonts w:cs="Times New Roman"/>
    </w:rPr>
  </w:style>
  <w:style w:type="paragraph" w:styleId="TOC8">
    <w:name w:val="toc 8"/>
    <w:basedOn w:val="Normal"/>
    <w:next w:val="Normal"/>
    <w:uiPriority w:val="39"/>
    <w:unhideWhenUsed/>
    <w:rsid w:val="006271F2"/>
    <w:pPr>
      <w:spacing w:after="100" w:line="276" w:lineRule="auto"/>
      <w:ind w:left="1540"/>
    </w:pPr>
    <w:rPr>
      <w:rFonts w:cs="Times New Roman"/>
    </w:rPr>
  </w:style>
  <w:style w:type="paragraph" w:styleId="TOC9">
    <w:name w:val="toc 9"/>
    <w:basedOn w:val="Normal"/>
    <w:next w:val="Normal"/>
    <w:uiPriority w:val="39"/>
    <w:unhideWhenUsed/>
    <w:rsid w:val="006271F2"/>
    <w:pPr>
      <w:spacing w:after="100" w:line="276" w:lineRule="auto"/>
      <w:ind w:left="1760"/>
    </w:pPr>
    <w:rPr>
      <w:rFonts w:cs="Times New Roman"/>
    </w:rPr>
  </w:style>
  <w:style w:type="paragraph" w:styleId="EndnoteText">
    <w:name w:val="endnote text"/>
    <w:basedOn w:val="Normal"/>
    <w:link w:val="EndnoteTextChar"/>
    <w:uiPriority w:val="99"/>
    <w:semiHidden/>
    <w:unhideWhenUsed/>
    <w:rsid w:val="006271F2"/>
    <w:pPr>
      <w:spacing w:after="0" w:line="276" w:lineRule="auto"/>
    </w:pPr>
    <w:rPr>
      <w:rFonts w:cs="Times New Roman"/>
      <w:sz w:val="20"/>
      <w:szCs w:val="20"/>
    </w:rPr>
  </w:style>
  <w:style w:type="character" w:customStyle="1" w:styleId="EndnoteTextChar">
    <w:name w:val="Endnote Text Char"/>
    <w:basedOn w:val="DefaultParagraphFont"/>
    <w:link w:val="EndnoteText"/>
    <w:uiPriority w:val="99"/>
    <w:semiHidden/>
    <w:rsid w:val="006271F2"/>
    <w:rPr>
      <w:rFonts w:cs="Times New Roman"/>
      <w:sz w:val="20"/>
      <w:szCs w:val="20"/>
    </w:rPr>
  </w:style>
  <w:style w:type="paragraph" w:styleId="FootnoteText">
    <w:name w:val="footnote text"/>
    <w:basedOn w:val="Normal"/>
    <w:link w:val="FootnoteTextChar"/>
    <w:uiPriority w:val="99"/>
    <w:semiHidden/>
    <w:unhideWhenUsed/>
    <w:rsid w:val="006271F2"/>
    <w:pPr>
      <w:spacing w:after="0" w:line="276" w:lineRule="auto"/>
    </w:pPr>
    <w:rPr>
      <w:rFonts w:cs="Times New Roman"/>
      <w:sz w:val="20"/>
      <w:szCs w:val="20"/>
    </w:rPr>
  </w:style>
  <w:style w:type="character" w:customStyle="1" w:styleId="FootnoteTextChar">
    <w:name w:val="Footnote Text Char"/>
    <w:basedOn w:val="DefaultParagraphFont"/>
    <w:link w:val="FootnoteText"/>
    <w:uiPriority w:val="99"/>
    <w:semiHidden/>
    <w:rsid w:val="006271F2"/>
    <w:rPr>
      <w:rFonts w:cs="Times New Roman"/>
      <w:sz w:val="20"/>
      <w:szCs w:val="20"/>
    </w:rPr>
  </w:style>
  <w:style w:type="paragraph" w:customStyle="1" w:styleId="p1">
    <w:name w:val="p1"/>
    <w:basedOn w:val="Normal"/>
    <w:rsid w:val="009F3AE0"/>
    <w:pPr>
      <w:spacing w:after="0" w:line="240" w:lineRule="auto"/>
    </w:pPr>
    <w:rPr>
      <w:rFonts w:ascii="Helvetica" w:eastAsiaTheme="minorEastAsia" w:hAnsi="Helvetica" w:cs="Times New Roman"/>
      <w:sz w:val="18"/>
      <w:szCs w:val="18"/>
    </w:rPr>
  </w:style>
  <w:style w:type="character" w:customStyle="1" w:styleId="s1">
    <w:name w:val="s1"/>
    <w:basedOn w:val="DefaultParagraphFont"/>
    <w:rsid w:val="009F3AE0"/>
    <w:rPr>
      <w:rFonts w:ascii="Helvetica" w:hAnsi="Helvetica" w:hint="default"/>
      <w:b w:val="0"/>
      <w:bCs w:val="0"/>
      <w:i w:val="0"/>
      <w:iCs w:val="0"/>
      <w:sz w:val="18"/>
      <w:szCs w:val="18"/>
    </w:rPr>
  </w:style>
  <w:style w:type="paragraph" w:customStyle="1" w:styleId="MainBodyHeadings">
    <w:name w:val="MainBody Headings"/>
    <w:basedOn w:val="Normal"/>
    <w:rsid w:val="00CD0275"/>
    <w:pPr>
      <w:tabs>
        <w:tab w:val="left" w:pos="1440"/>
      </w:tabs>
      <w:spacing w:after="0" w:line="480" w:lineRule="auto"/>
      <w:jc w:val="center"/>
    </w:pPr>
    <w:rPr>
      <w:rFonts w:ascii="Times New Roman" w:eastAsia="Times New Roman" w:hAnsi="Times New Roman" w:cs="Times New Roman"/>
      <w:b/>
      <w:caps/>
      <w:sz w:val="28"/>
      <w:szCs w:val="24"/>
    </w:rPr>
  </w:style>
  <w:style w:type="paragraph" w:customStyle="1" w:styleId="TableParagraph">
    <w:name w:val="Table Paragraph"/>
    <w:basedOn w:val="Normal"/>
    <w:uiPriority w:val="1"/>
    <w:qFormat/>
    <w:rsid w:val="00601112"/>
    <w:pPr>
      <w:widowControl w:val="0"/>
      <w:autoSpaceDE w:val="0"/>
      <w:autoSpaceDN w:val="0"/>
      <w:spacing w:after="0" w:line="240" w:lineRule="auto"/>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29684">
      <w:bodyDiv w:val="1"/>
      <w:marLeft w:val="0"/>
      <w:marRight w:val="0"/>
      <w:marTop w:val="0"/>
      <w:marBottom w:val="0"/>
      <w:divBdr>
        <w:top w:val="none" w:sz="0" w:space="0" w:color="auto"/>
        <w:left w:val="none" w:sz="0" w:space="0" w:color="auto"/>
        <w:bottom w:val="none" w:sz="0" w:space="0" w:color="auto"/>
        <w:right w:val="none" w:sz="0" w:space="0" w:color="auto"/>
      </w:divBdr>
    </w:div>
    <w:div w:id="25645151">
      <w:bodyDiv w:val="1"/>
      <w:marLeft w:val="0"/>
      <w:marRight w:val="0"/>
      <w:marTop w:val="0"/>
      <w:marBottom w:val="0"/>
      <w:divBdr>
        <w:top w:val="none" w:sz="0" w:space="0" w:color="auto"/>
        <w:left w:val="none" w:sz="0" w:space="0" w:color="auto"/>
        <w:bottom w:val="none" w:sz="0" w:space="0" w:color="auto"/>
        <w:right w:val="none" w:sz="0" w:space="0" w:color="auto"/>
      </w:divBdr>
    </w:div>
    <w:div w:id="33309906">
      <w:bodyDiv w:val="1"/>
      <w:marLeft w:val="0"/>
      <w:marRight w:val="0"/>
      <w:marTop w:val="0"/>
      <w:marBottom w:val="0"/>
      <w:divBdr>
        <w:top w:val="none" w:sz="0" w:space="0" w:color="auto"/>
        <w:left w:val="none" w:sz="0" w:space="0" w:color="auto"/>
        <w:bottom w:val="none" w:sz="0" w:space="0" w:color="auto"/>
        <w:right w:val="none" w:sz="0" w:space="0" w:color="auto"/>
      </w:divBdr>
    </w:div>
    <w:div w:id="50424885">
      <w:bodyDiv w:val="1"/>
      <w:marLeft w:val="0"/>
      <w:marRight w:val="0"/>
      <w:marTop w:val="0"/>
      <w:marBottom w:val="0"/>
      <w:divBdr>
        <w:top w:val="none" w:sz="0" w:space="0" w:color="auto"/>
        <w:left w:val="none" w:sz="0" w:space="0" w:color="auto"/>
        <w:bottom w:val="none" w:sz="0" w:space="0" w:color="auto"/>
        <w:right w:val="none" w:sz="0" w:space="0" w:color="auto"/>
      </w:divBdr>
    </w:div>
    <w:div w:id="68382006">
      <w:bodyDiv w:val="1"/>
      <w:marLeft w:val="0"/>
      <w:marRight w:val="0"/>
      <w:marTop w:val="0"/>
      <w:marBottom w:val="0"/>
      <w:divBdr>
        <w:top w:val="none" w:sz="0" w:space="0" w:color="auto"/>
        <w:left w:val="none" w:sz="0" w:space="0" w:color="auto"/>
        <w:bottom w:val="none" w:sz="0" w:space="0" w:color="auto"/>
        <w:right w:val="none" w:sz="0" w:space="0" w:color="auto"/>
      </w:divBdr>
    </w:div>
    <w:div w:id="72315084">
      <w:bodyDiv w:val="1"/>
      <w:marLeft w:val="0"/>
      <w:marRight w:val="0"/>
      <w:marTop w:val="0"/>
      <w:marBottom w:val="0"/>
      <w:divBdr>
        <w:top w:val="none" w:sz="0" w:space="0" w:color="auto"/>
        <w:left w:val="none" w:sz="0" w:space="0" w:color="auto"/>
        <w:bottom w:val="none" w:sz="0" w:space="0" w:color="auto"/>
        <w:right w:val="none" w:sz="0" w:space="0" w:color="auto"/>
      </w:divBdr>
    </w:div>
    <w:div w:id="72510000">
      <w:bodyDiv w:val="1"/>
      <w:marLeft w:val="0"/>
      <w:marRight w:val="0"/>
      <w:marTop w:val="0"/>
      <w:marBottom w:val="0"/>
      <w:divBdr>
        <w:top w:val="none" w:sz="0" w:space="0" w:color="auto"/>
        <w:left w:val="none" w:sz="0" w:space="0" w:color="auto"/>
        <w:bottom w:val="none" w:sz="0" w:space="0" w:color="auto"/>
        <w:right w:val="none" w:sz="0" w:space="0" w:color="auto"/>
      </w:divBdr>
    </w:div>
    <w:div w:id="92291362">
      <w:bodyDiv w:val="1"/>
      <w:marLeft w:val="0"/>
      <w:marRight w:val="0"/>
      <w:marTop w:val="0"/>
      <w:marBottom w:val="0"/>
      <w:divBdr>
        <w:top w:val="none" w:sz="0" w:space="0" w:color="auto"/>
        <w:left w:val="none" w:sz="0" w:space="0" w:color="auto"/>
        <w:bottom w:val="none" w:sz="0" w:space="0" w:color="auto"/>
        <w:right w:val="none" w:sz="0" w:space="0" w:color="auto"/>
      </w:divBdr>
    </w:div>
    <w:div w:id="94331203">
      <w:bodyDiv w:val="1"/>
      <w:marLeft w:val="0"/>
      <w:marRight w:val="0"/>
      <w:marTop w:val="0"/>
      <w:marBottom w:val="0"/>
      <w:divBdr>
        <w:top w:val="none" w:sz="0" w:space="0" w:color="auto"/>
        <w:left w:val="none" w:sz="0" w:space="0" w:color="auto"/>
        <w:bottom w:val="none" w:sz="0" w:space="0" w:color="auto"/>
        <w:right w:val="none" w:sz="0" w:space="0" w:color="auto"/>
      </w:divBdr>
    </w:div>
    <w:div w:id="117143486">
      <w:bodyDiv w:val="1"/>
      <w:marLeft w:val="0"/>
      <w:marRight w:val="0"/>
      <w:marTop w:val="0"/>
      <w:marBottom w:val="0"/>
      <w:divBdr>
        <w:top w:val="none" w:sz="0" w:space="0" w:color="auto"/>
        <w:left w:val="none" w:sz="0" w:space="0" w:color="auto"/>
        <w:bottom w:val="none" w:sz="0" w:space="0" w:color="auto"/>
        <w:right w:val="none" w:sz="0" w:space="0" w:color="auto"/>
      </w:divBdr>
    </w:div>
    <w:div w:id="128595005">
      <w:bodyDiv w:val="1"/>
      <w:marLeft w:val="0"/>
      <w:marRight w:val="0"/>
      <w:marTop w:val="0"/>
      <w:marBottom w:val="0"/>
      <w:divBdr>
        <w:top w:val="none" w:sz="0" w:space="0" w:color="auto"/>
        <w:left w:val="none" w:sz="0" w:space="0" w:color="auto"/>
        <w:bottom w:val="none" w:sz="0" w:space="0" w:color="auto"/>
        <w:right w:val="none" w:sz="0" w:space="0" w:color="auto"/>
      </w:divBdr>
    </w:div>
    <w:div w:id="148445762">
      <w:bodyDiv w:val="1"/>
      <w:marLeft w:val="0"/>
      <w:marRight w:val="0"/>
      <w:marTop w:val="0"/>
      <w:marBottom w:val="0"/>
      <w:divBdr>
        <w:top w:val="none" w:sz="0" w:space="0" w:color="auto"/>
        <w:left w:val="none" w:sz="0" w:space="0" w:color="auto"/>
        <w:bottom w:val="none" w:sz="0" w:space="0" w:color="auto"/>
        <w:right w:val="none" w:sz="0" w:space="0" w:color="auto"/>
      </w:divBdr>
    </w:div>
    <w:div w:id="181479861">
      <w:bodyDiv w:val="1"/>
      <w:marLeft w:val="0"/>
      <w:marRight w:val="0"/>
      <w:marTop w:val="0"/>
      <w:marBottom w:val="0"/>
      <w:divBdr>
        <w:top w:val="none" w:sz="0" w:space="0" w:color="auto"/>
        <w:left w:val="none" w:sz="0" w:space="0" w:color="auto"/>
        <w:bottom w:val="none" w:sz="0" w:space="0" w:color="auto"/>
        <w:right w:val="none" w:sz="0" w:space="0" w:color="auto"/>
      </w:divBdr>
    </w:div>
    <w:div w:id="192156694">
      <w:bodyDiv w:val="1"/>
      <w:marLeft w:val="0"/>
      <w:marRight w:val="0"/>
      <w:marTop w:val="0"/>
      <w:marBottom w:val="0"/>
      <w:divBdr>
        <w:top w:val="none" w:sz="0" w:space="0" w:color="auto"/>
        <w:left w:val="none" w:sz="0" w:space="0" w:color="auto"/>
        <w:bottom w:val="none" w:sz="0" w:space="0" w:color="auto"/>
        <w:right w:val="none" w:sz="0" w:space="0" w:color="auto"/>
      </w:divBdr>
    </w:div>
    <w:div w:id="224068644">
      <w:bodyDiv w:val="1"/>
      <w:marLeft w:val="0"/>
      <w:marRight w:val="0"/>
      <w:marTop w:val="0"/>
      <w:marBottom w:val="0"/>
      <w:divBdr>
        <w:top w:val="none" w:sz="0" w:space="0" w:color="auto"/>
        <w:left w:val="none" w:sz="0" w:space="0" w:color="auto"/>
        <w:bottom w:val="none" w:sz="0" w:space="0" w:color="auto"/>
        <w:right w:val="none" w:sz="0" w:space="0" w:color="auto"/>
      </w:divBdr>
    </w:div>
    <w:div w:id="239561505">
      <w:bodyDiv w:val="1"/>
      <w:marLeft w:val="0"/>
      <w:marRight w:val="0"/>
      <w:marTop w:val="0"/>
      <w:marBottom w:val="0"/>
      <w:divBdr>
        <w:top w:val="none" w:sz="0" w:space="0" w:color="auto"/>
        <w:left w:val="none" w:sz="0" w:space="0" w:color="auto"/>
        <w:bottom w:val="none" w:sz="0" w:space="0" w:color="auto"/>
        <w:right w:val="none" w:sz="0" w:space="0" w:color="auto"/>
      </w:divBdr>
    </w:div>
    <w:div w:id="248925965">
      <w:bodyDiv w:val="1"/>
      <w:marLeft w:val="0"/>
      <w:marRight w:val="0"/>
      <w:marTop w:val="0"/>
      <w:marBottom w:val="0"/>
      <w:divBdr>
        <w:top w:val="none" w:sz="0" w:space="0" w:color="auto"/>
        <w:left w:val="none" w:sz="0" w:space="0" w:color="auto"/>
        <w:bottom w:val="none" w:sz="0" w:space="0" w:color="auto"/>
        <w:right w:val="none" w:sz="0" w:space="0" w:color="auto"/>
      </w:divBdr>
    </w:div>
    <w:div w:id="268782196">
      <w:bodyDiv w:val="1"/>
      <w:marLeft w:val="0"/>
      <w:marRight w:val="0"/>
      <w:marTop w:val="0"/>
      <w:marBottom w:val="0"/>
      <w:divBdr>
        <w:top w:val="none" w:sz="0" w:space="0" w:color="auto"/>
        <w:left w:val="none" w:sz="0" w:space="0" w:color="auto"/>
        <w:bottom w:val="none" w:sz="0" w:space="0" w:color="auto"/>
        <w:right w:val="none" w:sz="0" w:space="0" w:color="auto"/>
      </w:divBdr>
    </w:div>
    <w:div w:id="296960099">
      <w:bodyDiv w:val="1"/>
      <w:marLeft w:val="0"/>
      <w:marRight w:val="0"/>
      <w:marTop w:val="0"/>
      <w:marBottom w:val="0"/>
      <w:divBdr>
        <w:top w:val="none" w:sz="0" w:space="0" w:color="auto"/>
        <w:left w:val="none" w:sz="0" w:space="0" w:color="auto"/>
        <w:bottom w:val="none" w:sz="0" w:space="0" w:color="auto"/>
        <w:right w:val="none" w:sz="0" w:space="0" w:color="auto"/>
      </w:divBdr>
    </w:div>
    <w:div w:id="300690498">
      <w:bodyDiv w:val="1"/>
      <w:marLeft w:val="0"/>
      <w:marRight w:val="0"/>
      <w:marTop w:val="0"/>
      <w:marBottom w:val="0"/>
      <w:divBdr>
        <w:top w:val="none" w:sz="0" w:space="0" w:color="auto"/>
        <w:left w:val="none" w:sz="0" w:space="0" w:color="auto"/>
        <w:bottom w:val="none" w:sz="0" w:space="0" w:color="auto"/>
        <w:right w:val="none" w:sz="0" w:space="0" w:color="auto"/>
      </w:divBdr>
    </w:div>
    <w:div w:id="302153356">
      <w:bodyDiv w:val="1"/>
      <w:marLeft w:val="0"/>
      <w:marRight w:val="0"/>
      <w:marTop w:val="0"/>
      <w:marBottom w:val="0"/>
      <w:divBdr>
        <w:top w:val="none" w:sz="0" w:space="0" w:color="auto"/>
        <w:left w:val="none" w:sz="0" w:space="0" w:color="auto"/>
        <w:bottom w:val="none" w:sz="0" w:space="0" w:color="auto"/>
        <w:right w:val="none" w:sz="0" w:space="0" w:color="auto"/>
      </w:divBdr>
    </w:div>
    <w:div w:id="302395169">
      <w:bodyDiv w:val="1"/>
      <w:marLeft w:val="0"/>
      <w:marRight w:val="0"/>
      <w:marTop w:val="0"/>
      <w:marBottom w:val="0"/>
      <w:divBdr>
        <w:top w:val="none" w:sz="0" w:space="0" w:color="auto"/>
        <w:left w:val="none" w:sz="0" w:space="0" w:color="auto"/>
        <w:bottom w:val="none" w:sz="0" w:space="0" w:color="auto"/>
        <w:right w:val="none" w:sz="0" w:space="0" w:color="auto"/>
      </w:divBdr>
    </w:div>
    <w:div w:id="322437833">
      <w:bodyDiv w:val="1"/>
      <w:marLeft w:val="0"/>
      <w:marRight w:val="0"/>
      <w:marTop w:val="0"/>
      <w:marBottom w:val="0"/>
      <w:divBdr>
        <w:top w:val="none" w:sz="0" w:space="0" w:color="auto"/>
        <w:left w:val="none" w:sz="0" w:space="0" w:color="auto"/>
        <w:bottom w:val="none" w:sz="0" w:space="0" w:color="auto"/>
        <w:right w:val="none" w:sz="0" w:space="0" w:color="auto"/>
      </w:divBdr>
    </w:div>
    <w:div w:id="324473701">
      <w:bodyDiv w:val="1"/>
      <w:marLeft w:val="0"/>
      <w:marRight w:val="0"/>
      <w:marTop w:val="0"/>
      <w:marBottom w:val="0"/>
      <w:divBdr>
        <w:top w:val="none" w:sz="0" w:space="0" w:color="auto"/>
        <w:left w:val="none" w:sz="0" w:space="0" w:color="auto"/>
        <w:bottom w:val="none" w:sz="0" w:space="0" w:color="auto"/>
        <w:right w:val="none" w:sz="0" w:space="0" w:color="auto"/>
      </w:divBdr>
    </w:div>
    <w:div w:id="357237633">
      <w:bodyDiv w:val="1"/>
      <w:marLeft w:val="0"/>
      <w:marRight w:val="0"/>
      <w:marTop w:val="0"/>
      <w:marBottom w:val="0"/>
      <w:divBdr>
        <w:top w:val="none" w:sz="0" w:space="0" w:color="auto"/>
        <w:left w:val="none" w:sz="0" w:space="0" w:color="auto"/>
        <w:bottom w:val="none" w:sz="0" w:space="0" w:color="auto"/>
        <w:right w:val="none" w:sz="0" w:space="0" w:color="auto"/>
      </w:divBdr>
    </w:div>
    <w:div w:id="402459844">
      <w:bodyDiv w:val="1"/>
      <w:marLeft w:val="0"/>
      <w:marRight w:val="0"/>
      <w:marTop w:val="0"/>
      <w:marBottom w:val="0"/>
      <w:divBdr>
        <w:top w:val="none" w:sz="0" w:space="0" w:color="auto"/>
        <w:left w:val="none" w:sz="0" w:space="0" w:color="auto"/>
        <w:bottom w:val="none" w:sz="0" w:space="0" w:color="auto"/>
        <w:right w:val="none" w:sz="0" w:space="0" w:color="auto"/>
      </w:divBdr>
    </w:div>
    <w:div w:id="406461010">
      <w:bodyDiv w:val="1"/>
      <w:marLeft w:val="0"/>
      <w:marRight w:val="0"/>
      <w:marTop w:val="0"/>
      <w:marBottom w:val="0"/>
      <w:divBdr>
        <w:top w:val="none" w:sz="0" w:space="0" w:color="auto"/>
        <w:left w:val="none" w:sz="0" w:space="0" w:color="auto"/>
        <w:bottom w:val="none" w:sz="0" w:space="0" w:color="auto"/>
        <w:right w:val="none" w:sz="0" w:space="0" w:color="auto"/>
      </w:divBdr>
    </w:div>
    <w:div w:id="532616772">
      <w:bodyDiv w:val="1"/>
      <w:marLeft w:val="0"/>
      <w:marRight w:val="0"/>
      <w:marTop w:val="0"/>
      <w:marBottom w:val="0"/>
      <w:divBdr>
        <w:top w:val="none" w:sz="0" w:space="0" w:color="auto"/>
        <w:left w:val="none" w:sz="0" w:space="0" w:color="auto"/>
        <w:bottom w:val="none" w:sz="0" w:space="0" w:color="auto"/>
        <w:right w:val="none" w:sz="0" w:space="0" w:color="auto"/>
      </w:divBdr>
    </w:div>
    <w:div w:id="558441980">
      <w:bodyDiv w:val="1"/>
      <w:marLeft w:val="0"/>
      <w:marRight w:val="0"/>
      <w:marTop w:val="0"/>
      <w:marBottom w:val="0"/>
      <w:divBdr>
        <w:top w:val="none" w:sz="0" w:space="0" w:color="auto"/>
        <w:left w:val="none" w:sz="0" w:space="0" w:color="auto"/>
        <w:bottom w:val="none" w:sz="0" w:space="0" w:color="auto"/>
        <w:right w:val="none" w:sz="0" w:space="0" w:color="auto"/>
      </w:divBdr>
    </w:div>
    <w:div w:id="581915318">
      <w:bodyDiv w:val="1"/>
      <w:marLeft w:val="0"/>
      <w:marRight w:val="0"/>
      <w:marTop w:val="0"/>
      <w:marBottom w:val="0"/>
      <w:divBdr>
        <w:top w:val="none" w:sz="0" w:space="0" w:color="auto"/>
        <w:left w:val="none" w:sz="0" w:space="0" w:color="auto"/>
        <w:bottom w:val="none" w:sz="0" w:space="0" w:color="auto"/>
        <w:right w:val="none" w:sz="0" w:space="0" w:color="auto"/>
      </w:divBdr>
    </w:div>
    <w:div w:id="589048819">
      <w:bodyDiv w:val="1"/>
      <w:marLeft w:val="0"/>
      <w:marRight w:val="0"/>
      <w:marTop w:val="0"/>
      <w:marBottom w:val="0"/>
      <w:divBdr>
        <w:top w:val="none" w:sz="0" w:space="0" w:color="auto"/>
        <w:left w:val="none" w:sz="0" w:space="0" w:color="auto"/>
        <w:bottom w:val="none" w:sz="0" w:space="0" w:color="auto"/>
        <w:right w:val="none" w:sz="0" w:space="0" w:color="auto"/>
      </w:divBdr>
    </w:div>
    <w:div w:id="605383340">
      <w:bodyDiv w:val="1"/>
      <w:marLeft w:val="0"/>
      <w:marRight w:val="0"/>
      <w:marTop w:val="0"/>
      <w:marBottom w:val="0"/>
      <w:divBdr>
        <w:top w:val="none" w:sz="0" w:space="0" w:color="auto"/>
        <w:left w:val="none" w:sz="0" w:space="0" w:color="auto"/>
        <w:bottom w:val="none" w:sz="0" w:space="0" w:color="auto"/>
        <w:right w:val="none" w:sz="0" w:space="0" w:color="auto"/>
      </w:divBdr>
    </w:div>
    <w:div w:id="640772882">
      <w:bodyDiv w:val="1"/>
      <w:marLeft w:val="0"/>
      <w:marRight w:val="0"/>
      <w:marTop w:val="0"/>
      <w:marBottom w:val="0"/>
      <w:divBdr>
        <w:top w:val="none" w:sz="0" w:space="0" w:color="auto"/>
        <w:left w:val="none" w:sz="0" w:space="0" w:color="auto"/>
        <w:bottom w:val="none" w:sz="0" w:space="0" w:color="auto"/>
        <w:right w:val="none" w:sz="0" w:space="0" w:color="auto"/>
      </w:divBdr>
    </w:div>
    <w:div w:id="666910170">
      <w:bodyDiv w:val="1"/>
      <w:marLeft w:val="0"/>
      <w:marRight w:val="0"/>
      <w:marTop w:val="0"/>
      <w:marBottom w:val="0"/>
      <w:divBdr>
        <w:top w:val="none" w:sz="0" w:space="0" w:color="auto"/>
        <w:left w:val="none" w:sz="0" w:space="0" w:color="auto"/>
        <w:bottom w:val="none" w:sz="0" w:space="0" w:color="auto"/>
        <w:right w:val="none" w:sz="0" w:space="0" w:color="auto"/>
      </w:divBdr>
    </w:div>
    <w:div w:id="681012808">
      <w:bodyDiv w:val="1"/>
      <w:marLeft w:val="0"/>
      <w:marRight w:val="0"/>
      <w:marTop w:val="0"/>
      <w:marBottom w:val="0"/>
      <w:divBdr>
        <w:top w:val="none" w:sz="0" w:space="0" w:color="auto"/>
        <w:left w:val="none" w:sz="0" w:space="0" w:color="auto"/>
        <w:bottom w:val="none" w:sz="0" w:space="0" w:color="auto"/>
        <w:right w:val="none" w:sz="0" w:space="0" w:color="auto"/>
      </w:divBdr>
    </w:div>
    <w:div w:id="686520625">
      <w:bodyDiv w:val="1"/>
      <w:marLeft w:val="0"/>
      <w:marRight w:val="0"/>
      <w:marTop w:val="0"/>
      <w:marBottom w:val="0"/>
      <w:divBdr>
        <w:top w:val="none" w:sz="0" w:space="0" w:color="auto"/>
        <w:left w:val="none" w:sz="0" w:space="0" w:color="auto"/>
        <w:bottom w:val="none" w:sz="0" w:space="0" w:color="auto"/>
        <w:right w:val="none" w:sz="0" w:space="0" w:color="auto"/>
      </w:divBdr>
    </w:div>
    <w:div w:id="692538320">
      <w:bodyDiv w:val="1"/>
      <w:marLeft w:val="0"/>
      <w:marRight w:val="0"/>
      <w:marTop w:val="0"/>
      <w:marBottom w:val="0"/>
      <w:divBdr>
        <w:top w:val="none" w:sz="0" w:space="0" w:color="auto"/>
        <w:left w:val="none" w:sz="0" w:space="0" w:color="auto"/>
        <w:bottom w:val="none" w:sz="0" w:space="0" w:color="auto"/>
        <w:right w:val="none" w:sz="0" w:space="0" w:color="auto"/>
      </w:divBdr>
    </w:div>
    <w:div w:id="702629526">
      <w:bodyDiv w:val="1"/>
      <w:marLeft w:val="0"/>
      <w:marRight w:val="0"/>
      <w:marTop w:val="0"/>
      <w:marBottom w:val="0"/>
      <w:divBdr>
        <w:top w:val="none" w:sz="0" w:space="0" w:color="auto"/>
        <w:left w:val="none" w:sz="0" w:space="0" w:color="auto"/>
        <w:bottom w:val="none" w:sz="0" w:space="0" w:color="auto"/>
        <w:right w:val="none" w:sz="0" w:space="0" w:color="auto"/>
      </w:divBdr>
    </w:div>
    <w:div w:id="709231649">
      <w:bodyDiv w:val="1"/>
      <w:marLeft w:val="0"/>
      <w:marRight w:val="0"/>
      <w:marTop w:val="0"/>
      <w:marBottom w:val="0"/>
      <w:divBdr>
        <w:top w:val="none" w:sz="0" w:space="0" w:color="auto"/>
        <w:left w:val="none" w:sz="0" w:space="0" w:color="auto"/>
        <w:bottom w:val="none" w:sz="0" w:space="0" w:color="auto"/>
        <w:right w:val="none" w:sz="0" w:space="0" w:color="auto"/>
      </w:divBdr>
    </w:div>
    <w:div w:id="721640065">
      <w:bodyDiv w:val="1"/>
      <w:marLeft w:val="0"/>
      <w:marRight w:val="0"/>
      <w:marTop w:val="0"/>
      <w:marBottom w:val="0"/>
      <w:divBdr>
        <w:top w:val="none" w:sz="0" w:space="0" w:color="auto"/>
        <w:left w:val="none" w:sz="0" w:space="0" w:color="auto"/>
        <w:bottom w:val="none" w:sz="0" w:space="0" w:color="auto"/>
        <w:right w:val="none" w:sz="0" w:space="0" w:color="auto"/>
      </w:divBdr>
    </w:div>
    <w:div w:id="723598273">
      <w:bodyDiv w:val="1"/>
      <w:marLeft w:val="0"/>
      <w:marRight w:val="0"/>
      <w:marTop w:val="0"/>
      <w:marBottom w:val="0"/>
      <w:divBdr>
        <w:top w:val="none" w:sz="0" w:space="0" w:color="auto"/>
        <w:left w:val="none" w:sz="0" w:space="0" w:color="auto"/>
        <w:bottom w:val="none" w:sz="0" w:space="0" w:color="auto"/>
        <w:right w:val="none" w:sz="0" w:space="0" w:color="auto"/>
      </w:divBdr>
    </w:div>
    <w:div w:id="737019303">
      <w:bodyDiv w:val="1"/>
      <w:marLeft w:val="0"/>
      <w:marRight w:val="0"/>
      <w:marTop w:val="0"/>
      <w:marBottom w:val="0"/>
      <w:divBdr>
        <w:top w:val="none" w:sz="0" w:space="0" w:color="auto"/>
        <w:left w:val="none" w:sz="0" w:space="0" w:color="auto"/>
        <w:bottom w:val="none" w:sz="0" w:space="0" w:color="auto"/>
        <w:right w:val="none" w:sz="0" w:space="0" w:color="auto"/>
      </w:divBdr>
    </w:div>
    <w:div w:id="739212023">
      <w:bodyDiv w:val="1"/>
      <w:marLeft w:val="0"/>
      <w:marRight w:val="0"/>
      <w:marTop w:val="0"/>
      <w:marBottom w:val="0"/>
      <w:divBdr>
        <w:top w:val="none" w:sz="0" w:space="0" w:color="auto"/>
        <w:left w:val="none" w:sz="0" w:space="0" w:color="auto"/>
        <w:bottom w:val="none" w:sz="0" w:space="0" w:color="auto"/>
        <w:right w:val="none" w:sz="0" w:space="0" w:color="auto"/>
      </w:divBdr>
    </w:div>
    <w:div w:id="792483447">
      <w:bodyDiv w:val="1"/>
      <w:marLeft w:val="0"/>
      <w:marRight w:val="0"/>
      <w:marTop w:val="0"/>
      <w:marBottom w:val="0"/>
      <w:divBdr>
        <w:top w:val="none" w:sz="0" w:space="0" w:color="auto"/>
        <w:left w:val="none" w:sz="0" w:space="0" w:color="auto"/>
        <w:bottom w:val="none" w:sz="0" w:space="0" w:color="auto"/>
        <w:right w:val="none" w:sz="0" w:space="0" w:color="auto"/>
      </w:divBdr>
    </w:div>
    <w:div w:id="816847198">
      <w:bodyDiv w:val="1"/>
      <w:marLeft w:val="0"/>
      <w:marRight w:val="0"/>
      <w:marTop w:val="0"/>
      <w:marBottom w:val="0"/>
      <w:divBdr>
        <w:top w:val="none" w:sz="0" w:space="0" w:color="auto"/>
        <w:left w:val="none" w:sz="0" w:space="0" w:color="auto"/>
        <w:bottom w:val="none" w:sz="0" w:space="0" w:color="auto"/>
        <w:right w:val="none" w:sz="0" w:space="0" w:color="auto"/>
      </w:divBdr>
    </w:div>
    <w:div w:id="821773485">
      <w:bodyDiv w:val="1"/>
      <w:marLeft w:val="0"/>
      <w:marRight w:val="0"/>
      <w:marTop w:val="0"/>
      <w:marBottom w:val="0"/>
      <w:divBdr>
        <w:top w:val="none" w:sz="0" w:space="0" w:color="auto"/>
        <w:left w:val="none" w:sz="0" w:space="0" w:color="auto"/>
        <w:bottom w:val="none" w:sz="0" w:space="0" w:color="auto"/>
        <w:right w:val="none" w:sz="0" w:space="0" w:color="auto"/>
      </w:divBdr>
    </w:div>
    <w:div w:id="826240907">
      <w:bodyDiv w:val="1"/>
      <w:marLeft w:val="0"/>
      <w:marRight w:val="0"/>
      <w:marTop w:val="0"/>
      <w:marBottom w:val="0"/>
      <w:divBdr>
        <w:top w:val="none" w:sz="0" w:space="0" w:color="auto"/>
        <w:left w:val="none" w:sz="0" w:space="0" w:color="auto"/>
        <w:bottom w:val="none" w:sz="0" w:space="0" w:color="auto"/>
        <w:right w:val="none" w:sz="0" w:space="0" w:color="auto"/>
      </w:divBdr>
    </w:div>
    <w:div w:id="858202447">
      <w:bodyDiv w:val="1"/>
      <w:marLeft w:val="0"/>
      <w:marRight w:val="0"/>
      <w:marTop w:val="0"/>
      <w:marBottom w:val="0"/>
      <w:divBdr>
        <w:top w:val="none" w:sz="0" w:space="0" w:color="auto"/>
        <w:left w:val="none" w:sz="0" w:space="0" w:color="auto"/>
        <w:bottom w:val="none" w:sz="0" w:space="0" w:color="auto"/>
        <w:right w:val="none" w:sz="0" w:space="0" w:color="auto"/>
      </w:divBdr>
    </w:div>
    <w:div w:id="892430077">
      <w:bodyDiv w:val="1"/>
      <w:marLeft w:val="0"/>
      <w:marRight w:val="0"/>
      <w:marTop w:val="0"/>
      <w:marBottom w:val="0"/>
      <w:divBdr>
        <w:top w:val="none" w:sz="0" w:space="0" w:color="auto"/>
        <w:left w:val="none" w:sz="0" w:space="0" w:color="auto"/>
        <w:bottom w:val="none" w:sz="0" w:space="0" w:color="auto"/>
        <w:right w:val="none" w:sz="0" w:space="0" w:color="auto"/>
      </w:divBdr>
    </w:div>
    <w:div w:id="924847075">
      <w:bodyDiv w:val="1"/>
      <w:marLeft w:val="0"/>
      <w:marRight w:val="0"/>
      <w:marTop w:val="0"/>
      <w:marBottom w:val="0"/>
      <w:divBdr>
        <w:top w:val="none" w:sz="0" w:space="0" w:color="auto"/>
        <w:left w:val="none" w:sz="0" w:space="0" w:color="auto"/>
        <w:bottom w:val="none" w:sz="0" w:space="0" w:color="auto"/>
        <w:right w:val="none" w:sz="0" w:space="0" w:color="auto"/>
      </w:divBdr>
    </w:div>
    <w:div w:id="928663352">
      <w:bodyDiv w:val="1"/>
      <w:marLeft w:val="0"/>
      <w:marRight w:val="0"/>
      <w:marTop w:val="0"/>
      <w:marBottom w:val="0"/>
      <w:divBdr>
        <w:top w:val="none" w:sz="0" w:space="0" w:color="auto"/>
        <w:left w:val="none" w:sz="0" w:space="0" w:color="auto"/>
        <w:bottom w:val="none" w:sz="0" w:space="0" w:color="auto"/>
        <w:right w:val="none" w:sz="0" w:space="0" w:color="auto"/>
      </w:divBdr>
    </w:div>
    <w:div w:id="958561876">
      <w:bodyDiv w:val="1"/>
      <w:marLeft w:val="0"/>
      <w:marRight w:val="0"/>
      <w:marTop w:val="0"/>
      <w:marBottom w:val="0"/>
      <w:divBdr>
        <w:top w:val="none" w:sz="0" w:space="0" w:color="auto"/>
        <w:left w:val="none" w:sz="0" w:space="0" w:color="auto"/>
        <w:bottom w:val="none" w:sz="0" w:space="0" w:color="auto"/>
        <w:right w:val="none" w:sz="0" w:space="0" w:color="auto"/>
      </w:divBdr>
    </w:div>
    <w:div w:id="994068083">
      <w:bodyDiv w:val="1"/>
      <w:marLeft w:val="0"/>
      <w:marRight w:val="0"/>
      <w:marTop w:val="0"/>
      <w:marBottom w:val="0"/>
      <w:divBdr>
        <w:top w:val="none" w:sz="0" w:space="0" w:color="auto"/>
        <w:left w:val="none" w:sz="0" w:space="0" w:color="auto"/>
        <w:bottom w:val="none" w:sz="0" w:space="0" w:color="auto"/>
        <w:right w:val="none" w:sz="0" w:space="0" w:color="auto"/>
      </w:divBdr>
    </w:div>
    <w:div w:id="999970350">
      <w:bodyDiv w:val="1"/>
      <w:marLeft w:val="0"/>
      <w:marRight w:val="0"/>
      <w:marTop w:val="0"/>
      <w:marBottom w:val="0"/>
      <w:divBdr>
        <w:top w:val="none" w:sz="0" w:space="0" w:color="auto"/>
        <w:left w:val="none" w:sz="0" w:space="0" w:color="auto"/>
        <w:bottom w:val="none" w:sz="0" w:space="0" w:color="auto"/>
        <w:right w:val="none" w:sz="0" w:space="0" w:color="auto"/>
      </w:divBdr>
    </w:div>
    <w:div w:id="1004667070">
      <w:bodyDiv w:val="1"/>
      <w:marLeft w:val="0"/>
      <w:marRight w:val="0"/>
      <w:marTop w:val="0"/>
      <w:marBottom w:val="0"/>
      <w:divBdr>
        <w:top w:val="none" w:sz="0" w:space="0" w:color="auto"/>
        <w:left w:val="none" w:sz="0" w:space="0" w:color="auto"/>
        <w:bottom w:val="none" w:sz="0" w:space="0" w:color="auto"/>
        <w:right w:val="none" w:sz="0" w:space="0" w:color="auto"/>
      </w:divBdr>
    </w:div>
    <w:div w:id="1024016513">
      <w:bodyDiv w:val="1"/>
      <w:marLeft w:val="0"/>
      <w:marRight w:val="0"/>
      <w:marTop w:val="0"/>
      <w:marBottom w:val="0"/>
      <w:divBdr>
        <w:top w:val="none" w:sz="0" w:space="0" w:color="auto"/>
        <w:left w:val="none" w:sz="0" w:space="0" w:color="auto"/>
        <w:bottom w:val="none" w:sz="0" w:space="0" w:color="auto"/>
        <w:right w:val="none" w:sz="0" w:space="0" w:color="auto"/>
      </w:divBdr>
    </w:div>
    <w:div w:id="1029136578">
      <w:bodyDiv w:val="1"/>
      <w:marLeft w:val="0"/>
      <w:marRight w:val="0"/>
      <w:marTop w:val="0"/>
      <w:marBottom w:val="0"/>
      <w:divBdr>
        <w:top w:val="none" w:sz="0" w:space="0" w:color="auto"/>
        <w:left w:val="none" w:sz="0" w:space="0" w:color="auto"/>
        <w:bottom w:val="none" w:sz="0" w:space="0" w:color="auto"/>
        <w:right w:val="none" w:sz="0" w:space="0" w:color="auto"/>
      </w:divBdr>
    </w:div>
    <w:div w:id="1061905329">
      <w:bodyDiv w:val="1"/>
      <w:marLeft w:val="0"/>
      <w:marRight w:val="0"/>
      <w:marTop w:val="0"/>
      <w:marBottom w:val="0"/>
      <w:divBdr>
        <w:top w:val="none" w:sz="0" w:space="0" w:color="auto"/>
        <w:left w:val="none" w:sz="0" w:space="0" w:color="auto"/>
        <w:bottom w:val="none" w:sz="0" w:space="0" w:color="auto"/>
        <w:right w:val="none" w:sz="0" w:space="0" w:color="auto"/>
      </w:divBdr>
    </w:div>
    <w:div w:id="1073427298">
      <w:bodyDiv w:val="1"/>
      <w:marLeft w:val="0"/>
      <w:marRight w:val="0"/>
      <w:marTop w:val="0"/>
      <w:marBottom w:val="0"/>
      <w:divBdr>
        <w:top w:val="none" w:sz="0" w:space="0" w:color="auto"/>
        <w:left w:val="none" w:sz="0" w:space="0" w:color="auto"/>
        <w:bottom w:val="none" w:sz="0" w:space="0" w:color="auto"/>
        <w:right w:val="none" w:sz="0" w:space="0" w:color="auto"/>
      </w:divBdr>
    </w:div>
    <w:div w:id="1099445633">
      <w:bodyDiv w:val="1"/>
      <w:marLeft w:val="0"/>
      <w:marRight w:val="0"/>
      <w:marTop w:val="0"/>
      <w:marBottom w:val="0"/>
      <w:divBdr>
        <w:top w:val="none" w:sz="0" w:space="0" w:color="auto"/>
        <w:left w:val="none" w:sz="0" w:space="0" w:color="auto"/>
        <w:bottom w:val="none" w:sz="0" w:space="0" w:color="auto"/>
        <w:right w:val="none" w:sz="0" w:space="0" w:color="auto"/>
      </w:divBdr>
    </w:div>
    <w:div w:id="1146897225">
      <w:bodyDiv w:val="1"/>
      <w:marLeft w:val="0"/>
      <w:marRight w:val="0"/>
      <w:marTop w:val="0"/>
      <w:marBottom w:val="0"/>
      <w:divBdr>
        <w:top w:val="none" w:sz="0" w:space="0" w:color="auto"/>
        <w:left w:val="none" w:sz="0" w:space="0" w:color="auto"/>
        <w:bottom w:val="none" w:sz="0" w:space="0" w:color="auto"/>
        <w:right w:val="none" w:sz="0" w:space="0" w:color="auto"/>
      </w:divBdr>
    </w:div>
    <w:div w:id="1146973482">
      <w:bodyDiv w:val="1"/>
      <w:marLeft w:val="0"/>
      <w:marRight w:val="0"/>
      <w:marTop w:val="0"/>
      <w:marBottom w:val="0"/>
      <w:divBdr>
        <w:top w:val="none" w:sz="0" w:space="0" w:color="auto"/>
        <w:left w:val="none" w:sz="0" w:space="0" w:color="auto"/>
        <w:bottom w:val="none" w:sz="0" w:space="0" w:color="auto"/>
        <w:right w:val="none" w:sz="0" w:space="0" w:color="auto"/>
      </w:divBdr>
    </w:div>
    <w:div w:id="1161117266">
      <w:bodyDiv w:val="1"/>
      <w:marLeft w:val="0"/>
      <w:marRight w:val="0"/>
      <w:marTop w:val="0"/>
      <w:marBottom w:val="0"/>
      <w:divBdr>
        <w:top w:val="none" w:sz="0" w:space="0" w:color="auto"/>
        <w:left w:val="none" w:sz="0" w:space="0" w:color="auto"/>
        <w:bottom w:val="none" w:sz="0" w:space="0" w:color="auto"/>
        <w:right w:val="none" w:sz="0" w:space="0" w:color="auto"/>
      </w:divBdr>
    </w:div>
    <w:div w:id="1173035274">
      <w:bodyDiv w:val="1"/>
      <w:marLeft w:val="0"/>
      <w:marRight w:val="0"/>
      <w:marTop w:val="0"/>
      <w:marBottom w:val="0"/>
      <w:divBdr>
        <w:top w:val="none" w:sz="0" w:space="0" w:color="auto"/>
        <w:left w:val="none" w:sz="0" w:space="0" w:color="auto"/>
        <w:bottom w:val="none" w:sz="0" w:space="0" w:color="auto"/>
        <w:right w:val="none" w:sz="0" w:space="0" w:color="auto"/>
      </w:divBdr>
    </w:div>
    <w:div w:id="1185904269">
      <w:bodyDiv w:val="1"/>
      <w:marLeft w:val="0"/>
      <w:marRight w:val="0"/>
      <w:marTop w:val="0"/>
      <w:marBottom w:val="0"/>
      <w:divBdr>
        <w:top w:val="none" w:sz="0" w:space="0" w:color="auto"/>
        <w:left w:val="none" w:sz="0" w:space="0" w:color="auto"/>
        <w:bottom w:val="none" w:sz="0" w:space="0" w:color="auto"/>
        <w:right w:val="none" w:sz="0" w:space="0" w:color="auto"/>
      </w:divBdr>
    </w:div>
    <w:div w:id="1196121771">
      <w:bodyDiv w:val="1"/>
      <w:marLeft w:val="0"/>
      <w:marRight w:val="0"/>
      <w:marTop w:val="0"/>
      <w:marBottom w:val="0"/>
      <w:divBdr>
        <w:top w:val="none" w:sz="0" w:space="0" w:color="auto"/>
        <w:left w:val="none" w:sz="0" w:space="0" w:color="auto"/>
        <w:bottom w:val="none" w:sz="0" w:space="0" w:color="auto"/>
        <w:right w:val="none" w:sz="0" w:space="0" w:color="auto"/>
      </w:divBdr>
    </w:div>
    <w:div w:id="1207833243">
      <w:bodyDiv w:val="1"/>
      <w:marLeft w:val="0"/>
      <w:marRight w:val="0"/>
      <w:marTop w:val="0"/>
      <w:marBottom w:val="0"/>
      <w:divBdr>
        <w:top w:val="none" w:sz="0" w:space="0" w:color="auto"/>
        <w:left w:val="none" w:sz="0" w:space="0" w:color="auto"/>
        <w:bottom w:val="none" w:sz="0" w:space="0" w:color="auto"/>
        <w:right w:val="none" w:sz="0" w:space="0" w:color="auto"/>
      </w:divBdr>
    </w:div>
    <w:div w:id="1305115027">
      <w:bodyDiv w:val="1"/>
      <w:marLeft w:val="0"/>
      <w:marRight w:val="0"/>
      <w:marTop w:val="0"/>
      <w:marBottom w:val="0"/>
      <w:divBdr>
        <w:top w:val="none" w:sz="0" w:space="0" w:color="auto"/>
        <w:left w:val="none" w:sz="0" w:space="0" w:color="auto"/>
        <w:bottom w:val="none" w:sz="0" w:space="0" w:color="auto"/>
        <w:right w:val="none" w:sz="0" w:space="0" w:color="auto"/>
      </w:divBdr>
    </w:div>
    <w:div w:id="1317563591">
      <w:bodyDiv w:val="1"/>
      <w:marLeft w:val="0"/>
      <w:marRight w:val="0"/>
      <w:marTop w:val="0"/>
      <w:marBottom w:val="0"/>
      <w:divBdr>
        <w:top w:val="none" w:sz="0" w:space="0" w:color="auto"/>
        <w:left w:val="none" w:sz="0" w:space="0" w:color="auto"/>
        <w:bottom w:val="none" w:sz="0" w:space="0" w:color="auto"/>
        <w:right w:val="none" w:sz="0" w:space="0" w:color="auto"/>
      </w:divBdr>
    </w:div>
    <w:div w:id="1321887297">
      <w:bodyDiv w:val="1"/>
      <w:marLeft w:val="0"/>
      <w:marRight w:val="0"/>
      <w:marTop w:val="0"/>
      <w:marBottom w:val="0"/>
      <w:divBdr>
        <w:top w:val="none" w:sz="0" w:space="0" w:color="auto"/>
        <w:left w:val="none" w:sz="0" w:space="0" w:color="auto"/>
        <w:bottom w:val="none" w:sz="0" w:space="0" w:color="auto"/>
        <w:right w:val="none" w:sz="0" w:space="0" w:color="auto"/>
      </w:divBdr>
    </w:div>
    <w:div w:id="1322466432">
      <w:bodyDiv w:val="1"/>
      <w:marLeft w:val="0"/>
      <w:marRight w:val="0"/>
      <w:marTop w:val="0"/>
      <w:marBottom w:val="0"/>
      <w:divBdr>
        <w:top w:val="none" w:sz="0" w:space="0" w:color="auto"/>
        <w:left w:val="none" w:sz="0" w:space="0" w:color="auto"/>
        <w:bottom w:val="none" w:sz="0" w:space="0" w:color="auto"/>
        <w:right w:val="none" w:sz="0" w:space="0" w:color="auto"/>
      </w:divBdr>
    </w:div>
    <w:div w:id="1346253774">
      <w:bodyDiv w:val="1"/>
      <w:marLeft w:val="0"/>
      <w:marRight w:val="0"/>
      <w:marTop w:val="0"/>
      <w:marBottom w:val="0"/>
      <w:divBdr>
        <w:top w:val="none" w:sz="0" w:space="0" w:color="auto"/>
        <w:left w:val="none" w:sz="0" w:space="0" w:color="auto"/>
        <w:bottom w:val="none" w:sz="0" w:space="0" w:color="auto"/>
        <w:right w:val="none" w:sz="0" w:space="0" w:color="auto"/>
      </w:divBdr>
    </w:div>
    <w:div w:id="1356536046">
      <w:bodyDiv w:val="1"/>
      <w:marLeft w:val="0"/>
      <w:marRight w:val="0"/>
      <w:marTop w:val="0"/>
      <w:marBottom w:val="0"/>
      <w:divBdr>
        <w:top w:val="none" w:sz="0" w:space="0" w:color="auto"/>
        <w:left w:val="none" w:sz="0" w:space="0" w:color="auto"/>
        <w:bottom w:val="none" w:sz="0" w:space="0" w:color="auto"/>
        <w:right w:val="none" w:sz="0" w:space="0" w:color="auto"/>
      </w:divBdr>
    </w:div>
    <w:div w:id="1398357444">
      <w:bodyDiv w:val="1"/>
      <w:marLeft w:val="0"/>
      <w:marRight w:val="0"/>
      <w:marTop w:val="0"/>
      <w:marBottom w:val="0"/>
      <w:divBdr>
        <w:top w:val="none" w:sz="0" w:space="0" w:color="auto"/>
        <w:left w:val="none" w:sz="0" w:space="0" w:color="auto"/>
        <w:bottom w:val="none" w:sz="0" w:space="0" w:color="auto"/>
        <w:right w:val="none" w:sz="0" w:space="0" w:color="auto"/>
      </w:divBdr>
    </w:div>
    <w:div w:id="1400061173">
      <w:bodyDiv w:val="1"/>
      <w:marLeft w:val="0"/>
      <w:marRight w:val="0"/>
      <w:marTop w:val="0"/>
      <w:marBottom w:val="0"/>
      <w:divBdr>
        <w:top w:val="none" w:sz="0" w:space="0" w:color="auto"/>
        <w:left w:val="none" w:sz="0" w:space="0" w:color="auto"/>
        <w:bottom w:val="none" w:sz="0" w:space="0" w:color="auto"/>
        <w:right w:val="none" w:sz="0" w:space="0" w:color="auto"/>
      </w:divBdr>
    </w:div>
    <w:div w:id="1427849523">
      <w:bodyDiv w:val="1"/>
      <w:marLeft w:val="0"/>
      <w:marRight w:val="0"/>
      <w:marTop w:val="0"/>
      <w:marBottom w:val="0"/>
      <w:divBdr>
        <w:top w:val="none" w:sz="0" w:space="0" w:color="auto"/>
        <w:left w:val="none" w:sz="0" w:space="0" w:color="auto"/>
        <w:bottom w:val="none" w:sz="0" w:space="0" w:color="auto"/>
        <w:right w:val="none" w:sz="0" w:space="0" w:color="auto"/>
      </w:divBdr>
    </w:div>
    <w:div w:id="1461806820">
      <w:bodyDiv w:val="1"/>
      <w:marLeft w:val="0"/>
      <w:marRight w:val="0"/>
      <w:marTop w:val="0"/>
      <w:marBottom w:val="0"/>
      <w:divBdr>
        <w:top w:val="none" w:sz="0" w:space="0" w:color="auto"/>
        <w:left w:val="none" w:sz="0" w:space="0" w:color="auto"/>
        <w:bottom w:val="none" w:sz="0" w:space="0" w:color="auto"/>
        <w:right w:val="none" w:sz="0" w:space="0" w:color="auto"/>
      </w:divBdr>
    </w:div>
    <w:div w:id="1480222558">
      <w:bodyDiv w:val="1"/>
      <w:marLeft w:val="0"/>
      <w:marRight w:val="0"/>
      <w:marTop w:val="0"/>
      <w:marBottom w:val="0"/>
      <w:divBdr>
        <w:top w:val="none" w:sz="0" w:space="0" w:color="auto"/>
        <w:left w:val="none" w:sz="0" w:space="0" w:color="auto"/>
        <w:bottom w:val="none" w:sz="0" w:space="0" w:color="auto"/>
        <w:right w:val="none" w:sz="0" w:space="0" w:color="auto"/>
      </w:divBdr>
    </w:div>
    <w:div w:id="1507331391">
      <w:bodyDiv w:val="1"/>
      <w:marLeft w:val="0"/>
      <w:marRight w:val="0"/>
      <w:marTop w:val="0"/>
      <w:marBottom w:val="0"/>
      <w:divBdr>
        <w:top w:val="none" w:sz="0" w:space="0" w:color="auto"/>
        <w:left w:val="none" w:sz="0" w:space="0" w:color="auto"/>
        <w:bottom w:val="none" w:sz="0" w:space="0" w:color="auto"/>
        <w:right w:val="none" w:sz="0" w:space="0" w:color="auto"/>
      </w:divBdr>
    </w:div>
    <w:div w:id="1509634780">
      <w:bodyDiv w:val="1"/>
      <w:marLeft w:val="0"/>
      <w:marRight w:val="0"/>
      <w:marTop w:val="0"/>
      <w:marBottom w:val="0"/>
      <w:divBdr>
        <w:top w:val="none" w:sz="0" w:space="0" w:color="auto"/>
        <w:left w:val="none" w:sz="0" w:space="0" w:color="auto"/>
        <w:bottom w:val="none" w:sz="0" w:space="0" w:color="auto"/>
        <w:right w:val="none" w:sz="0" w:space="0" w:color="auto"/>
      </w:divBdr>
    </w:div>
    <w:div w:id="1540629926">
      <w:bodyDiv w:val="1"/>
      <w:marLeft w:val="0"/>
      <w:marRight w:val="0"/>
      <w:marTop w:val="0"/>
      <w:marBottom w:val="0"/>
      <w:divBdr>
        <w:top w:val="none" w:sz="0" w:space="0" w:color="auto"/>
        <w:left w:val="none" w:sz="0" w:space="0" w:color="auto"/>
        <w:bottom w:val="none" w:sz="0" w:space="0" w:color="auto"/>
        <w:right w:val="none" w:sz="0" w:space="0" w:color="auto"/>
      </w:divBdr>
    </w:div>
    <w:div w:id="1552423739">
      <w:bodyDiv w:val="1"/>
      <w:marLeft w:val="0"/>
      <w:marRight w:val="0"/>
      <w:marTop w:val="0"/>
      <w:marBottom w:val="0"/>
      <w:divBdr>
        <w:top w:val="none" w:sz="0" w:space="0" w:color="auto"/>
        <w:left w:val="none" w:sz="0" w:space="0" w:color="auto"/>
        <w:bottom w:val="none" w:sz="0" w:space="0" w:color="auto"/>
        <w:right w:val="none" w:sz="0" w:space="0" w:color="auto"/>
      </w:divBdr>
    </w:div>
    <w:div w:id="1562137737">
      <w:bodyDiv w:val="1"/>
      <w:marLeft w:val="0"/>
      <w:marRight w:val="0"/>
      <w:marTop w:val="0"/>
      <w:marBottom w:val="0"/>
      <w:divBdr>
        <w:top w:val="none" w:sz="0" w:space="0" w:color="auto"/>
        <w:left w:val="none" w:sz="0" w:space="0" w:color="auto"/>
        <w:bottom w:val="none" w:sz="0" w:space="0" w:color="auto"/>
        <w:right w:val="none" w:sz="0" w:space="0" w:color="auto"/>
      </w:divBdr>
    </w:div>
    <w:div w:id="1581912006">
      <w:bodyDiv w:val="1"/>
      <w:marLeft w:val="0"/>
      <w:marRight w:val="0"/>
      <w:marTop w:val="0"/>
      <w:marBottom w:val="0"/>
      <w:divBdr>
        <w:top w:val="none" w:sz="0" w:space="0" w:color="auto"/>
        <w:left w:val="none" w:sz="0" w:space="0" w:color="auto"/>
        <w:bottom w:val="none" w:sz="0" w:space="0" w:color="auto"/>
        <w:right w:val="none" w:sz="0" w:space="0" w:color="auto"/>
      </w:divBdr>
    </w:div>
    <w:div w:id="1589579430">
      <w:bodyDiv w:val="1"/>
      <w:marLeft w:val="0"/>
      <w:marRight w:val="0"/>
      <w:marTop w:val="0"/>
      <w:marBottom w:val="0"/>
      <w:divBdr>
        <w:top w:val="none" w:sz="0" w:space="0" w:color="auto"/>
        <w:left w:val="none" w:sz="0" w:space="0" w:color="auto"/>
        <w:bottom w:val="none" w:sz="0" w:space="0" w:color="auto"/>
        <w:right w:val="none" w:sz="0" w:space="0" w:color="auto"/>
      </w:divBdr>
    </w:div>
    <w:div w:id="1648165304">
      <w:bodyDiv w:val="1"/>
      <w:marLeft w:val="0"/>
      <w:marRight w:val="0"/>
      <w:marTop w:val="0"/>
      <w:marBottom w:val="0"/>
      <w:divBdr>
        <w:top w:val="none" w:sz="0" w:space="0" w:color="auto"/>
        <w:left w:val="none" w:sz="0" w:space="0" w:color="auto"/>
        <w:bottom w:val="none" w:sz="0" w:space="0" w:color="auto"/>
        <w:right w:val="none" w:sz="0" w:space="0" w:color="auto"/>
      </w:divBdr>
    </w:div>
    <w:div w:id="1695763752">
      <w:bodyDiv w:val="1"/>
      <w:marLeft w:val="0"/>
      <w:marRight w:val="0"/>
      <w:marTop w:val="0"/>
      <w:marBottom w:val="0"/>
      <w:divBdr>
        <w:top w:val="none" w:sz="0" w:space="0" w:color="auto"/>
        <w:left w:val="none" w:sz="0" w:space="0" w:color="auto"/>
        <w:bottom w:val="none" w:sz="0" w:space="0" w:color="auto"/>
        <w:right w:val="none" w:sz="0" w:space="0" w:color="auto"/>
      </w:divBdr>
    </w:div>
    <w:div w:id="1723480887">
      <w:bodyDiv w:val="1"/>
      <w:marLeft w:val="0"/>
      <w:marRight w:val="0"/>
      <w:marTop w:val="0"/>
      <w:marBottom w:val="0"/>
      <w:divBdr>
        <w:top w:val="none" w:sz="0" w:space="0" w:color="auto"/>
        <w:left w:val="none" w:sz="0" w:space="0" w:color="auto"/>
        <w:bottom w:val="none" w:sz="0" w:space="0" w:color="auto"/>
        <w:right w:val="none" w:sz="0" w:space="0" w:color="auto"/>
      </w:divBdr>
    </w:div>
    <w:div w:id="1760634016">
      <w:bodyDiv w:val="1"/>
      <w:marLeft w:val="0"/>
      <w:marRight w:val="0"/>
      <w:marTop w:val="0"/>
      <w:marBottom w:val="0"/>
      <w:divBdr>
        <w:top w:val="none" w:sz="0" w:space="0" w:color="auto"/>
        <w:left w:val="none" w:sz="0" w:space="0" w:color="auto"/>
        <w:bottom w:val="none" w:sz="0" w:space="0" w:color="auto"/>
        <w:right w:val="none" w:sz="0" w:space="0" w:color="auto"/>
      </w:divBdr>
    </w:div>
    <w:div w:id="1781412884">
      <w:bodyDiv w:val="1"/>
      <w:marLeft w:val="0"/>
      <w:marRight w:val="0"/>
      <w:marTop w:val="0"/>
      <w:marBottom w:val="0"/>
      <w:divBdr>
        <w:top w:val="none" w:sz="0" w:space="0" w:color="auto"/>
        <w:left w:val="none" w:sz="0" w:space="0" w:color="auto"/>
        <w:bottom w:val="none" w:sz="0" w:space="0" w:color="auto"/>
        <w:right w:val="none" w:sz="0" w:space="0" w:color="auto"/>
      </w:divBdr>
    </w:div>
    <w:div w:id="1823156904">
      <w:bodyDiv w:val="1"/>
      <w:marLeft w:val="0"/>
      <w:marRight w:val="0"/>
      <w:marTop w:val="0"/>
      <w:marBottom w:val="0"/>
      <w:divBdr>
        <w:top w:val="none" w:sz="0" w:space="0" w:color="auto"/>
        <w:left w:val="none" w:sz="0" w:space="0" w:color="auto"/>
        <w:bottom w:val="none" w:sz="0" w:space="0" w:color="auto"/>
        <w:right w:val="none" w:sz="0" w:space="0" w:color="auto"/>
      </w:divBdr>
    </w:div>
    <w:div w:id="1879002240">
      <w:bodyDiv w:val="1"/>
      <w:marLeft w:val="0"/>
      <w:marRight w:val="0"/>
      <w:marTop w:val="0"/>
      <w:marBottom w:val="0"/>
      <w:divBdr>
        <w:top w:val="none" w:sz="0" w:space="0" w:color="auto"/>
        <w:left w:val="none" w:sz="0" w:space="0" w:color="auto"/>
        <w:bottom w:val="none" w:sz="0" w:space="0" w:color="auto"/>
        <w:right w:val="none" w:sz="0" w:space="0" w:color="auto"/>
      </w:divBdr>
    </w:div>
    <w:div w:id="1909265371">
      <w:bodyDiv w:val="1"/>
      <w:marLeft w:val="0"/>
      <w:marRight w:val="0"/>
      <w:marTop w:val="0"/>
      <w:marBottom w:val="0"/>
      <w:divBdr>
        <w:top w:val="none" w:sz="0" w:space="0" w:color="auto"/>
        <w:left w:val="none" w:sz="0" w:space="0" w:color="auto"/>
        <w:bottom w:val="none" w:sz="0" w:space="0" w:color="auto"/>
        <w:right w:val="none" w:sz="0" w:space="0" w:color="auto"/>
      </w:divBdr>
    </w:div>
    <w:div w:id="1916814172">
      <w:bodyDiv w:val="1"/>
      <w:marLeft w:val="0"/>
      <w:marRight w:val="0"/>
      <w:marTop w:val="0"/>
      <w:marBottom w:val="0"/>
      <w:divBdr>
        <w:top w:val="none" w:sz="0" w:space="0" w:color="auto"/>
        <w:left w:val="none" w:sz="0" w:space="0" w:color="auto"/>
        <w:bottom w:val="none" w:sz="0" w:space="0" w:color="auto"/>
        <w:right w:val="none" w:sz="0" w:space="0" w:color="auto"/>
      </w:divBdr>
    </w:div>
    <w:div w:id="1938322967">
      <w:bodyDiv w:val="1"/>
      <w:marLeft w:val="0"/>
      <w:marRight w:val="0"/>
      <w:marTop w:val="0"/>
      <w:marBottom w:val="0"/>
      <w:divBdr>
        <w:top w:val="none" w:sz="0" w:space="0" w:color="auto"/>
        <w:left w:val="none" w:sz="0" w:space="0" w:color="auto"/>
        <w:bottom w:val="none" w:sz="0" w:space="0" w:color="auto"/>
        <w:right w:val="none" w:sz="0" w:space="0" w:color="auto"/>
      </w:divBdr>
    </w:div>
    <w:div w:id="1956329375">
      <w:bodyDiv w:val="1"/>
      <w:marLeft w:val="0"/>
      <w:marRight w:val="0"/>
      <w:marTop w:val="0"/>
      <w:marBottom w:val="0"/>
      <w:divBdr>
        <w:top w:val="none" w:sz="0" w:space="0" w:color="auto"/>
        <w:left w:val="none" w:sz="0" w:space="0" w:color="auto"/>
        <w:bottom w:val="none" w:sz="0" w:space="0" w:color="auto"/>
        <w:right w:val="none" w:sz="0" w:space="0" w:color="auto"/>
      </w:divBdr>
    </w:div>
    <w:div w:id="1967732916">
      <w:bodyDiv w:val="1"/>
      <w:marLeft w:val="0"/>
      <w:marRight w:val="0"/>
      <w:marTop w:val="0"/>
      <w:marBottom w:val="0"/>
      <w:divBdr>
        <w:top w:val="none" w:sz="0" w:space="0" w:color="auto"/>
        <w:left w:val="none" w:sz="0" w:space="0" w:color="auto"/>
        <w:bottom w:val="none" w:sz="0" w:space="0" w:color="auto"/>
        <w:right w:val="none" w:sz="0" w:space="0" w:color="auto"/>
      </w:divBdr>
    </w:div>
    <w:div w:id="2008317800">
      <w:bodyDiv w:val="1"/>
      <w:marLeft w:val="0"/>
      <w:marRight w:val="0"/>
      <w:marTop w:val="0"/>
      <w:marBottom w:val="0"/>
      <w:divBdr>
        <w:top w:val="none" w:sz="0" w:space="0" w:color="auto"/>
        <w:left w:val="none" w:sz="0" w:space="0" w:color="auto"/>
        <w:bottom w:val="none" w:sz="0" w:space="0" w:color="auto"/>
        <w:right w:val="none" w:sz="0" w:space="0" w:color="auto"/>
      </w:divBdr>
    </w:div>
    <w:div w:id="2042124776">
      <w:bodyDiv w:val="1"/>
      <w:marLeft w:val="0"/>
      <w:marRight w:val="0"/>
      <w:marTop w:val="0"/>
      <w:marBottom w:val="0"/>
      <w:divBdr>
        <w:top w:val="none" w:sz="0" w:space="0" w:color="auto"/>
        <w:left w:val="none" w:sz="0" w:space="0" w:color="auto"/>
        <w:bottom w:val="none" w:sz="0" w:space="0" w:color="auto"/>
        <w:right w:val="none" w:sz="0" w:space="0" w:color="auto"/>
      </w:divBdr>
    </w:div>
    <w:div w:id="2042171520">
      <w:bodyDiv w:val="1"/>
      <w:marLeft w:val="0"/>
      <w:marRight w:val="0"/>
      <w:marTop w:val="0"/>
      <w:marBottom w:val="0"/>
      <w:divBdr>
        <w:top w:val="none" w:sz="0" w:space="0" w:color="auto"/>
        <w:left w:val="none" w:sz="0" w:space="0" w:color="auto"/>
        <w:bottom w:val="none" w:sz="0" w:space="0" w:color="auto"/>
        <w:right w:val="none" w:sz="0" w:space="0" w:color="auto"/>
      </w:divBdr>
    </w:div>
    <w:div w:id="2084179234">
      <w:bodyDiv w:val="1"/>
      <w:marLeft w:val="0"/>
      <w:marRight w:val="0"/>
      <w:marTop w:val="0"/>
      <w:marBottom w:val="0"/>
      <w:divBdr>
        <w:top w:val="none" w:sz="0" w:space="0" w:color="auto"/>
        <w:left w:val="none" w:sz="0" w:space="0" w:color="auto"/>
        <w:bottom w:val="none" w:sz="0" w:space="0" w:color="auto"/>
        <w:right w:val="none" w:sz="0" w:space="0" w:color="auto"/>
      </w:divBdr>
    </w:div>
    <w:div w:id="2096899296">
      <w:bodyDiv w:val="1"/>
      <w:marLeft w:val="0"/>
      <w:marRight w:val="0"/>
      <w:marTop w:val="0"/>
      <w:marBottom w:val="0"/>
      <w:divBdr>
        <w:top w:val="none" w:sz="0" w:space="0" w:color="auto"/>
        <w:left w:val="none" w:sz="0" w:space="0" w:color="auto"/>
        <w:bottom w:val="none" w:sz="0" w:space="0" w:color="auto"/>
        <w:right w:val="none" w:sz="0" w:space="0" w:color="auto"/>
      </w:divBdr>
    </w:div>
    <w:div w:id="2106146144">
      <w:bodyDiv w:val="1"/>
      <w:marLeft w:val="0"/>
      <w:marRight w:val="0"/>
      <w:marTop w:val="0"/>
      <w:marBottom w:val="0"/>
      <w:divBdr>
        <w:top w:val="none" w:sz="0" w:space="0" w:color="auto"/>
        <w:left w:val="none" w:sz="0" w:space="0" w:color="auto"/>
        <w:bottom w:val="none" w:sz="0" w:space="0" w:color="auto"/>
        <w:right w:val="none" w:sz="0" w:space="0" w:color="auto"/>
      </w:divBdr>
    </w:div>
    <w:div w:id="2111467232">
      <w:bodyDiv w:val="1"/>
      <w:marLeft w:val="0"/>
      <w:marRight w:val="0"/>
      <w:marTop w:val="0"/>
      <w:marBottom w:val="0"/>
      <w:divBdr>
        <w:top w:val="none" w:sz="0" w:space="0" w:color="auto"/>
        <w:left w:val="none" w:sz="0" w:space="0" w:color="auto"/>
        <w:bottom w:val="none" w:sz="0" w:space="0" w:color="auto"/>
        <w:right w:val="none" w:sz="0" w:space="0" w:color="auto"/>
      </w:divBdr>
    </w:div>
    <w:div w:id="211544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mzuri1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zhennazar98@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b21</b:Tag>
    <b:SourceType>JournalArticle</b:SourceType>
    <b:Guid>{DA255F15-58A0-4216-987E-727204EF8870}</b:Guid>
    <b:Author>
      <b:Author>
        <b:NameList>
          <b:Person>
            <b:Last>Sabah</b:Last>
            <b:First>Rawand</b:First>
          </b:Person>
        </b:NameList>
      </b:Author>
    </b:Author>
    <b:Title>Translating Idioms from Kurdish to English According to Mona Baker's strategies</b:Title>
    <b:Year>2021</b:Year>
    <b:Pages>246-251</b:Pages>
    <b:City>Hawler</b:City>
    <b:Month>June</b:Month>
    <b:Day>24</b:Day>
    <b:YearAccessed>2022</b:YearAccessed>
    <b:MonthAccessed>04</b:MonthAccessed>
    <b:DayAccessed>05</b:DayAccessed>
    <b:URL>https://www.researchgate.net/publication/352707814_Translating_Idioms_from_Kurdish_to_English_According_to_Mona_Baker's_strategies/citation/download</b:URL>
    <b:RefOrder>10</b:RefOrder>
  </b:Source>
  <b:Source>
    <b:Tag>Fac18</b:Tag>
    <b:SourceType>JournalArticle</b:SourceType>
    <b:Guid>{7D7390B3-124A-4DCD-A6AA-2B4C946CC42E}</b:Guid>
    <b:Author>
      <b:Author>
        <b:NameList>
          <b:Person>
            <b:Last>Fachrizal</b:Last>
            <b:First>AJI</b:First>
          </b:Person>
        </b:NameList>
      </b:Author>
    </b:Author>
    <b:Title>The Translation Strategy of Idiomatic Expression in English Indonesian Subtitle of the Infiltrator Movie</b:Title>
    <b:Year>2018</b:Year>
    <b:Month>Nov</b:Month>
    <b:Day>29</b:Day>
    <b:YearAccessed>2022</b:YearAccessed>
    <b:MonthAccessed>April</b:MonthAccessed>
    <b:DayAccessed>10</b:DayAccessed>
    <b:RefOrder>7</b:RefOrder>
  </b:Source>
  <b:Source>
    <b:Tag>MON92</b:Tag>
    <b:SourceType>Book</b:SourceType>
    <b:Guid>{14C56D92-C1D5-463D-B159-20CB3ABBFC14}</b:Guid>
    <b:Title>In Other Words</b:Title>
    <b:Year>1992</b:Year>
    <b:City>London and Newyork</b:City>
    <b:Publisher>Taylor &amp; Francis e-Library, 2001</b:Publisher>
    <b:Author>
      <b:Author>
        <b:NameList>
          <b:Person>
            <b:Last>BAKER</b:Last>
            <b:First>MONA</b:First>
          </b:Person>
        </b:NameList>
      </b:Author>
    </b:Author>
    <b:StandardNumber>0-203-13359-5</b:StandardNumber>
    <b:YearAccessed>2022</b:YearAccessed>
    <b:MonthAccessed>April</b:MonthAccessed>
    <b:URL>https://www.academia.edu/5675886/In_Other_Words_A_Coursebook_on_Translation_Mona_Baker</b:URL>
    <b:RefOrder>3</b:RefOrder>
  </b:Source>
  <b:Source>
    <b:Tag>Sho12</b:Tag>
    <b:SourceType>JournalArticle</b:SourceType>
    <b:Guid>{4FD96C75-AD45-47A2-8A7A-28881045CA89}</b:Guid>
    <b:Title>Translation of Idioms and Fixed Expressions:Strategies and Difficulties</b:Title>
    <b:Year>2012</b:Year>
    <b:Pages>1220-1229</b:Pages>
    <b:Author>
      <b:Author>
        <b:NameList>
          <b:Person>
            <b:Last>Shojae</b:Last>
            <b:First>Amir</b:First>
          </b:Person>
        </b:NameList>
      </b:Author>
    </b:Author>
    <b:Volume>2</b:Volume>
    <b:Issue>6</b:Issue>
    <b:Month>June</b:Month>
    <b:StandardNumber>1799-2591</b:StandardNumber>
    <b:YearAccessed>2022</b:YearAccessed>
    <b:MonthAccessed>April</b:MonthAccessed>
    <b:DayAccessed>15</b:DayAccessed>
    <b:URL>http://www.academypublication.com/issues/past/tpls/vol02/06/18.pdf</b:URL>
    <b:DOI>10.4304/tpls.2.6.1220-1229</b:DOI>
    <b:RefOrder>4</b:RefOrder>
  </b:Source>
  <b:Source>
    <b:Tag>Kar08</b:Tag>
    <b:SourceType>Book</b:SourceType>
    <b:Guid>{00636F47-217A-401F-8973-365F03EF7FDC}</b:Guid>
    <b:Title>Laskar pelangi</b:Title>
    <b:Year>2008</b:Year>
    <b:Pages>263</b:Pages>
    <b:Author>
      <b:Author>
        <b:NameList>
          <b:Person>
            <b:Last>Karni</b:Last>
            <b:First>Asrori</b:First>
            <b:Middle>S.</b:Middle>
          </b:Person>
        </b:NameList>
      </b:Author>
    </b:Author>
    <b:City>Jakarta , Ujungberung, Bandung </b:City>
    <b:Publisher> Hikmah, Didistribusikan oleh Mizan Media Utama </b:Publisher>
    <b:CountryRegion>Indonesia</b:CountryRegion>
    <b:YearAccessed>2022</b:YearAccessed>
    <b:MonthAccessed>04</b:MonthAccessed>
    <b:DayAccessed>18</b:DayAccessed>
    <b:URL>https://openlibrary.org/works/OL13719321W/Laskar_pelangi</b:URL>
    <b:RefOrder>9</b:RefOrder>
  </b:Source>
  <b:Source>
    <b:Tag>Lar84</b:Tag>
    <b:SourceType>Book</b:SourceType>
    <b:Guid>{21DC7E13-C7E2-469A-A833-1BD446D17F51}</b:Guid>
    <b:Author>
      <b:Author>
        <b:NameList>
          <b:Person>
            <b:Last>Larson</b:Last>
            <b:First>Mildred</b:First>
            <b:Middle>L.</b:Middle>
          </b:Person>
        </b:NameList>
      </b:Author>
    </b:Author>
    <b:Title>Meaning-based translation: A guide to cross-language equivalence</b:Title>
    <b:Year>1984</b:Year>
    <b:City>New York, and London</b:City>
    <b:Publisher>University Press of America</b:Publisher>
    <b:Pages>537</b:Pages>
    <b:YearAccessed>2022</b:YearAccessed>
    <b:MonthAccessed>April</b:MonthAccessed>
    <b:DayAccessed>17</b:DayAccessed>
    <b:URL>https://www.sciencedirect.com/science/article/pii/0024384187900179</b:URL>
    <b:RefOrder>5</b:RefOrder>
  </b:Source>
  <b:Source>
    <b:Tag>Urd79</b:Tag>
    <b:SourceType>Book</b:SourceType>
    <b:Guid>{F735CC94-32F9-4803-A69A-04DE9B8BF6AF}</b:Guid>
    <b:Author>
      <b:Author>
        <b:NameList>
          <b:Person>
            <b:Last>Longman</b:Last>
          </b:Person>
        </b:NameList>
      </b:Author>
    </b:Author>
    <b:Title>Dictionary of English Idioms</b:Title>
    <b:Year>1979</b:Year>
    <b:Publisher>Harlow : Longman</b:Publisher>
    <b:StandardNumber>UCSC:32106005019440</b:StandardNumber>
    <b:YearAccessed>2022</b:YearAccessed>
    <b:MonthAccessed>April</b:MonthAccessed>
    <b:DayAccessed>16</b:DayAccessed>
    <b:URL>https://sairaviola.net/pdf/longman-dictionary-of-english-idioms/</b:URL>
    <b:RefOrder>6</b:RefOrder>
  </b:Source>
  <b:Source>
    <b:Tag>McC10</b:Tag>
    <b:SourceType>Book</b:SourceType>
    <b:Guid>{958A1854-CAC7-4DD9-A132-C5A4C9F7BB3A}</b:Guid>
    <b:Author>
      <b:Author>
        <b:NameList>
          <b:Person>
            <b:Last>Mc Carthy M.</b:Last>
            <b:First>O'</b:First>
            <b:Middle>Dell F.</b:Middle>
          </b:Person>
        </b:NameList>
      </b:Author>
    </b:Author>
    <b:Title>Test Your English Vocabulary In Use</b:Title>
    <b:Year>2010</b:Year>
    <b:Edition>2nd edition</b:Edition>
    <b:YearAccessed>2022</b:YearAccessed>
    <b:MonthAccessed>April</b:MonthAccessed>
    <b:DayAccessed>15</b:DayAccessed>
    <b:URL>https://archive.org/details/McCarthyM.ODellF.TestYourEnglishVocabularyInUse.Elementary2010</b:URL>
    <b:RefOrder>1</b:RefOrder>
  </b:Source>
  <b:Source>
    <b:Tag>Say14</b:Tag>
    <b:SourceType>Book</b:SourceType>
    <b:Guid>{0AFE027E-A488-433B-AFF7-89297AAB5D25}</b:Guid>
    <b:Author>
      <b:Author>
        <b:NameList>
          <b:Person>
            <b:Last>Sayogie</b:Last>
            <b:First>Frans</b:First>
          </b:Person>
        </b:NameList>
      </b:Author>
    </b:Author>
    <b:Title>Teori dan praktik penerjemahan</b:Title>
    <b:Year>2014</b:Year>
    <b:City>Jakarta</b:City>
    <b:StandardNumber>978-979-3907-33-0</b:StandardNumber>
    <b:YearAccessed>2022</b:YearAccessed>
    <b:MonthAccessed>April</b:MonthAccessed>
    <b:DayAccessed>14</b:DayAccessed>
    <b:URL>https://opac.perpusnas.go.id/DetailOpac.aspx?id=914302</b:URL>
    <b:RefOrder>2</b:RefOrder>
  </b:Source>
  <b:Source>
    <b:Tag>Sap12</b:Tag>
    <b:SourceType>Book</b:SourceType>
    <b:Guid>{F8E50126-E7A7-4F10-8ED0-AACB37020F4F}</b:Guid>
    <b:Author>
      <b:Author>
        <b:NameList>
          <b:Person>
            <b:Last>Saputro</b:Last>
            <b:First>Rizky</b:First>
            <b:Middle>Febriawan</b:Middle>
          </b:Person>
        </b:NameList>
      </b:Author>
    </b:Author>
    <b:Title>Idioms and Strategies of Translation in Harry Potter and the Deathly hallows</b:Title>
    <b:Year>2012</b:Year>
    <b:Publisher>E-Journal</b:Publisher>
    <b:Volume>1</b:Volume>
    <b:Pages>023-028</b:Pages>
    <b:YearAccessed>2022</b:YearAccessed>
    <b:MonthAccessed>April</b:MonthAccessed>
    <b:DayAccessed>22</b:DayAccessed>
    <b:URL>http://journal.unair.ac.id/download-fullpapers-anglicistf435c1d4fe2full.pdf</b:URL>
    <b:RefOrder>8</b:RefOrder>
  </b:Source>
  <b:Source>
    <b:Tag>Ped10</b:Tag>
    <b:SourceType>JournalArticle</b:SourceType>
    <b:Guid>{07733B0A-450B-4071-8B0B-F99E2EF9EBFA}</b:Guid>
    <b:Author>
      <b:Author>
        <b:NameList>
          <b:Person>
            <b:Last>Araujo</b:Last>
            <b:First>Pedro</b:First>
            <b:Middle>de</b:Middle>
          </b:Person>
        </b:NameList>
      </b:Author>
    </b:Author>
    <b:Title>Estimating the effects of dormitory living on student performance</b:Title>
    <b:JournalName>SSRN Electronic</b:JournalName>
    <b:Year>2010</b:Year>
    <b:Pages>866-878</b:Pages>
    <b:RefOrder>3</b:RefOrder>
  </b:Source>
  <b:Source>
    <b:Tag>Muh12</b:Tag>
    <b:SourceType>JournalArticle</b:SourceType>
    <b:Guid>{29E36931-D051-488C-9D5C-0C06A2A1210F}</b:Guid>
    <b:Title>Satisfaction of students living environment between on - Campus and Off-Campus Settings: A conceptual overview</b:Title>
    <b:Year>2012</b:Year>
    <b:Author>
      <b:Author>
        <b:NameList>
          <b:Person>
            <b:Last>Muhammad Hilmy Muslim</b:Last>
            <b:First>Hafazah</b:First>
            <b:Middle>Abdul Karim, Ishak Che Abdullah</b:Middle>
          </b:Person>
        </b:NameList>
      </b:Author>
    </b:Author>
    <b:JournalName>elsevier</b:JournalName>
    <b:Pages>601 – 614</b:Pages>
    <b:RefOrder>4</b:RefOrder>
  </b:Source>
  <b:Source>
    <b:Tag>CLo12</b:Tag>
    <b:SourceType>JournalArticle</b:SourceType>
    <b:Guid>{3CFAE3CB-CB46-4D31-8495-EFF16B96EB2E}</b:Guid>
    <b:Author>
      <b:Author>
        <b:NameList>
          <b:Person>
            <b:Last>Reynolds</b:Last>
            <b:First>C.</b:First>
            <b:Middle>Lockwood</b:Middle>
          </b:Person>
        </b:NameList>
      </b:Author>
    </b:Author>
    <b:Title>Estimating the Causal Effects of Dormitory Residence During College on Student Outcomes</b:Title>
    <b:JournalName>Kent State University</b:JournalName>
    <b:Year>2012</b:Year>
    <b:RefOrder>5</b:RefOrder>
  </b:Source>
  <b:Source>
    <b:Tag>Ilk17</b:Tag>
    <b:SourceType>JournalArticle</b:SourceType>
    <b:Guid>{EF242A98-08A4-4E19-8381-100DF1411169}</b:Guid>
    <b:Author>
      <b:Author>
        <b:NameList>
          <b:Person>
            <b:Last>Ilker Itikan</b:Last>
            <b:First>Kabiru</b:First>
            <b:Middle>Bala, Ogunjesa Babatope, Meliz Yuvah and Ismail Bakir</b:Middle>
          </b:Person>
        </b:NameList>
      </b:Author>
    </b:Author>
    <b:Title>Influence of Residential Setting on Student Outcome</b:Title>
    <b:JournalName>Med Crave</b:JournalName>
    <b:Year>2017</b:Year>
    <b:Pages>Volume 6 Issue 4</b:Pages>
    <b:RefOrder>6</b:RefOrder>
  </b:Source>
  <b:Source>
    <b:Tag>Mar15</b:Tag>
    <b:SourceType>JournalArticle</b:SourceType>
    <b:Guid>{8B9B23ED-0337-405D-8447-83104840CD92}</b:Guid>
    <b:Author>
      <b:Author>
        <b:NameList>
          <b:Person>
            <b:Last>Martinez</b:Last>
            <b:First>Araceli</b:First>
          </b:Person>
        </b:NameList>
      </b:Author>
    </b:Author>
    <b:Title>PARENT INVOLVEMENT AND ITS AFFECTS ON STUDENT</b:Title>
    <b:JournalName>University Library</b:JournalName>
    <b:Year>May 2015</b:Year>
    <b:Pages>0-40</b:Pages>
    <b:RefOrder>7</b:RefOrder>
  </b:Source>
  <b:Source>
    <b:Tag>HHa22</b:Tag>
    <b:SourceType>JournalArticle</b:SourceType>
    <b:Guid>{A93EDB36-6D39-423E-9CA2-01171B873C36}</b:Guid>
    <b:Title>Uber Folgen linearer operationen </b:Title>
    <b:Year>1922</b:Year>
    <b:LCID>en-US</b:LCID>
    <b:Author>
      <b:Author>
        <b:NameList>
          <b:Person>
            <b:Last>Hahn</b:Last>
            <b:First>H.</b:First>
          </b:Person>
        </b:NameList>
      </b:Author>
    </b:Author>
    <b:JournalName>Monatshefte fur Matematik und Physik</b:JournalName>
    <b:Pages>3-88</b:Pages>
    <b:RefOrder>1</b:RefOrder>
  </b:Source>
  <b:Source>
    <b:Tag>Rao</b:Tag>
    <b:SourceType>JournalArticle</b:SourceType>
    <b:Guid>{D7D88375-62D2-416F-8C64-B3649D6128BA}</b:Guid>
    <b:Author>
      <b:Author>
        <b:NameList>
          <b:Person>
            <b:Last>Rao</b:Last>
            <b:First>K.</b:First>
            <b:Middle>C.</b:Middle>
          </b:Person>
        </b:NameList>
      </b:Author>
    </b:Author>
    <b:Title>The hahn sequence space</b:Title>
    <b:JournalName>IN Cal. Math. Sac</b:JournalName>
    <b:RefOrder>2</b:RefOrder>
  </b:Source>
</b:Sources>
</file>

<file path=customXml/itemProps1.xml><?xml version="1.0" encoding="utf-8"?>
<ds:datastoreItem xmlns:ds="http://schemas.openxmlformats.org/officeDocument/2006/customXml" ds:itemID="{107E3B37-620A-4CE2-AB21-9AFA58B8D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5</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Jaf</dc:creator>
  <cp:keywords/>
  <dc:description/>
  <cp:lastModifiedBy>Ahmed Ali</cp:lastModifiedBy>
  <cp:revision>491</cp:revision>
  <cp:lastPrinted>2023-05-18T11:45:00Z</cp:lastPrinted>
  <dcterms:created xsi:type="dcterms:W3CDTF">2022-05-24T01:12:00Z</dcterms:created>
  <dcterms:modified xsi:type="dcterms:W3CDTF">2025-05-14T11:45:00Z</dcterms:modified>
</cp:coreProperties>
</file>